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81F7" w14:textId="77777777" w:rsidR="00533B3C" w:rsidRPr="00690422" w:rsidRDefault="0033164C" w:rsidP="0033164C">
      <w:pPr>
        <w:pStyle w:val="Heading1"/>
        <w:tabs>
          <w:tab w:val="left" w:pos="1836"/>
          <w:tab w:val="center" w:pos="5112"/>
        </w:tabs>
        <w:spacing w:before="110"/>
        <w:ind w:left="0"/>
        <w:rPr>
          <w:rFonts w:ascii="Arial" w:hAnsi="Arial" w:cs="Arial"/>
          <w:w w:val="105"/>
        </w:rPr>
      </w:pPr>
      <w:r>
        <w:rPr>
          <w:rFonts w:ascii="Arial" w:hAnsi="Arial" w:cs="Arial"/>
          <w:color w:val="313131"/>
          <w:w w:val="105"/>
        </w:rPr>
        <w:tab/>
      </w:r>
      <w:r>
        <w:rPr>
          <w:rFonts w:ascii="Arial" w:hAnsi="Arial" w:cs="Arial"/>
          <w:color w:val="313131"/>
          <w:w w:val="105"/>
        </w:rPr>
        <w:tab/>
      </w:r>
      <w:r w:rsidR="006A2846" w:rsidRPr="00690422">
        <w:rPr>
          <w:rFonts w:ascii="Arial" w:hAnsi="Arial" w:cs="Arial"/>
          <w:w w:val="105"/>
        </w:rPr>
        <w:t>Grades</w:t>
      </w:r>
      <w:r w:rsidR="006A2846" w:rsidRPr="00690422">
        <w:rPr>
          <w:rFonts w:ascii="Arial" w:hAnsi="Arial" w:cs="Arial"/>
          <w:spacing w:val="-41"/>
          <w:w w:val="105"/>
        </w:rPr>
        <w:t xml:space="preserve"> </w:t>
      </w:r>
      <w:r w:rsidR="006A2846" w:rsidRPr="00690422">
        <w:rPr>
          <w:rFonts w:ascii="Arial" w:hAnsi="Arial" w:cs="Arial"/>
          <w:spacing w:val="-20"/>
          <w:w w:val="105"/>
        </w:rPr>
        <w:t>6-12</w:t>
      </w:r>
      <w:r w:rsidR="006A2846" w:rsidRPr="00690422">
        <w:rPr>
          <w:rFonts w:ascii="Arial" w:hAnsi="Arial" w:cs="Arial"/>
          <w:spacing w:val="-47"/>
          <w:w w:val="105"/>
        </w:rPr>
        <w:t xml:space="preserve"> </w:t>
      </w:r>
      <w:r w:rsidR="009D58C0" w:rsidRPr="00690422">
        <w:rPr>
          <w:rFonts w:ascii="Arial" w:hAnsi="Arial" w:cs="Arial"/>
          <w:w w:val="105"/>
        </w:rPr>
        <w:t xml:space="preserve"> Course</w:t>
      </w:r>
      <w:r w:rsidR="006A2846" w:rsidRPr="00690422">
        <w:rPr>
          <w:rFonts w:ascii="Arial" w:hAnsi="Arial" w:cs="Arial"/>
          <w:spacing w:val="-36"/>
          <w:w w:val="105"/>
        </w:rPr>
        <w:t xml:space="preserve"> </w:t>
      </w:r>
      <w:r w:rsidR="006A2846" w:rsidRPr="00690422">
        <w:rPr>
          <w:rFonts w:ascii="Arial" w:hAnsi="Arial" w:cs="Arial"/>
          <w:w w:val="105"/>
        </w:rPr>
        <w:t>Portfolio</w:t>
      </w:r>
    </w:p>
    <w:p w14:paraId="56B3C7C1" w14:textId="77777777" w:rsidR="00ED2DE1" w:rsidRPr="00690422" w:rsidRDefault="00ED2DE1" w:rsidP="00533B3C">
      <w:pPr>
        <w:pStyle w:val="Heading1"/>
        <w:spacing w:before="110"/>
        <w:ind w:left="0"/>
        <w:jc w:val="center"/>
        <w:rPr>
          <w:rFonts w:ascii="Arial" w:hAnsi="Arial" w:cs="Arial"/>
          <w:w w:val="105"/>
          <w:sz w:val="22"/>
          <w:szCs w:val="22"/>
        </w:rPr>
      </w:pPr>
    </w:p>
    <w:p w14:paraId="4A032DF3" w14:textId="77777777" w:rsidR="00CD64C1" w:rsidRPr="00690422" w:rsidRDefault="00CD64C1" w:rsidP="00C449AB">
      <w:pPr>
        <w:spacing w:line="360" w:lineRule="auto"/>
        <w:rPr>
          <w:rFonts w:ascii="Arial" w:hAnsi="Arial" w:cs="Arial"/>
          <w:sz w:val="24"/>
          <w:szCs w:val="24"/>
        </w:rPr>
      </w:pPr>
      <w:r w:rsidRPr="00690422">
        <w:rPr>
          <w:rFonts w:ascii="Arial" w:hAnsi="Arial" w:cs="Arial"/>
          <w:sz w:val="24"/>
          <w:szCs w:val="24"/>
        </w:rPr>
        <w:t>This</w:t>
      </w:r>
      <w:r w:rsidR="000B4F01" w:rsidRPr="00690422">
        <w:rPr>
          <w:rFonts w:ascii="Arial" w:hAnsi="Arial" w:cs="Arial"/>
          <w:sz w:val="24"/>
          <w:szCs w:val="24"/>
        </w:rPr>
        <w:t xml:space="preserve"> is a</w:t>
      </w:r>
      <w:r w:rsidRPr="00690422">
        <w:rPr>
          <w:rFonts w:ascii="Arial" w:hAnsi="Arial" w:cs="Arial"/>
          <w:sz w:val="24"/>
          <w:szCs w:val="24"/>
        </w:rPr>
        <w:t xml:space="preserve"> </w:t>
      </w:r>
      <w:r w:rsidR="00533B3C" w:rsidRPr="00690422">
        <w:rPr>
          <w:rFonts w:ascii="Arial" w:hAnsi="Arial" w:cs="Arial"/>
          <w:sz w:val="24"/>
          <w:szCs w:val="24"/>
        </w:rPr>
        <w:t>description of</w:t>
      </w:r>
      <w:r w:rsidRPr="00690422">
        <w:rPr>
          <w:rFonts w:ascii="Arial" w:hAnsi="Arial" w:cs="Arial"/>
          <w:sz w:val="24"/>
          <w:szCs w:val="24"/>
        </w:rPr>
        <w:t xml:space="preserve"> the required documents submitted to the certified teacher advisor to earn credit </w:t>
      </w:r>
      <w:r w:rsidR="00533B3C" w:rsidRPr="00690422">
        <w:rPr>
          <w:rFonts w:ascii="Arial" w:hAnsi="Arial" w:cs="Arial"/>
          <w:sz w:val="24"/>
          <w:szCs w:val="24"/>
        </w:rPr>
        <w:t>for</w:t>
      </w:r>
      <w:r w:rsidRPr="00690422">
        <w:rPr>
          <w:rFonts w:ascii="Arial" w:hAnsi="Arial" w:cs="Arial"/>
          <w:sz w:val="24"/>
          <w:szCs w:val="24"/>
        </w:rPr>
        <w:t xml:space="preserve"> courses </w:t>
      </w:r>
      <w:r w:rsidR="00533B3C" w:rsidRPr="00690422">
        <w:rPr>
          <w:rFonts w:ascii="Arial" w:hAnsi="Arial" w:cs="Arial"/>
          <w:sz w:val="24"/>
          <w:szCs w:val="24"/>
        </w:rPr>
        <w:t>designed by the parent teachers.</w:t>
      </w:r>
    </w:p>
    <w:p w14:paraId="7706A043" w14:textId="77777777" w:rsidR="00AA362C" w:rsidRPr="00690422" w:rsidRDefault="00AA362C" w:rsidP="002F201C">
      <w:pPr>
        <w:rPr>
          <w:rFonts w:ascii="Arial" w:hAnsi="Arial" w:cs="Arial"/>
        </w:rPr>
      </w:pPr>
    </w:p>
    <w:p w14:paraId="543F1423" w14:textId="77777777" w:rsidR="005D2B66" w:rsidRPr="00C449AB" w:rsidRDefault="005540C8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 xml:space="preserve">Home school allows parent teachers the opportunity to design courses using a variety of </w:t>
      </w:r>
      <w:r w:rsidR="00A97F20" w:rsidRPr="00C449AB">
        <w:rPr>
          <w:rFonts w:ascii="Arial" w:hAnsi="Arial" w:cs="Arial"/>
          <w:sz w:val="24"/>
          <w:szCs w:val="24"/>
        </w:rPr>
        <w:t>materials</w:t>
      </w:r>
      <w:r w:rsidR="000D77B8">
        <w:rPr>
          <w:rFonts w:ascii="Arial" w:hAnsi="Arial" w:cs="Arial"/>
          <w:sz w:val="24"/>
          <w:szCs w:val="24"/>
        </w:rPr>
        <w:t xml:space="preserve"> and resources not based on</w:t>
      </w:r>
      <w:r w:rsidRPr="00C449AB">
        <w:rPr>
          <w:rFonts w:ascii="Arial" w:hAnsi="Arial" w:cs="Arial"/>
          <w:sz w:val="24"/>
          <w:szCs w:val="24"/>
        </w:rPr>
        <w:t xml:space="preserve"> commercially purchased curriculum or textbooks.  </w:t>
      </w:r>
      <w:r w:rsidR="00A97F20" w:rsidRPr="00C449AB">
        <w:rPr>
          <w:rFonts w:ascii="Arial" w:hAnsi="Arial" w:cs="Arial"/>
          <w:sz w:val="24"/>
          <w:szCs w:val="24"/>
        </w:rPr>
        <w:t>However,</w:t>
      </w:r>
      <w:r w:rsidR="00AA362C" w:rsidRPr="00C449AB">
        <w:rPr>
          <w:rFonts w:ascii="Arial" w:hAnsi="Arial" w:cs="Arial"/>
          <w:sz w:val="24"/>
          <w:szCs w:val="24"/>
        </w:rPr>
        <w:t xml:space="preserve"> courses must still cover the learning objectives found in the district’s program of studies.  </w:t>
      </w:r>
      <w:r w:rsidR="00A97F20" w:rsidRPr="00C449AB">
        <w:rPr>
          <w:rFonts w:ascii="Arial" w:hAnsi="Arial" w:cs="Arial"/>
          <w:sz w:val="24"/>
          <w:szCs w:val="24"/>
        </w:rPr>
        <w:t>T</w:t>
      </w:r>
      <w:r w:rsidR="005D2B66" w:rsidRPr="00C449AB">
        <w:rPr>
          <w:rFonts w:ascii="Arial" w:hAnsi="Arial" w:cs="Arial"/>
          <w:sz w:val="24"/>
          <w:szCs w:val="24"/>
        </w:rPr>
        <w:t xml:space="preserve">he following documents </w:t>
      </w:r>
      <w:r w:rsidR="00A97F20" w:rsidRPr="00C449AB">
        <w:rPr>
          <w:rFonts w:ascii="Arial" w:hAnsi="Arial" w:cs="Arial"/>
          <w:sz w:val="24"/>
          <w:szCs w:val="24"/>
        </w:rPr>
        <w:t>must</w:t>
      </w:r>
      <w:r w:rsidR="005D2B66" w:rsidRPr="00C449AB">
        <w:rPr>
          <w:rFonts w:ascii="Arial" w:hAnsi="Arial" w:cs="Arial"/>
          <w:sz w:val="24"/>
          <w:szCs w:val="24"/>
        </w:rPr>
        <w:t xml:space="preserve"> be submitted t</w:t>
      </w:r>
      <w:r w:rsidR="00A97F20" w:rsidRPr="00C449AB">
        <w:rPr>
          <w:rFonts w:ascii="Arial" w:hAnsi="Arial" w:cs="Arial"/>
          <w:sz w:val="24"/>
          <w:szCs w:val="24"/>
        </w:rPr>
        <w:t>o the certified teacher advisor to earn credit.</w:t>
      </w:r>
    </w:p>
    <w:p w14:paraId="464CE5B4" w14:textId="742696FB" w:rsidR="007254D2" w:rsidRPr="000318E4" w:rsidRDefault="006D1293" w:rsidP="000318E4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7254D2">
        <w:rPr>
          <w:rFonts w:ascii="Arial" w:hAnsi="Arial" w:cs="Arial"/>
          <w:sz w:val="24"/>
          <w:szCs w:val="24"/>
        </w:rPr>
        <w:t>Course learning objective and assessment sheet</w:t>
      </w:r>
    </w:p>
    <w:p w14:paraId="0F14FBB1" w14:textId="77777777" w:rsidR="006D1293" w:rsidRPr="00C449AB" w:rsidRDefault="00AB5896" w:rsidP="006B546D">
      <w:pPr>
        <w:ind w:left="2250"/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2.  Learning l</w:t>
      </w:r>
      <w:r w:rsidR="006D1293" w:rsidRPr="00C449AB">
        <w:rPr>
          <w:rFonts w:ascii="Arial" w:hAnsi="Arial" w:cs="Arial"/>
          <w:sz w:val="24"/>
          <w:szCs w:val="24"/>
        </w:rPr>
        <w:t>og</w:t>
      </w:r>
    </w:p>
    <w:p w14:paraId="33086BDA" w14:textId="77777777" w:rsidR="00412063" w:rsidRPr="00C449AB" w:rsidRDefault="00412063" w:rsidP="006B546D">
      <w:pPr>
        <w:ind w:left="2250"/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3.  Project</w:t>
      </w:r>
    </w:p>
    <w:p w14:paraId="651E46A9" w14:textId="77777777" w:rsidR="006D1293" w:rsidRPr="00C449AB" w:rsidRDefault="00412063" w:rsidP="006B546D">
      <w:pPr>
        <w:ind w:left="2250"/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4.  E</w:t>
      </w:r>
      <w:r w:rsidR="00AB5896" w:rsidRPr="00C449AB">
        <w:rPr>
          <w:rFonts w:ascii="Arial" w:hAnsi="Arial" w:cs="Arial"/>
          <w:sz w:val="24"/>
          <w:szCs w:val="24"/>
        </w:rPr>
        <w:t>valuation</w:t>
      </w:r>
      <w:r w:rsidR="00AD4CAA" w:rsidRPr="00C449AB">
        <w:rPr>
          <w:rFonts w:ascii="Arial" w:hAnsi="Arial" w:cs="Arial"/>
          <w:sz w:val="24"/>
          <w:szCs w:val="24"/>
        </w:rPr>
        <w:t xml:space="preserve"> sheet</w:t>
      </w:r>
    </w:p>
    <w:p w14:paraId="5589B1A3" w14:textId="77777777" w:rsidR="006D1293" w:rsidRPr="00897212" w:rsidRDefault="006D1293" w:rsidP="002F201C">
      <w:pPr>
        <w:rPr>
          <w:rFonts w:ascii="Arial" w:hAnsi="Arial" w:cs="Arial"/>
          <w:sz w:val="16"/>
          <w:szCs w:val="16"/>
        </w:rPr>
      </w:pPr>
    </w:p>
    <w:p w14:paraId="1E7097CD" w14:textId="77777777" w:rsidR="006D1293" w:rsidRPr="00C449AB" w:rsidRDefault="006D1293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1.  Course learning objective and assessment sheet:</w:t>
      </w:r>
    </w:p>
    <w:p w14:paraId="607C684A" w14:textId="77777777" w:rsidR="006D1293" w:rsidRPr="00C449AB" w:rsidRDefault="006D1293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To get started, copy the information from the "</w:t>
      </w:r>
      <w:hyperlink r:id="rId10" w:history="1">
        <w:r w:rsidRPr="00D43819">
          <w:rPr>
            <w:rStyle w:val="Hyperlink"/>
            <w:rFonts w:ascii="Arial" w:hAnsi="Arial" w:cs="Arial"/>
            <w:sz w:val="24"/>
            <w:szCs w:val="24"/>
          </w:rPr>
          <w:t>Program of Studies</w:t>
        </w:r>
      </w:hyperlink>
      <w:r w:rsidRPr="00C449AB">
        <w:rPr>
          <w:rFonts w:ascii="Arial" w:hAnsi="Arial" w:cs="Arial"/>
          <w:sz w:val="24"/>
          <w:szCs w:val="24"/>
        </w:rPr>
        <w:t xml:space="preserve">" for the course onto the </w:t>
      </w:r>
      <w:r w:rsidR="00C70480" w:rsidRPr="00C449AB">
        <w:rPr>
          <w:rFonts w:ascii="Arial" w:hAnsi="Arial" w:cs="Arial"/>
          <w:sz w:val="24"/>
          <w:szCs w:val="24"/>
        </w:rPr>
        <w:t>first</w:t>
      </w:r>
      <w:r w:rsidRPr="00C449AB">
        <w:rPr>
          <w:rFonts w:ascii="Arial" w:hAnsi="Arial" w:cs="Arial"/>
          <w:sz w:val="24"/>
          <w:szCs w:val="24"/>
        </w:rPr>
        <w:t xml:space="preserve"> page of this portfolio. </w:t>
      </w:r>
      <w:r w:rsidR="00C70480" w:rsidRPr="00C449AB">
        <w:rPr>
          <w:rFonts w:ascii="Arial" w:hAnsi="Arial" w:cs="Arial"/>
          <w:sz w:val="24"/>
          <w:szCs w:val="24"/>
        </w:rPr>
        <w:t>Be clear about what the student will learn</w:t>
      </w:r>
      <w:r w:rsidR="007D27BC" w:rsidRPr="00C449AB">
        <w:rPr>
          <w:rFonts w:ascii="Arial" w:hAnsi="Arial" w:cs="Arial"/>
          <w:sz w:val="24"/>
          <w:szCs w:val="24"/>
        </w:rPr>
        <w:t xml:space="preserve"> (</w:t>
      </w:r>
      <w:r w:rsidR="001B7B3B" w:rsidRPr="00C449AB">
        <w:rPr>
          <w:rFonts w:ascii="Arial" w:hAnsi="Arial" w:cs="Arial"/>
          <w:sz w:val="24"/>
          <w:szCs w:val="24"/>
        </w:rPr>
        <w:t>objectives</w:t>
      </w:r>
      <w:r w:rsidR="007D27BC" w:rsidRPr="00C449AB">
        <w:rPr>
          <w:rFonts w:ascii="Arial" w:hAnsi="Arial" w:cs="Arial"/>
          <w:sz w:val="24"/>
          <w:szCs w:val="24"/>
        </w:rPr>
        <w:t>)</w:t>
      </w:r>
      <w:r w:rsidR="00C70480" w:rsidRPr="00C449AB">
        <w:rPr>
          <w:rFonts w:ascii="Arial" w:hAnsi="Arial" w:cs="Arial"/>
          <w:sz w:val="24"/>
          <w:szCs w:val="24"/>
        </w:rPr>
        <w:t xml:space="preserve"> and how you will determine they learned the material</w:t>
      </w:r>
      <w:r w:rsidR="007D27BC" w:rsidRPr="00C449AB">
        <w:rPr>
          <w:rFonts w:ascii="Arial" w:hAnsi="Arial" w:cs="Arial"/>
          <w:sz w:val="24"/>
          <w:szCs w:val="24"/>
        </w:rPr>
        <w:t xml:space="preserve"> (assessment)</w:t>
      </w:r>
      <w:r w:rsidR="00C70480" w:rsidRPr="00C449AB">
        <w:rPr>
          <w:rFonts w:ascii="Arial" w:hAnsi="Arial" w:cs="Arial"/>
          <w:sz w:val="24"/>
          <w:szCs w:val="24"/>
        </w:rPr>
        <w:t xml:space="preserve">.  </w:t>
      </w:r>
    </w:p>
    <w:p w14:paraId="1FB9D067" w14:textId="77777777" w:rsidR="006D1293" w:rsidRPr="00EE6464" w:rsidRDefault="006D1293" w:rsidP="002F201C">
      <w:pPr>
        <w:rPr>
          <w:rFonts w:ascii="Arial" w:hAnsi="Arial" w:cs="Arial"/>
          <w:sz w:val="16"/>
          <w:szCs w:val="16"/>
        </w:rPr>
      </w:pPr>
    </w:p>
    <w:p w14:paraId="367CBA03" w14:textId="77777777" w:rsidR="007D27BC" w:rsidRPr="00C449AB" w:rsidRDefault="00AB5896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2.  Learning l</w:t>
      </w:r>
      <w:r w:rsidR="007D27BC" w:rsidRPr="00C449AB">
        <w:rPr>
          <w:rFonts w:ascii="Arial" w:hAnsi="Arial" w:cs="Arial"/>
          <w:sz w:val="24"/>
          <w:szCs w:val="24"/>
        </w:rPr>
        <w:t>og:</w:t>
      </w:r>
    </w:p>
    <w:p w14:paraId="69F8E093" w14:textId="37966F7D" w:rsidR="006E6B1B" w:rsidRPr="00C449AB" w:rsidRDefault="005C748E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Courses</w:t>
      </w:r>
      <w:r w:rsidR="006A2846" w:rsidRPr="00C449AB">
        <w:rPr>
          <w:rFonts w:ascii="Arial" w:hAnsi="Arial" w:cs="Arial"/>
          <w:sz w:val="24"/>
          <w:szCs w:val="24"/>
        </w:rPr>
        <w:t xml:space="preserve"> are typically either one semester (eighteen </w:t>
      </w:r>
      <w:r w:rsidR="00A4767E" w:rsidRPr="00C449AB">
        <w:rPr>
          <w:rFonts w:ascii="Arial" w:hAnsi="Arial" w:cs="Arial"/>
          <w:sz w:val="24"/>
          <w:szCs w:val="24"/>
        </w:rPr>
        <w:t>weeks)</w:t>
      </w:r>
      <w:r w:rsidR="006A2846" w:rsidRPr="00C449AB">
        <w:rPr>
          <w:rFonts w:ascii="Arial" w:hAnsi="Arial" w:cs="Arial"/>
          <w:sz w:val="24"/>
          <w:szCs w:val="24"/>
        </w:rPr>
        <w:t xml:space="preserve"> long</w:t>
      </w:r>
      <w:r w:rsidR="00A4767E" w:rsidRPr="00C449AB">
        <w:rPr>
          <w:rFonts w:ascii="Arial" w:hAnsi="Arial" w:cs="Arial"/>
          <w:sz w:val="24"/>
          <w:szCs w:val="24"/>
        </w:rPr>
        <w:t xml:space="preserve"> for ½ credit</w:t>
      </w:r>
      <w:r w:rsidR="006A2846" w:rsidRPr="00C449AB">
        <w:rPr>
          <w:rFonts w:ascii="Arial" w:hAnsi="Arial" w:cs="Arial"/>
          <w:sz w:val="24"/>
          <w:szCs w:val="24"/>
        </w:rPr>
        <w:t xml:space="preserve"> or a full </w:t>
      </w:r>
      <w:r w:rsidR="00A4767E" w:rsidRPr="00C449AB">
        <w:rPr>
          <w:rFonts w:ascii="Arial" w:hAnsi="Arial" w:cs="Arial"/>
          <w:sz w:val="24"/>
          <w:szCs w:val="24"/>
        </w:rPr>
        <w:t>year (thirty-six weeks)</w:t>
      </w:r>
      <w:r w:rsidR="006A2846" w:rsidRPr="00C449AB">
        <w:rPr>
          <w:rFonts w:ascii="Arial" w:hAnsi="Arial" w:cs="Arial"/>
          <w:sz w:val="24"/>
          <w:szCs w:val="24"/>
        </w:rPr>
        <w:t xml:space="preserve"> long</w:t>
      </w:r>
      <w:r w:rsidR="00A4767E" w:rsidRPr="00C449AB">
        <w:rPr>
          <w:rFonts w:ascii="Arial" w:hAnsi="Arial" w:cs="Arial"/>
          <w:sz w:val="24"/>
          <w:szCs w:val="24"/>
        </w:rPr>
        <w:t xml:space="preserve"> for 1 credit</w:t>
      </w:r>
      <w:r w:rsidR="006A2846" w:rsidRPr="00C449AB">
        <w:rPr>
          <w:rFonts w:ascii="Arial" w:hAnsi="Arial" w:cs="Arial"/>
          <w:sz w:val="24"/>
          <w:szCs w:val="24"/>
        </w:rPr>
        <w:t xml:space="preserve">. For homeschoolers, a minimum of </w:t>
      </w:r>
      <w:r w:rsidR="000318E4">
        <w:rPr>
          <w:rFonts w:ascii="Arial" w:hAnsi="Arial" w:cs="Arial"/>
          <w:sz w:val="24"/>
          <w:szCs w:val="24"/>
        </w:rPr>
        <w:t>80</w:t>
      </w:r>
      <w:r w:rsidR="006A2846" w:rsidRPr="00C449AB">
        <w:rPr>
          <w:rFonts w:ascii="Arial" w:hAnsi="Arial" w:cs="Arial"/>
          <w:sz w:val="24"/>
          <w:szCs w:val="24"/>
        </w:rPr>
        <w:t xml:space="preserve"> hours of activity equals one semester</w:t>
      </w:r>
      <w:r w:rsidR="00A4767E" w:rsidRPr="00C449AB">
        <w:rPr>
          <w:rFonts w:ascii="Arial" w:hAnsi="Arial" w:cs="Arial"/>
          <w:sz w:val="24"/>
          <w:szCs w:val="24"/>
        </w:rPr>
        <w:t xml:space="preserve"> or ½ credit</w:t>
      </w:r>
      <w:r w:rsidR="006A2846" w:rsidRPr="00C449AB">
        <w:rPr>
          <w:rFonts w:ascii="Arial" w:hAnsi="Arial" w:cs="Arial"/>
          <w:sz w:val="24"/>
          <w:szCs w:val="24"/>
        </w:rPr>
        <w:t>, and 1</w:t>
      </w:r>
      <w:r w:rsidR="000318E4">
        <w:rPr>
          <w:rFonts w:ascii="Arial" w:hAnsi="Arial" w:cs="Arial"/>
          <w:sz w:val="24"/>
          <w:szCs w:val="24"/>
        </w:rPr>
        <w:t>6</w:t>
      </w:r>
      <w:r w:rsidR="009D58C0" w:rsidRPr="00C449AB">
        <w:rPr>
          <w:rFonts w:ascii="Arial" w:hAnsi="Arial" w:cs="Arial"/>
          <w:sz w:val="24"/>
          <w:szCs w:val="24"/>
        </w:rPr>
        <w:t>0</w:t>
      </w:r>
      <w:r w:rsidR="006A2846" w:rsidRPr="00C449AB">
        <w:rPr>
          <w:rFonts w:ascii="Arial" w:hAnsi="Arial" w:cs="Arial"/>
          <w:sz w:val="24"/>
          <w:szCs w:val="24"/>
        </w:rPr>
        <w:t xml:space="preserve"> hours equals a full year</w:t>
      </w:r>
      <w:r w:rsidR="00A4767E" w:rsidRPr="00C449AB">
        <w:rPr>
          <w:rFonts w:ascii="Arial" w:hAnsi="Arial" w:cs="Arial"/>
          <w:sz w:val="24"/>
          <w:szCs w:val="24"/>
        </w:rPr>
        <w:t xml:space="preserve"> or 1 credit</w:t>
      </w:r>
      <w:r w:rsidR="006A2846" w:rsidRPr="00C449AB">
        <w:rPr>
          <w:rFonts w:ascii="Arial" w:hAnsi="Arial" w:cs="Arial"/>
          <w:sz w:val="24"/>
          <w:szCs w:val="24"/>
        </w:rPr>
        <w:t xml:space="preserve">. </w:t>
      </w:r>
      <w:r w:rsidR="00B90273" w:rsidRPr="00C449AB">
        <w:rPr>
          <w:rFonts w:ascii="Arial" w:hAnsi="Arial" w:cs="Arial"/>
          <w:sz w:val="24"/>
          <w:szCs w:val="24"/>
        </w:rPr>
        <w:t xml:space="preserve"> </w:t>
      </w:r>
      <w:r w:rsidR="006A2846" w:rsidRPr="00C449AB">
        <w:rPr>
          <w:rFonts w:ascii="Arial" w:hAnsi="Arial" w:cs="Arial"/>
          <w:sz w:val="24"/>
          <w:szCs w:val="24"/>
        </w:rPr>
        <w:t xml:space="preserve">It is very important that you record the time spent in an activity in order to </w:t>
      </w:r>
      <w:r w:rsidR="007D27BC" w:rsidRPr="00C449AB">
        <w:rPr>
          <w:rFonts w:ascii="Arial" w:hAnsi="Arial" w:cs="Arial"/>
          <w:sz w:val="24"/>
          <w:szCs w:val="24"/>
        </w:rPr>
        <w:t xml:space="preserve">earn </w:t>
      </w:r>
      <w:r w:rsidR="006A2846" w:rsidRPr="00C449AB">
        <w:rPr>
          <w:rFonts w:ascii="Arial" w:hAnsi="Arial" w:cs="Arial"/>
          <w:sz w:val="24"/>
          <w:szCs w:val="24"/>
        </w:rPr>
        <w:t>school credit.</w:t>
      </w:r>
      <w:r w:rsidR="001B7B3B" w:rsidRPr="00C449AB">
        <w:rPr>
          <w:rFonts w:ascii="Arial" w:hAnsi="Arial" w:cs="Arial"/>
          <w:sz w:val="24"/>
          <w:szCs w:val="24"/>
        </w:rPr>
        <w:t xml:space="preserve"> </w:t>
      </w:r>
      <w:r w:rsidR="00E172F2" w:rsidRPr="00C449AB">
        <w:rPr>
          <w:rFonts w:ascii="Arial" w:hAnsi="Arial" w:cs="Arial"/>
          <w:sz w:val="24"/>
          <w:szCs w:val="24"/>
        </w:rPr>
        <w:t xml:space="preserve"> </w:t>
      </w:r>
      <w:r w:rsidR="006E6B1B" w:rsidRPr="00C449AB">
        <w:rPr>
          <w:rFonts w:ascii="Arial" w:hAnsi="Arial" w:cs="Arial"/>
          <w:sz w:val="24"/>
          <w:szCs w:val="24"/>
        </w:rPr>
        <w:t xml:space="preserve">The student will keep a learning log to document the </w:t>
      </w:r>
      <w:r w:rsidR="00BD58FB" w:rsidRPr="00C449AB">
        <w:rPr>
          <w:rFonts w:ascii="Arial" w:hAnsi="Arial" w:cs="Arial"/>
          <w:sz w:val="24"/>
          <w:szCs w:val="24"/>
        </w:rPr>
        <w:t>activities</w:t>
      </w:r>
      <w:r w:rsidR="006E6B1B" w:rsidRPr="00C449AB">
        <w:rPr>
          <w:rFonts w:ascii="Arial" w:hAnsi="Arial" w:cs="Arial"/>
          <w:sz w:val="24"/>
          <w:szCs w:val="24"/>
        </w:rPr>
        <w:t xml:space="preserve"> they completed and what they learned while engaged in the activity.</w:t>
      </w:r>
    </w:p>
    <w:p w14:paraId="0BCC5F4B" w14:textId="77777777" w:rsidR="007D27BC" w:rsidRPr="00EE6464" w:rsidRDefault="006E6B1B" w:rsidP="002F201C">
      <w:pPr>
        <w:rPr>
          <w:rFonts w:ascii="Arial" w:hAnsi="Arial" w:cs="Arial"/>
          <w:sz w:val="16"/>
          <w:szCs w:val="16"/>
        </w:rPr>
      </w:pPr>
      <w:r w:rsidRPr="00EE6464">
        <w:rPr>
          <w:rFonts w:ascii="Arial" w:hAnsi="Arial" w:cs="Arial"/>
          <w:sz w:val="16"/>
          <w:szCs w:val="16"/>
        </w:rPr>
        <w:t xml:space="preserve"> </w:t>
      </w:r>
    </w:p>
    <w:p w14:paraId="3A706556" w14:textId="77777777" w:rsidR="007D27BC" w:rsidRPr="00C449AB" w:rsidRDefault="007D27BC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 xml:space="preserve">3. </w:t>
      </w:r>
      <w:r w:rsidR="00AB5896" w:rsidRPr="00C449AB">
        <w:rPr>
          <w:rFonts w:ascii="Arial" w:hAnsi="Arial" w:cs="Arial"/>
          <w:sz w:val="24"/>
          <w:szCs w:val="24"/>
        </w:rPr>
        <w:t>Project</w:t>
      </w:r>
      <w:r w:rsidR="00323D43">
        <w:rPr>
          <w:rFonts w:ascii="Arial" w:hAnsi="Arial" w:cs="Arial"/>
          <w:sz w:val="24"/>
          <w:szCs w:val="24"/>
        </w:rPr>
        <w:t>:</w:t>
      </w:r>
      <w:r w:rsidR="00AB5896" w:rsidRPr="00C449AB">
        <w:rPr>
          <w:rFonts w:ascii="Arial" w:hAnsi="Arial" w:cs="Arial"/>
          <w:sz w:val="24"/>
          <w:szCs w:val="24"/>
        </w:rPr>
        <w:t xml:space="preserve"> </w:t>
      </w:r>
    </w:p>
    <w:p w14:paraId="04EC6AB7" w14:textId="77777777" w:rsidR="005C1130" w:rsidRPr="00C449AB" w:rsidRDefault="00BD58FB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Each student will complete a final project to demonstrate</w:t>
      </w:r>
      <w:r w:rsidR="00D14710" w:rsidRPr="00C449AB">
        <w:rPr>
          <w:rFonts w:ascii="Arial" w:hAnsi="Arial" w:cs="Arial"/>
          <w:sz w:val="24"/>
          <w:szCs w:val="24"/>
        </w:rPr>
        <w:t xml:space="preserve"> what they learned.  The final project can </w:t>
      </w:r>
      <w:r w:rsidR="008B6406">
        <w:rPr>
          <w:rFonts w:ascii="Arial" w:hAnsi="Arial" w:cs="Arial"/>
          <w:sz w:val="24"/>
          <w:szCs w:val="24"/>
        </w:rPr>
        <w:t>match the learning style of the</w:t>
      </w:r>
      <w:r w:rsidR="00D14710" w:rsidRPr="00C449AB">
        <w:rPr>
          <w:rFonts w:ascii="Arial" w:hAnsi="Arial" w:cs="Arial"/>
          <w:sz w:val="24"/>
          <w:szCs w:val="24"/>
        </w:rPr>
        <w:t xml:space="preserve"> student and can take </w:t>
      </w:r>
      <w:r w:rsidR="008B6406">
        <w:rPr>
          <w:rFonts w:ascii="Arial" w:hAnsi="Arial" w:cs="Arial"/>
          <w:sz w:val="24"/>
          <w:szCs w:val="24"/>
        </w:rPr>
        <w:t>many</w:t>
      </w:r>
      <w:r w:rsidR="00D14710" w:rsidRPr="00C449AB">
        <w:rPr>
          <w:rFonts w:ascii="Arial" w:hAnsi="Arial" w:cs="Arial"/>
          <w:sz w:val="24"/>
          <w:szCs w:val="24"/>
        </w:rPr>
        <w:t xml:space="preserve"> forms, from</w:t>
      </w:r>
      <w:r w:rsidR="009A08F9">
        <w:rPr>
          <w:rFonts w:ascii="Arial" w:hAnsi="Arial" w:cs="Arial"/>
          <w:sz w:val="24"/>
          <w:szCs w:val="24"/>
        </w:rPr>
        <w:t xml:space="preserve"> a</w:t>
      </w:r>
      <w:r w:rsidR="00D14710" w:rsidRPr="00C449AB">
        <w:rPr>
          <w:rFonts w:ascii="Arial" w:hAnsi="Arial" w:cs="Arial"/>
          <w:sz w:val="24"/>
          <w:szCs w:val="24"/>
        </w:rPr>
        <w:t xml:space="preserve"> recital </w:t>
      </w:r>
      <w:r w:rsidR="009A08F9" w:rsidRPr="00C449AB">
        <w:rPr>
          <w:rFonts w:ascii="Arial" w:hAnsi="Arial" w:cs="Arial"/>
          <w:sz w:val="24"/>
          <w:szCs w:val="24"/>
        </w:rPr>
        <w:t>performance</w:t>
      </w:r>
      <w:r w:rsidR="00D14710" w:rsidRPr="00C449AB">
        <w:rPr>
          <w:rFonts w:ascii="Arial" w:hAnsi="Arial" w:cs="Arial"/>
          <w:sz w:val="24"/>
          <w:szCs w:val="24"/>
        </w:rPr>
        <w:t xml:space="preserve"> to a research paper.</w:t>
      </w:r>
      <w:r w:rsidR="008B6406">
        <w:rPr>
          <w:rFonts w:ascii="Arial" w:hAnsi="Arial" w:cs="Arial"/>
          <w:sz w:val="24"/>
          <w:szCs w:val="24"/>
        </w:rPr>
        <w:t xml:space="preserve"> </w:t>
      </w:r>
      <w:r w:rsidR="00D14710" w:rsidRPr="00C449AB">
        <w:rPr>
          <w:rFonts w:ascii="Arial" w:hAnsi="Arial" w:cs="Arial"/>
          <w:sz w:val="24"/>
          <w:szCs w:val="24"/>
        </w:rPr>
        <w:t xml:space="preserve"> </w:t>
      </w:r>
      <w:r w:rsidR="006A2846" w:rsidRPr="00C449AB">
        <w:rPr>
          <w:rFonts w:ascii="Arial" w:hAnsi="Arial" w:cs="Arial"/>
          <w:sz w:val="24"/>
          <w:szCs w:val="24"/>
        </w:rPr>
        <w:t xml:space="preserve">You may also </w:t>
      </w:r>
      <w:r w:rsidR="009A08F9">
        <w:rPr>
          <w:rFonts w:ascii="Arial" w:hAnsi="Arial" w:cs="Arial"/>
          <w:sz w:val="24"/>
          <w:szCs w:val="24"/>
        </w:rPr>
        <w:t>submit</w:t>
      </w:r>
      <w:r w:rsidR="006A2846" w:rsidRPr="00C449AB">
        <w:rPr>
          <w:rFonts w:ascii="Arial" w:hAnsi="Arial" w:cs="Arial"/>
          <w:sz w:val="24"/>
          <w:szCs w:val="24"/>
        </w:rPr>
        <w:t xml:space="preserve"> any work samples or other materials</w:t>
      </w:r>
      <w:r w:rsidR="00BD4768" w:rsidRPr="00C449AB">
        <w:rPr>
          <w:rFonts w:ascii="Arial" w:hAnsi="Arial" w:cs="Arial"/>
          <w:sz w:val="24"/>
          <w:szCs w:val="24"/>
        </w:rPr>
        <w:t xml:space="preserve"> used throughout the course</w:t>
      </w:r>
      <w:r w:rsidR="005C1130" w:rsidRPr="00C449AB">
        <w:rPr>
          <w:rFonts w:ascii="Arial" w:hAnsi="Arial" w:cs="Arial"/>
          <w:sz w:val="24"/>
          <w:szCs w:val="24"/>
        </w:rPr>
        <w:t xml:space="preserve">. </w:t>
      </w:r>
    </w:p>
    <w:p w14:paraId="7CC6931E" w14:textId="77777777" w:rsidR="00AD4CAA" w:rsidRPr="00EE6464" w:rsidRDefault="00AD4CAA" w:rsidP="002F201C">
      <w:pPr>
        <w:rPr>
          <w:rFonts w:ascii="Arial" w:hAnsi="Arial" w:cs="Arial"/>
          <w:sz w:val="16"/>
          <w:szCs w:val="16"/>
        </w:rPr>
      </w:pPr>
    </w:p>
    <w:p w14:paraId="6906DF48" w14:textId="77777777" w:rsidR="00AD4CAA" w:rsidRPr="00C449AB" w:rsidRDefault="00AD4CAA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4.  Evaluation sheet</w:t>
      </w:r>
      <w:r w:rsidR="00B109B8" w:rsidRPr="00C449AB">
        <w:rPr>
          <w:rFonts w:ascii="Arial" w:hAnsi="Arial" w:cs="Arial"/>
          <w:sz w:val="24"/>
          <w:szCs w:val="24"/>
        </w:rPr>
        <w:t>:</w:t>
      </w:r>
    </w:p>
    <w:p w14:paraId="47B0B0E3" w14:textId="77777777" w:rsidR="00B109B8" w:rsidRPr="00C449AB" w:rsidRDefault="00BD4768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At the end of the course</w:t>
      </w:r>
      <w:r w:rsidR="008B6406">
        <w:rPr>
          <w:rFonts w:ascii="Arial" w:hAnsi="Arial" w:cs="Arial"/>
          <w:sz w:val="24"/>
          <w:szCs w:val="24"/>
        </w:rPr>
        <w:t>,</w:t>
      </w:r>
      <w:r w:rsidRPr="00C449AB">
        <w:rPr>
          <w:rFonts w:ascii="Arial" w:hAnsi="Arial" w:cs="Arial"/>
          <w:sz w:val="24"/>
          <w:szCs w:val="24"/>
        </w:rPr>
        <w:t xml:space="preserve"> the parent teacher and the student will complete the evaluation sheet.  The evaluation sheet is a way to reflect on the effort and quality of the work done.</w:t>
      </w:r>
      <w:r w:rsidR="00BD58FB" w:rsidRPr="00C449AB">
        <w:rPr>
          <w:rFonts w:ascii="Arial" w:hAnsi="Arial" w:cs="Arial"/>
          <w:sz w:val="24"/>
          <w:szCs w:val="24"/>
        </w:rPr>
        <w:t xml:space="preserve"> </w:t>
      </w:r>
    </w:p>
    <w:p w14:paraId="607EC53C" w14:textId="77777777" w:rsidR="005C1130" w:rsidRPr="00EE6464" w:rsidRDefault="005C1130" w:rsidP="002F201C">
      <w:pPr>
        <w:rPr>
          <w:rFonts w:ascii="Arial" w:hAnsi="Arial" w:cs="Arial"/>
          <w:sz w:val="16"/>
          <w:szCs w:val="16"/>
        </w:rPr>
      </w:pPr>
    </w:p>
    <w:p w14:paraId="7A6187A7" w14:textId="77777777" w:rsidR="00DC6A46" w:rsidRPr="00C449AB" w:rsidRDefault="005C1130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A</w:t>
      </w:r>
      <w:r w:rsidR="006A2846" w:rsidRPr="00C449AB">
        <w:rPr>
          <w:rFonts w:ascii="Arial" w:hAnsi="Arial" w:cs="Arial"/>
          <w:sz w:val="24"/>
          <w:szCs w:val="24"/>
        </w:rPr>
        <w:t xml:space="preserve"> completed portfolio </w:t>
      </w:r>
      <w:r w:rsidR="00502E67" w:rsidRPr="00C449AB">
        <w:rPr>
          <w:rFonts w:ascii="Arial" w:hAnsi="Arial" w:cs="Arial"/>
          <w:sz w:val="24"/>
          <w:szCs w:val="24"/>
        </w:rPr>
        <w:t xml:space="preserve">containing all 4 </w:t>
      </w:r>
      <w:r w:rsidR="009A08F9">
        <w:rPr>
          <w:rFonts w:ascii="Arial" w:hAnsi="Arial" w:cs="Arial"/>
          <w:sz w:val="24"/>
          <w:szCs w:val="24"/>
        </w:rPr>
        <w:t>items</w:t>
      </w:r>
      <w:r w:rsidR="00502E67" w:rsidRPr="00C449AB">
        <w:rPr>
          <w:rFonts w:ascii="Arial" w:hAnsi="Arial" w:cs="Arial"/>
          <w:sz w:val="24"/>
          <w:szCs w:val="24"/>
        </w:rPr>
        <w:t xml:space="preserve"> must be submitted to the certified teacher</w:t>
      </w:r>
      <w:r w:rsidR="006A2846" w:rsidRPr="00C449AB">
        <w:rPr>
          <w:rFonts w:ascii="Arial" w:hAnsi="Arial" w:cs="Arial"/>
          <w:sz w:val="24"/>
          <w:szCs w:val="24"/>
        </w:rPr>
        <w:t xml:space="preserve"> to </w:t>
      </w:r>
      <w:r w:rsidR="00DC6A46" w:rsidRPr="00C449AB">
        <w:rPr>
          <w:rFonts w:ascii="Arial" w:hAnsi="Arial" w:cs="Arial"/>
          <w:sz w:val="24"/>
          <w:szCs w:val="24"/>
        </w:rPr>
        <w:t xml:space="preserve">determine if credit was earned and what final grade </w:t>
      </w:r>
      <w:r w:rsidR="00502E67" w:rsidRPr="00C449AB">
        <w:rPr>
          <w:rFonts w:ascii="Arial" w:hAnsi="Arial" w:cs="Arial"/>
          <w:sz w:val="24"/>
          <w:szCs w:val="24"/>
        </w:rPr>
        <w:t>will be entered on the student</w:t>
      </w:r>
      <w:r w:rsidR="00F720B5">
        <w:rPr>
          <w:rFonts w:ascii="Arial" w:hAnsi="Arial" w:cs="Arial"/>
          <w:sz w:val="24"/>
          <w:szCs w:val="24"/>
        </w:rPr>
        <w:t>’</w:t>
      </w:r>
      <w:r w:rsidR="00502E67" w:rsidRPr="00C449AB">
        <w:rPr>
          <w:rFonts w:ascii="Arial" w:hAnsi="Arial" w:cs="Arial"/>
          <w:sz w:val="24"/>
          <w:szCs w:val="24"/>
        </w:rPr>
        <w:t>s transcript.</w:t>
      </w:r>
    </w:p>
    <w:p w14:paraId="0A9E1159" w14:textId="77777777" w:rsidR="00897212" w:rsidRDefault="00897212" w:rsidP="006B546D">
      <w:pPr>
        <w:rPr>
          <w:rFonts w:ascii="Arial" w:hAnsi="Arial" w:cs="Arial"/>
          <w:sz w:val="24"/>
          <w:szCs w:val="24"/>
        </w:rPr>
      </w:pPr>
    </w:p>
    <w:p w14:paraId="6D0C4A96" w14:textId="77777777" w:rsidR="00624C4A" w:rsidRPr="006B546D" w:rsidRDefault="006A2846" w:rsidP="006B546D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Good luck, and enjoy your learning!</w:t>
      </w:r>
    </w:p>
    <w:p w14:paraId="0B9652BC" w14:textId="77777777" w:rsidR="00EE3DF1" w:rsidRDefault="00EE3DF1" w:rsidP="00AE4034">
      <w:pPr>
        <w:pStyle w:val="BodyText"/>
        <w:rPr>
          <w:rFonts w:ascii="Arial" w:hAnsi="Arial" w:cs="Arial"/>
          <w:w w:val="115"/>
        </w:rPr>
        <w:sectPr w:rsidR="00EE3DF1" w:rsidSect="007805B7">
          <w:headerReference w:type="default" r:id="rId11"/>
          <w:headerReference w:type="first" r:id="rId12"/>
          <w:type w:val="continuous"/>
          <w:pgSz w:w="12240" w:h="15840"/>
          <w:pgMar w:top="1008" w:right="1008" w:bottom="1008" w:left="1008" w:header="720" w:footer="720" w:gutter="0"/>
          <w:cols w:space="720"/>
          <w:titlePg/>
          <w:docGrid w:linePitch="299"/>
        </w:sectPr>
      </w:pPr>
    </w:p>
    <w:p w14:paraId="20F09BB0" w14:textId="77777777" w:rsidR="00EE3DF1" w:rsidRPr="006E7214" w:rsidRDefault="00EE3DF1" w:rsidP="00AE4034">
      <w:pPr>
        <w:pStyle w:val="BodyText"/>
        <w:rPr>
          <w:rFonts w:ascii="Arial" w:hAnsi="Arial" w:cs="Arial"/>
          <w:w w:val="115"/>
          <w:sz w:val="16"/>
          <w:szCs w:val="16"/>
        </w:rPr>
      </w:pPr>
    </w:p>
    <w:tbl>
      <w:tblPr>
        <w:tblStyle w:val="TableGrid"/>
        <w:tblW w:w="10317" w:type="dxa"/>
        <w:tblInd w:w="123" w:type="dxa"/>
        <w:tblLook w:val="04A0" w:firstRow="1" w:lastRow="0" w:firstColumn="1" w:lastColumn="0" w:noHBand="0" w:noVBand="1"/>
      </w:tblPr>
      <w:tblGrid>
        <w:gridCol w:w="419"/>
        <w:gridCol w:w="175"/>
        <w:gridCol w:w="337"/>
        <w:gridCol w:w="1007"/>
        <w:gridCol w:w="346"/>
        <w:gridCol w:w="1011"/>
        <w:gridCol w:w="361"/>
        <w:gridCol w:w="183"/>
        <w:gridCol w:w="326"/>
        <w:gridCol w:w="1387"/>
        <w:gridCol w:w="279"/>
        <w:gridCol w:w="166"/>
        <w:gridCol w:w="342"/>
        <w:gridCol w:w="471"/>
        <w:gridCol w:w="210"/>
        <w:gridCol w:w="298"/>
        <w:gridCol w:w="86"/>
        <w:gridCol w:w="1315"/>
        <w:gridCol w:w="889"/>
        <w:gridCol w:w="709"/>
      </w:tblGrid>
      <w:tr w:rsidR="00FB23E9" w:rsidRPr="00CF130D" w14:paraId="185166E7" w14:textId="77777777" w:rsidTr="00BF5F6F">
        <w:tc>
          <w:tcPr>
            <w:tcW w:w="193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917AEA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Student Name</w:t>
            </w:r>
          </w:p>
        </w:tc>
        <w:tc>
          <w:tcPr>
            <w:tcW w:w="6781" w:type="dxa"/>
            <w:gridSpan w:val="14"/>
            <w:tcBorders>
              <w:left w:val="single" w:sz="4" w:space="0" w:color="auto"/>
              <w:right w:val="single" w:sz="4" w:space="0" w:color="auto"/>
            </w:tcBorders>
          </w:tcPr>
          <w:p w14:paraId="6D2543E3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  <w:tc>
          <w:tcPr>
            <w:tcW w:w="8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AA5659" w14:textId="77777777" w:rsidR="00164030" w:rsidRPr="00CF130D" w:rsidRDefault="00A7705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Grade: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6BF69FA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4B8F371B" w14:textId="77777777" w:rsidTr="00BF5F6F">
        <w:tc>
          <w:tcPr>
            <w:tcW w:w="10317" w:type="dxa"/>
            <w:gridSpan w:val="20"/>
            <w:shd w:val="clear" w:color="auto" w:fill="BFBFBF" w:themeFill="background1" w:themeFillShade="BF"/>
          </w:tcPr>
          <w:p w14:paraId="05E55F8C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0906A0FB" w14:textId="77777777" w:rsidTr="00BF5F6F">
        <w:tc>
          <w:tcPr>
            <w:tcW w:w="10317" w:type="dxa"/>
            <w:gridSpan w:val="20"/>
          </w:tcPr>
          <w:p w14:paraId="5041D7F5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Copy from the </w:t>
            </w:r>
            <w:hyperlink r:id="rId13" w:history="1">
              <w:r w:rsidRPr="00D43819">
                <w:rPr>
                  <w:rStyle w:val="Hyperlink"/>
                  <w:rFonts w:ascii="Arial" w:hAnsi="Arial" w:cs="Arial"/>
                </w:rPr>
                <w:t>Program of Studies</w:t>
              </w:r>
            </w:hyperlink>
            <w:r w:rsidRPr="00CF130D">
              <w:rPr>
                <w:rFonts w:ascii="Arial" w:hAnsi="Arial" w:cs="Arial"/>
              </w:rPr>
              <w:t xml:space="preserve"> the following:</w:t>
            </w:r>
          </w:p>
        </w:tc>
      </w:tr>
      <w:tr w:rsidR="00FB23E9" w:rsidRPr="00CF130D" w14:paraId="1E5DE96C" w14:textId="77777777" w:rsidTr="00BF5F6F">
        <w:tc>
          <w:tcPr>
            <w:tcW w:w="1938" w:type="dxa"/>
            <w:gridSpan w:val="4"/>
            <w:tcBorders>
              <w:bottom w:val="single" w:sz="4" w:space="0" w:color="auto"/>
            </w:tcBorders>
          </w:tcPr>
          <w:p w14:paraId="5E5A81E4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urse Name:</w:t>
            </w:r>
          </w:p>
        </w:tc>
        <w:tc>
          <w:tcPr>
            <w:tcW w:w="8379" w:type="dxa"/>
            <w:gridSpan w:val="16"/>
          </w:tcPr>
          <w:p w14:paraId="5135F752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253093" w:rsidRPr="00CF130D" w14:paraId="26A2FC47" w14:textId="77777777" w:rsidTr="00BF5F6F">
        <w:tc>
          <w:tcPr>
            <w:tcW w:w="1938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3D0858A" w14:textId="77777777" w:rsidR="00253093" w:rsidRPr="00CF130D" w:rsidRDefault="00253093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urse Number:</w:t>
            </w:r>
          </w:p>
        </w:tc>
        <w:tc>
          <w:tcPr>
            <w:tcW w:w="4872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9FC68A" w14:textId="77777777" w:rsidR="00253093" w:rsidRPr="00CF130D" w:rsidRDefault="00253093" w:rsidP="00C75D75">
            <w:pPr>
              <w:rPr>
                <w:rFonts w:ascii="Arial" w:hAnsi="Arial" w:cs="Arial"/>
              </w:rPr>
            </w:pPr>
          </w:p>
        </w:tc>
        <w:tc>
          <w:tcPr>
            <w:tcW w:w="3507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99079F2" w14:textId="77777777" w:rsidR="00253093" w:rsidRPr="00CF130D" w:rsidRDefault="00253093" w:rsidP="006051E3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Amount of</w:t>
            </w:r>
            <w:r>
              <w:rPr>
                <w:rFonts w:ascii="Arial" w:hAnsi="Arial" w:cs="Arial"/>
              </w:rPr>
              <w:t xml:space="preserve"> </w:t>
            </w:r>
            <w:r w:rsidRPr="00CF130D">
              <w:rPr>
                <w:rFonts w:ascii="Arial" w:hAnsi="Arial" w:cs="Arial"/>
              </w:rPr>
              <w:t>Credit:</w:t>
            </w:r>
          </w:p>
        </w:tc>
      </w:tr>
      <w:tr w:rsidR="00253093" w:rsidRPr="00CF130D" w14:paraId="5425E291" w14:textId="77777777" w:rsidTr="00BF5F6F">
        <w:tc>
          <w:tcPr>
            <w:tcW w:w="193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4EE95" w14:textId="77777777" w:rsidR="00253093" w:rsidRPr="00CF130D" w:rsidRDefault="00253093" w:rsidP="00C75D75">
            <w:pPr>
              <w:rPr>
                <w:rFonts w:ascii="Arial" w:hAnsi="Arial" w:cs="Arial"/>
              </w:rPr>
            </w:pPr>
          </w:p>
        </w:tc>
        <w:tc>
          <w:tcPr>
            <w:tcW w:w="4872" w:type="dxa"/>
            <w:gridSpan w:val="10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1AC36" w14:textId="77777777" w:rsidR="00253093" w:rsidRPr="00CF130D" w:rsidRDefault="00253093" w:rsidP="00C75D75">
            <w:pPr>
              <w:rPr>
                <w:rFonts w:ascii="Arial" w:hAnsi="Arial" w:cs="Arial"/>
              </w:rPr>
            </w:pPr>
          </w:p>
        </w:tc>
        <w:tc>
          <w:tcPr>
            <w:tcW w:w="3507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8648B" w14:textId="77777777" w:rsidR="00253093" w:rsidRPr="00CF130D" w:rsidRDefault="00253093" w:rsidP="00C75D75">
            <w:pPr>
              <w:rPr>
                <w:rFonts w:ascii="Arial" w:hAnsi="Arial" w:cs="Arial"/>
              </w:rPr>
            </w:pPr>
            <w:r w:rsidRPr="00E467EB">
              <w:rPr>
                <w:rFonts w:ascii="Arial" w:hAnsi="Arial" w:cs="Arial"/>
                <w:sz w:val="18"/>
                <w:szCs w:val="18"/>
              </w:rPr>
              <w:t>(Circle one)</w:t>
            </w:r>
            <w:r w:rsidR="00E467EB">
              <w:rPr>
                <w:rFonts w:ascii="Arial" w:hAnsi="Arial" w:cs="Arial"/>
              </w:rPr>
              <w:t xml:space="preserve">     1      or     </w:t>
            </w:r>
            <w:r w:rsidRPr="00CF130D">
              <w:rPr>
                <w:rFonts w:ascii="Arial" w:hAnsi="Arial" w:cs="Arial"/>
              </w:rPr>
              <w:t xml:space="preserve"> .5</w:t>
            </w:r>
            <w:r w:rsidR="00B73FA4">
              <w:rPr>
                <w:rFonts w:ascii="Arial" w:hAnsi="Arial" w:cs="Arial"/>
              </w:rPr>
              <w:t xml:space="preserve"> X</w:t>
            </w:r>
          </w:p>
        </w:tc>
      </w:tr>
      <w:tr w:rsidR="00FB23E9" w:rsidRPr="00CF130D" w14:paraId="29BEE128" w14:textId="77777777" w:rsidTr="00BF5F6F">
        <w:tc>
          <w:tcPr>
            <w:tcW w:w="1938" w:type="dxa"/>
            <w:gridSpan w:val="4"/>
            <w:tcBorders>
              <w:top w:val="single" w:sz="4" w:space="0" w:color="auto"/>
            </w:tcBorders>
          </w:tcPr>
          <w:p w14:paraId="4C71A5BF" w14:textId="77777777" w:rsidR="00164030" w:rsidRPr="00CF130D" w:rsidRDefault="00164030" w:rsidP="00F720B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Course Description </w:t>
            </w:r>
            <w:r w:rsidR="00F720B5">
              <w:rPr>
                <w:rFonts w:ascii="Arial" w:hAnsi="Arial" w:cs="Arial"/>
              </w:rPr>
              <w:t>Summary</w:t>
            </w:r>
            <w:r w:rsidRPr="00CF130D">
              <w:rPr>
                <w:rFonts w:ascii="Arial" w:hAnsi="Arial" w:cs="Arial"/>
              </w:rPr>
              <w:t xml:space="preserve">: </w:t>
            </w:r>
          </w:p>
        </w:tc>
        <w:tc>
          <w:tcPr>
            <w:tcW w:w="8379" w:type="dxa"/>
            <w:gridSpan w:val="16"/>
          </w:tcPr>
          <w:p w14:paraId="3EF07EC2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2B3BA14F" w14:textId="77777777" w:rsidR="00164030" w:rsidRDefault="00164030" w:rsidP="00C75D75">
            <w:pPr>
              <w:rPr>
                <w:rFonts w:ascii="Arial" w:hAnsi="Arial" w:cs="Arial"/>
              </w:rPr>
            </w:pPr>
          </w:p>
          <w:p w14:paraId="29A81C75" w14:textId="77777777" w:rsidR="00EB72C3" w:rsidRPr="00CF130D" w:rsidRDefault="00EB72C3" w:rsidP="00C75D75">
            <w:pPr>
              <w:rPr>
                <w:rFonts w:ascii="Arial" w:hAnsi="Arial" w:cs="Arial"/>
              </w:rPr>
            </w:pPr>
          </w:p>
          <w:p w14:paraId="3158764B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4BF4323B" w14:textId="77777777" w:rsidTr="00BF5F6F">
        <w:trPr>
          <w:trHeight w:val="98"/>
        </w:trPr>
        <w:tc>
          <w:tcPr>
            <w:tcW w:w="10317" w:type="dxa"/>
            <w:gridSpan w:val="20"/>
            <w:shd w:val="clear" w:color="auto" w:fill="BFBFBF" w:themeFill="background1" w:themeFillShade="BF"/>
          </w:tcPr>
          <w:p w14:paraId="1AD08111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BF5F6F" w:rsidRPr="00CF130D" w14:paraId="5F59013D" w14:textId="77777777" w:rsidTr="003C3F50">
        <w:tc>
          <w:tcPr>
            <w:tcW w:w="1938" w:type="dxa"/>
            <w:gridSpan w:val="4"/>
          </w:tcPr>
          <w:p w14:paraId="7237DF17" w14:textId="77777777" w:rsidR="00BF5F6F" w:rsidRPr="00CF130D" w:rsidRDefault="00BF5F6F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Start Date:</w:t>
            </w:r>
          </w:p>
        </w:tc>
        <w:tc>
          <w:tcPr>
            <w:tcW w:w="1901" w:type="dxa"/>
            <w:gridSpan w:val="4"/>
          </w:tcPr>
          <w:p w14:paraId="64767781" w14:textId="77777777" w:rsidR="00BF5F6F" w:rsidRPr="00CF130D" w:rsidRDefault="00BF5F6F" w:rsidP="00C75D75">
            <w:pPr>
              <w:rPr>
                <w:rFonts w:ascii="Arial" w:hAnsi="Arial" w:cs="Arial"/>
              </w:rPr>
            </w:pPr>
          </w:p>
        </w:tc>
        <w:tc>
          <w:tcPr>
            <w:tcW w:w="2158" w:type="dxa"/>
            <w:gridSpan w:val="4"/>
          </w:tcPr>
          <w:p w14:paraId="2FD37D56" w14:textId="77777777" w:rsidR="00BF5F6F" w:rsidRPr="00CF130D" w:rsidRDefault="00BF5F6F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mpletion Date</w:t>
            </w:r>
            <w:r w:rsidR="003C3F50">
              <w:rPr>
                <w:rFonts w:ascii="Arial" w:hAnsi="Arial" w:cs="Arial"/>
              </w:rPr>
              <w:t>:</w:t>
            </w:r>
          </w:p>
        </w:tc>
        <w:tc>
          <w:tcPr>
            <w:tcW w:w="1321" w:type="dxa"/>
            <w:gridSpan w:val="4"/>
          </w:tcPr>
          <w:p w14:paraId="5F7C0E2D" w14:textId="77777777" w:rsidR="00BF5F6F" w:rsidRPr="00CF130D" w:rsidRDefault="00BF5F6F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  <w:shd w:val="clear" w:color="auto" w:fill="BFBFBF" w:themeFill="background1" w:themeFillShade="BF"/>
          </w:tcPr>
          <w:p w14:paraId="3538CE8F" w14:textId="77777777" w:rsidR="00BF5F6F" w:rsidRPr="00CF130D" w:rsidRDefault="00BF5F6F" w:rsidP="00C75D75">
            <w:pPr>
              <w:rPr>
                <w:rFonts w:ascii="Arial" w:hAnsi="Arial" w:cs="Arial"/>
              </w:rPr>
            </w:pPr>
          </w:p>
        </w:tc>
      </w:tr>
      <w:tr w:rsidR="006A6F73" w:rsidRPr="00CF130D" w14:paraId="6F1B434A" w14:textId="77777777" w:rsidTr="003C3F50">
        <w:tc>
          <w:tcPr>
            <w:tcW w:w="3839" w:type="dxa"/>
            <w:gridSpan w:val="8"/>
          </w:tcPr>
          <w:p w14:paraId="74917153" w14:textId="77777777" w:rsidR="00A82010" w:rsidRPr="00CF130D" w:rsidRDefault="00A8201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urse Schedule in hours per week:</w:t>
            </w:r>
          </w:p>
        </w:tc>
        <w:tc>
          <w:tcPr>
            <w:tcW w:w="6478" w:type="dxa"/>
            <w:gridSpan w:val="12"/>
          </w:tcPr>
          <w:p w14:paraId="0AB57A23" w14:textId="77777777" w:rsidR="00A82010" w:rsidRPr="00CF130D" w:rsidRDefault="00A82010" w:rsidP="00C75D75">
            <w:pPr>
              <w:rPr>
                <w:rFonts w:ascii="Arial" w:hAnsi="Arial" w:cs="Arial"/>
              </w:rPr>
            </w:pPr>
          </w:p>
        </w:tc>
      </w:tr>
      <w:tr w:rsidR="0010620B" w:rsidRPr="00CF130D" w14:paraId="5DD74DCF" w14:textId="77777777" w:rsidTr="00BF5F6F">
        <w:tc>
          <w:tcPr>
            <w:tcW w:w="10317" w:type="dxa"/>
            <w:gridSpan w:val="20"/>
            <w:shd w:val="clear" w:color="auto" w:fill="BFBFBF" w:themeFill="background1" w:themeFillShade="BF"/>
          </w:tcPr>
          <w:p w14:paraId="03F15F07" w14:textId="77777777" w:rsidR="0010620B" w:rsidRPr="00CF130D" w:rsidRDefault="0010620B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2BC98FE6" w14:textId="77777777" w:rsidTr="00BF5F6F">
        <w:tc>
          <w:tcPr>
            <w:tcW w:w="10317" w:type="dxa"/>
            <w:gridSpan w:val="20"/>
          </w:tcPr>
          <w:p w14:paraId="27D0D5DE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Curriculum, Reference, and Other Materials for Course: </w:t>
            </w:r>
          </w:p>
          <w:p w14:paraId="11A96D0F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(Please indicate title, author, publisher of books, provide web address or list other materials used in the course)</w:t>
            </w:r>
          </w:p>
        </w:tc>
      </w:tr>
      <w:tr w:rsidR="00164030" w:rsidRPr="00CF130D" w14:paraId="26A75D81" w14:textId="77777777" w:rsidTr="00BF5F6F">
        <w:tc>
          <w:tcPr>
            <w:tcW w:w="10317" w:type="dxa"/>
            <w:gridSpan w:val="20"/>
          </w:tcPr>
          <w:p w14:paraId="6EA22DEA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5EC84F29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4591BA20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029E3C7D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0B83393E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4437AAFC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5058A9BB" w14:textId="77777777" w:rsidTr="00BF5F6F">
        <w:tc>
          <w:tcPr>
            <w:tcW w:w="10317" w:type="dxa"/>
            <w:gridSpan w:val="20"/>
          </w:tcPr>
          <w:p w14:paraId="7DBAF1DB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List the topics or skills to mastered, provide a minimum of 3: </w:t>
            </w:r>
          </w:p>
          <w:p w14:paraId="07DD5027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Resources found at: </w:t>
            </w:r>
            <w:hyperlink r:id="rId14" w:history="1">
              <w:r w:rsidRPr="00CF130D">
                <w:rPr>
                  <w:rStyle w:val="Hyperlink"/>
                  <w:rFonts w:ascii="Arial" w:hAnsi="Arial" w:cs="Arial"/>
                </w:rPr>
                <w:t>https://education.alaska.gov/standards</w:t>
              </w:r>
            </w:hyperlink>
            <w:r w:rsidRPr="00CF130D">
              <w:rPr>
                <w:rFonts w:ascii="Arial" w:hAnsi="Arial" w:cs="Arial"/>
              </w:rPr>
              <w:t xml:space="preserve"> or the Mat-Su District Curriculum webpage:  </w:t>
            </w:r>
            <w:hyperlink r:id="rId15" w:history="1">
              <w:r w:rsidRPr="00CF130D">
                <w:rPr>
                  <w:rStyle w:val="Hyperlink"/>
                  <w:rFonts w:ascii="Arial" w:hAnsi="Arial" w:cs="Arial"/>
                </w:rPr>
                <w:t>https://www.matsuk12.us/Page/31575</w:t>
              </w:r>
            </w:hyperlink>
          </w:p>
        </w:tc>
      </w:tr>
      <w:tr w:rsidR="00164030" w:rsidRPr="00CF130D" w14:paraId="7C8BCCA5" w14:textId="77777777" w:rsidTr="00BF5F6F">
        <w:tc>
          <w:tcPr>
            <w:tcW w:w="594" w:type="dxa"/>
            <w:gridSpan w:val="2"/>
          </w:tcPr>
          <w:p w14:paraId="7474424C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1</w:t>
            </w:r>
          </w:p>
        </w:tc>
        <w:tc>
          <w:tcPr>
            <w:tcW w:w="9723" w:type="dxa"/>
            <w:gridSpan w:val="18"/>
          </w:tcPr>
          <w:p w14:paraId="2B2055DF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128B1405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6B5A4DFB" w14:textId="77777777" w:rsidTr="00BF5F6F">
        <w:tc>
          <w:tcPr>
            <w:tcW w:w="594" w:type="dxa"/>
            <w:gridSpan w:val="2"/>
          </w:tcPr>
          <w:p w14:paraId="1A36C510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2</w:t>
            </w:r>
          </w:p>
        </w:tc>
        <w:tc>
          <w:tcPr>
            <w:tcW w:w="9723" w:type="dxa"/>
            <w:gridSpan w:val="18"/>
          </w:tcPr>
          <w:p w14:paraId="4232B8AD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2EE391BA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0D23FE22" w14:textId="77777777" w:rsidTr="00BF5F6F">
        <w:tc>
          <w:tcPr>
            <w:tcW w:w="594" w:type="dxa"/>
            <w:gridSpan w:val="2"/>
          </w:tcPr>
          <w:p w14:paraId="026E85FB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3</w:t>
            </w:r>
          </w:p>
        </w:tc>
        <w:tc>
          <w:tcPr>
            <w:tcW w:w="9723" w:type="dxa"/>
            <w:gridSpan w:val="18"/>
          </w:tcPr>
          <w:p w14:paraId="6516A1F5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3050218D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766468B9" w14:textId="77777777" w:rsidTr="00BF5F6F">
        <w:tc>
          <w:tcPr>
            <w:tcW w:w="594" w:type="dxa"/>
            <w:gridSpan w:val="2"/>
          </w:tcPr>
          <w:p w14:paraId="38D92502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4</w:t>
            </w:r>
          </w:p>
        </w:tc>
        <w:tc>
          <w:tcPr>
            <w:tcW w:w="9723" w:type="dxa"/>
            <w:gridSpan w:val="18"/>
          </w:tcPr>
          <w:p w14:paraId="7D6DA294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7202F456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14:paraId="661F8D92" w14:textId="77777777" w:rsidTr="00BF5F6F">
        <w:tc>
          <w:tcPr>
            <w:tcW w:w="594" w:type="dxa"/>
            <w:gridSpan w:val="2"/>
          </w:tcPr>
          <w:p w14:paraId="05126730" w14:textId="77777777"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5</w:t>
            </w:r>
          </w:p>
        </w:tc>
        <w:tc>
          <w:tcPr>
            <w:tcW w:w="9723" w:type="dxa"/>
            <w:gridSpan w:val="18"/>
          </w:tcPr>
          <w:p w14:paraId="2E0D5828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  <w:p w14:paraId="50FBC774" w14:textId="77777777"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BE29BB" w:rsidRPr="00CF130D" w14:paraId="4FB63D53" w14:textId="77777777" w:rsidTr="00BF5F6F">
        <w:tc>
          <w:tcPr>
            <w:tcW w:w="10317" w:type="dxa"/>
            <w:gridSpan w:val="20"/>
            <w:shd w:val="clear" w:color="auto" w:fill="BFBFBF" w:themeFill="background1" w:themeFillShade="BF"/>
          </w:tcPr>
          <w:p w14:paraId="63871179" w14:textId="77777777" w:rsidR="00BE29BB" w:rsidRPr="00CF130D" w:rsidRDefault="00BE29BB" w:rsidP="00C75D75">
            <w:pPr>
              <w:rPr>
                <w:rFonts w:ascii="Arial" w:hAnsi="Arial" w:cs="Arial"/>
              </w:rPr>
            </w:pPr>
          </w:p>
        </w:tc>
      </w:tr>
      <w:tr w:rsidR="00DE536D" w:rsidRPr="00CF130D" w14:paraId="5B8A8716" w14:textId="77777777" w:rsidTr="00BF5F6F">
        <w:tc>
          <w:tcPr>
            <w:tcW w:w="10317" w:type="dxa"/>
            <w:gridSpan w:val="20"/>
          </w:tcPr>
          <w:p w14:paraId="1D5B8859" w14:textId="77777777" w:rsidR="00DE536D" w:rsidRPr="00CF130D" w:rsidRDefault="00DE536D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Assessments</w:t>
            </w:r>
            <w:r w:rsidR="002656D8">
              <w:rPr>
                <w:rFonts w:ascii="Arial" w:hAnsi="Arial" w:cs="Arial"/>
              </w:rPr>
              <w:t xml:space="preserve"> and Final Project</w:t>
            </w:r>
            <w:r w:rsidR="003F6B37">
              <w:rPr>
                <w:rFonts w:ascii="Arial" w:hAnsi="Arial" w:cs="Arial"/>
              </w:rPr>
              <w:t>: check all that apply and/or add your own</w:t>
            </w:r>
          </w:p>
        </w:tc>
      </w:tr>
      <w:tr w:rsidR="00FB23E9" w:rsidRPr="00CF130D" w14:paraId="6FF1F1DC" w14:textId="77777777" w:rsidTr="00BF5F6F">
        <w:tc>
          <w:tcPr>
            <w:tcW w:w="419" w:type="dxa"/>
          </w:tcPr>
          <w:p w14:paraId="6C6D3F24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14:paraId="361C345A" w14:textId="77777777" w:rsidR="00CA471A" w:rsidRPr="00CF130D" w:rsidRDefault="00BC65E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Oral </w:t>
            </w:r>
            <w:r w:rsidR="00826392" w:rsidRPr="00CF130D">
              <w:rPr>
                <w:rFonts w:ascii="Arial" w:hAnsi="Arial" w:cs="Arial"/>
              </w:rPr>
              <w:t>Presentation</w:t>
            </w:r>
          </w:p>
        </w:tc>
        <w:tc>
          <w:tcPr>
            <w:tcW w:w="361" w:type="dxa"/>
          </w:tcPr>
          <w:p w14:paraId="7311264D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14:paraId="73F74E5B" w14:textId="77777777" w:rsidR="00CA471A" w:rsidRPr="00CF130D" w:rsidRDefault="00DE536D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Guided practice notebook</w:t>
            </w:r>
          </w:p>
        </w:tc>
        <w:tc>
          <w:tcPr>
            <w:tcW w:w="298" w:type="dxa"/>
          </w:tcPr>
          <w:p w14:paraId="7185F8F5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14:paraId="3BACD19B" w14:textId="77777777" w:rsidR="00CA471A" w:rsidRPr="00CF130D" w:rsidRDefault="0003399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Blog with Pictures</w:t>
            </w:r>
          </w:p>
        </w:tc>
      </w:tr>
      <w:tr w:rsidR="00FB23E9" w:rsidRPr="00CF130D" w14:paraId="2073B91A" w14:textId="77777777" w:rsidTr="00BF5F6F">
        <w:tc>
          <w:tcPr>
            <w:tcW w:w="419" w:type="dxa"/>
          </w:tcPr>
          <w:p w14:paraId="2FD87ADC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14:paraId="1EEE202B" w14:textId="77777777" w:rsidR="00CA471A" w:rsidRPr="00CF130D" w:rsidRDefault="00BC65E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Research paper</w:t>
            </w:r>
          </w:p>
        </w:tc>
        <w:tc>
          <w:tcPr>
            <w:tcW w:w="361" w:type="dxa"/>
          </w:tcPr>
          <w:p w14:paraId="3054C7B8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14:paraId="3F7EBD3A" w14:textId="77777777" w:rsidR="00CA471A" w:rsidRPr="00CF130D" w:rsidRDefault="009F359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Journal</w:t>
            </w:r>
          </w:p>
        </w:tc>
        <w:tc>
          <w:tcPr>
            <w:tcW w:w="298" w:type="dxa"/>
          </w:tcPr>
          <w:p w14:paraId="7C2E3CAC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14:paraId="14DA9430" w14:textId="77777777" w:rsidR="00CA471A" w:rsidRPr="00CF130D" w:rsidRDefault="0003399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Power Point</w:t>
            </w:r>
          </w:p>
        </w:tc>
      </w:tr>
      <w:tr w:rsidR="00FB23E9" w:rsidRPr="00CF130D" w14:paraId="78C725FD" w14:textId="77777777" w:rsidTr="00BF5F6F">
        <w:tc>
          <w:tcPr>
            <w:tcW w:w="419" w:type="dxa"/>
          </w:tcPr>
          <w:p w14:paraId="1290CEC0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14:paraId="585846FC" w14:textId="77777777" w:rsidR="00CA471A" w:rsidRPr="00CF130D" w:rsidRDefault="00BE29BB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Tests/Quizzes</w:t>
            </w:r>
          </w:p>
        </w:tc>
        <w:tc>
          <w:tcPr>
            <w:tcW w:w="361" w:type="dxa"/>
          </w:tcPr>
          <w:p w14:paraId="4DA803F8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14:paraId="41AD1371" w14:textId="77777777" w:rsidR="00CA471A" w:rsidRPr="00CF130D" w:rsidRDefault="009F359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News Article</w:t>
            </w:r>
          </w:p>
        </w:tc>
        <w:tc>
          <w:tcPr>
            <w:tcW w:w="298" w:type="dxa"/>
          </w:tcPr>
          <w:p w14:paraId="27CFA16E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14:paraId="6370C875" w14:textId="77777777" w:rsidR="00CA471A" w:rsidRPr="00CF130D" w:rsidRDefault="0003399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Photo gallery with captions</w:t>
            </w:r>
          </w:p>
        </w:tc>
      </w:tr>
      <w:tr w:rsidR="00FB23E9" w:rsidRPr="00CF130D" w14:paraId="730C6990" w14:textId="77777777" w:rsidTr="00BF5F6F">
        <w:tc>
          <w:tcPr>
            <w:tcW w:w="419" w:type="dxa"/>
          </w:tcPr>
          <w:p w14:paraId="0B0953EC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14:paraId="7FE545B2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61" w:type="dxa"/>
          </w:tcPr>
          <w:p w14:paraId="19AFAA03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14:paraId="031A01BF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8" w:type="dxa"/>
          </w:tcPr>
          <w:p w14:paraId="17C1A8E6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14:paraId="7B792EFC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</w:tr>
      <w:tr w:rsidR="00FB23E9" w:rsidRPr="00CF130D" w14:paraId="3862264F" w14:textId="77777777" w:rsidTr="00BF5F6F">
        <w:tc>
          <w:tcPr>
            <w:tcW w:w="419" w:type="dxa"/>
          </w:tcPr>
          <w:p w14:paraId="3E3AA86E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14:paraId="6B5C6C2F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61" w:type="dxa"/>
          </w:tcPr>
          <w:p w14:paraId="53AF3A50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14:paraId="045CF6FE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8" w:type="dxa"/>
          </w:tcPr>
          <w:p w14:paraId="7D7C1F46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14:paraId="1DC8B8B1" w14:textId="77777777"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</w:tr>
      <w:tr w:rsidR="00D84090" w:rsidRPr="00CF130D" w14:paraId="2FCAC32A" w14:textId="77777777" w:rsidTr="00BF5F6F">
        <w:tc>
          <w:tcPr>
            <w:tcW w:w="10317" w:type="dxa"/>
            <w:gridSpan w:val="20"/>
          </w:tcPr>
          <w:p w14:paraId="28646D88" w14:textId="77777777" w:rsidR="00D84090" w:rsidRPr="00CF130D" w:rsidRDefault="00D8409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Grading Scale:</w:t>
            </w:r>
            <w:r w:rsidR="00B13407" w:rsidRPr="00CF130D">
              <w:rPr>
                <w:rFonts w:ascii="Arial" w:hAnsi="Arial" w:cs="Arial"/>
              </w:rPr>
              <w:t xml:space="preserve"> (check one)</w:t>
            </w:r>
          </w:p>
        </w:tc>
      </w:tr>
      <w:tr w:rsidR="002656D8" w:rsidRPr="00CF130D" w14:paraId="7D54CF2E" w14:textId="77777777" w:rsidTr="00BF5F6F">
        <w:trPr>
          <w:trHeight w:val="179"/>
        </w:trPr>
        <w:tc>
          <w:tcPr>
            <w:tcW w:w="419" w:type="dxa"/>
            <w:tcBorders>
              <w:bottom w:val="single" w:sz="4" w:space="0" w:color="auto"/>
              <w:right w:val="single" w:sz="4" w:space="0" w:color="auto"/>
            </w:tcBorders>
          </w:tcPr>
          <w:p w14:paraId="10ADE40C" w14:textId="77777777" w:rsidR="006065A5" w:rsidRPr="00CF130D" w:rsidRDefault="006065A5" w:rsidP="00C75D75">
            <w:pPr>
              <w:rPr>
                <w:rFonts w:ascii="Arial" w:hAnsi="Arial" w:cs="Arial"/>
              </w:rPr>
            </w:pPr>
          </w:p>
        </w:tc>
        <w:tc>
          <w:tcPr>
            <w:tcW w:w="5133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126644" w14:textId="77777777" w:rsidR="006065A5" w:rsidRPr="00CF130D" w:rsidRDefault="006065A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LETTER GRADE </w:t>
            </w:r>
          </w:p>
        </w:tc>
        <w:tc>
          <w:tcPr>
            <w:tcW w:w="2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2A9A" w14:textId="77777777" w:rsidR="006065A5" w:rsidRPr="00CF130D" w:rsidRDefault="006065A5" w:rsidP="00C75D75">
            <w:pPr>
              <w:rPr>
                <w:rFonts w:ascii="Arial" w:hAnsi="Arial" w:cs="Arial"/>
              </w:rPr>
            </w:pPr>
          </w:p>
        </w:tc>
        <w:tc>
          <w:tcPr>
            <w:tcW w:w="157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8711F00" w14:textId="77777777" w:rsidR="006065A5" w:rsidRPr="00CF130D" w:rsidRDefault="006065A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PASS/FAIL</w:t>
            </w:r>
          </w:p>
        </w:tc>
        <w:tc>
          <w:tcPr>
            <w:tcW w:w="291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56BF20A9" w14:textId="77777777" w:rsidR="006065A5" w:rsidRPr="00CF130D" w:rsidRDefault="006065A5" w:rsidP="00C75D75">
            <w:pPr>
              <w:rPr>
                <w:rFonts w:ascii="Arial" w:hAnsi="Arial" w:cs="Arial"/>
              </w:rPr>
            </w:pPr>
          </w:p>
        </w:tc>
      </w:tr>
      <w:tr w:rsidR="00CA0505" w:rsidRPr="00CF130D" w14:paraId="79F06B7B" w14:textId="77777777" w:rsidTr="00BF5F6F"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399D051B" w14:textId="77777777"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D9BE24" w14:textId="77777777"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</w:tcPr>
          <w:p w14:paraId="5760430B" w14:textId="77777777"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90-100%</w:t>
            </w:r>
          </w:p>
        </w:tc>
        <w:tc>
          <w:tcPr>
            <w:tcW w:w="346" w:type="dxa"/>
            <w:tcBorders>
              <w:top w:val="nil"/>
              <w:left w:val="nil"/>
              <w:bottom w:val="nil"/>
              <w:right w:val="nil"/>
            </w:tcBorders>
          </w:tcPr>
          <w:p w14:paraId="22F8E047" w14:textId="77777777"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155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C0D11F" w14:textId="77777777"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70-79%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</w:tcPr>
          <w:p w14:paraId="4023571F" w14:textId="77777777"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D21755" w14:textId="77777777"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0-59%</w:t>
            </w: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64D5CDE6" w14:textId="77777777"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0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948EF55" w14:textId="77777777" w:rsidR="008E3877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8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12769A" w14:textId="77777777"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="00FB23E9">
              <w:rPr>
                <w:rFonts w:ascii="Arial" w:hAnsi="Arial" w:cs="Arial"/>
                <w:sz w:val="18"/>
                <w:szCs w:val="18"/>
              </w:rPr>
              <w:t>ass</w:t>
            </w:r>
          </w:p>
        </w:tc>
        <w:tc>
          <w:tcPr>
            <w:tcW w:w="329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14:paraId="255CF359" w14:textId="77777777"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A0505" w:rsidRPr="00CF130D" w14:paraId="3039E82B" w14:textId="77777777" w:rsidTr="00BF5F6F">
        <w:tc>
          <w:tcPr>
            <w:tcW w:w="4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75838D5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E8913A1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C2CF91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80-89%</w:t>
            </w:r>
          </w:p>
        </w:tc>
        <w:tc>
          <w:tcPr>
            <w:tcW w:w="3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A1E3D6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155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AE73BD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60-69%</w:t>
            </w:r>
          </w:p>
        </w:tc>
        <w:tc>
          <w:tcPr>
            <w:tcW w:w="3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9B022F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AFADE7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INCOMPLETE</w:t>
            </w: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2AF2EE3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0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A6AE9A" w14:textId="77777777" w:rsidR="008E3877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85389E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  <w:r w:rsidR="00FB23E9">
              <w:rPr>
                <w:rFonts w:ascii="Arial" w:hAnsi="Arial" w:cs="Arial"/>
                <w:sz w:val="18"/>
                <w:szCs w:val="18"/>
              </w:rPr>
              <w:t>ail</w:t>
            </w:r>
          </w:p>
        </w:tc>
        <w:tc>
          <w:tcPr>
            <w:tcW w:w="329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FD9C3D1" w14:textId="77777777"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88C78C9" w14:textId="77777777" w:rsidR="00AD1D16" w:rsidRPr="003836F5" w:rsidRDefault="00AD1D16" w:rsidP="003836F5">
      <w:pPr>
        <w:spacing w:line="20" w:lineRule="exact"/>
        <w:ind w:left="187"/>
        <w:rPr>
          <w:rFonts w:ascii="Times New Roman" w:eastAsia="Times New Roman" w:hAnsi="Times New Roman" w:cs="Times New Roman"/>
          <w:sz w:val="2"/>
          <w:szCs w:val="2"/>
        </w:rPr>
        <w:sectPr w:rsidR="00AD1D16" w:rsidRPr="003836F5" w:rsidSect="007805B7">
          <w:headerReference w:type="default" r:id="rId16"/>
          <w:pgSz w:w="12240" w:h="15840"/>
          <w:pgMar w:top="1008" w:right="1008" w:bottom="1008" w:left="1008" w:header="720" w:footer="720" w:gutter="0"/>
          <w:cols w:space="720"/>
          <w:docGrid w:linePitch="299"/>
        </w:sectPr>
      </w:pPr>
    </w:p>
    <w:p w14:paraId="00029595" w14:textId="77777777" w:rsidR="00AD1D16" w:rsidRDefault="00AD1D16">
      <w:pPr>
        <w:spacing w:before="4"/>
        <w:rPr>
          <w:rFonts w:ascii="Arial" w:eastAsia="Times New Roman" w:hAnsi="Arial" w:cs="Arial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705"/>
        <w:gridCol w:w="3690"/>
        <w:gridCol w:w="2070"/>
        <w:gridCol w:w="2970"/>
      </w:tblGrid>
      <w:tr w:rsidR="00417EEC" w14:paraId="03F90773" w14:textId="77777777" w:rsidTr="00417EEC">
        <w:tc>
          <w:tcPr>
            <w:tcW w:w="1705" w:type="dxa"/>
          </w:tcPr>
          <w:p w14:paraId="7E313171" w14:textId="77777777"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tudent Name:</w:t>
            </w:r>
          </w:p>
        </w:tc>
        <w:tc>
          <w:tcPr>
            <w:tcW w:w="3690" w:type="dxa"/>
          </w:tcPr>
          <w:p w14:paraId="4042C4B9" w14:textId="77777777"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</w:p>
        </w:tc>
        <w:tc>
          <w:tcPr>
            <w:tcW w:w="2070" w:type="dxa"/>
          </w:tcPr>
          <w:p w14:paraId="5C81BA9B" w14:textId="77777777"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urse Name:</w:t>
            </w:r>
          </w:p>
        </w:tc>
        <w:tc>
          <w:tcPr>
            <w:tcW w:w="2970" w:type="dxa"/>
          </w:tcPr>
          <w:p w14:paraId="77E0BE7F" w14:textId="77777777"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</w:p>
        </w:tc>
      </w:tr>
    </w:tbl>
    <w:p w14:paraId="039F7D41" w14:textId="77777777" w:rsidR="00417EEC" w:rsidRPr="00431A1F" w:rsidRDefault="00417EEC">
      <w:pPr>
        <w:spacing w:before="4"/>
        <w:rPr>
          <w:rFonts w:ascii="Arial" w:eastAsia="Times New Roman" w:hAnsi="Arial" w:cs="Arial"/>
        </w:rPr>
      </w:pPr>
    </w:p>
    <w:p w14:paraId="1894DC1D" w14:textId="77777777" w:rsidR="00BC5A55" w:rsidRPr="00431A1F" w:rsidRDefault="00A41E53" w:rsidP="003B6593">
      <w:pPr>
        <w:pStyle w:val="Heading1"/>
        <w:ind w:left="0" w:right="-216"/>
        <w:rPr>
          <w:rFonts w:ascii="Arial" w:hAnsi="Arial" w:cs="Arial"/>
          <w:color w:val="1F1F1F"/>
          <w:w w:val="105"/>
          <w:sz w:val="22"/>
          <w:szCs w:val="22"/>
        </w:rPr>
      </w:pPr>
      <w:r>
        <w:rPr>
          <w:rFonts w:ascii="Arial" w:hAnsi="Arial" w:cs="Arial"/>
          <w:color w:val="1F1F1F"/>
          <w:w w:val="105"/>
          <w:sz w:val="22"/>
          <w:szCs w:val="22"/>
        </w:rPr>
        <w:t>Copy as many sheets as</w:t>
      </w:r>
      <w:r w:rsidR="00157A0D">
        <w:rPr>
          <w:rFonts w:ascii="Arial" w:hAnsi="Arial" w:cs="Arial"/>
          <w:color w:val="1F1F1F"/>
          <w:w w:val="105"/>
          <w:sz w:val="22"/>
          <w:szCs w:val="22"/>
        </w:rPr>
        <w:t xml:space="preserve"> needed. </w:t>
      </w:r>
      <w:r w:rsidR="003B6593">
        <w:rPr>
          <w:rFonts w:ascii="Arial" w:hAnsi="Arial" w:cs="Arial"/>
          <w:color w:val="1F1F1F"/>
          <w:w w:val="105"/>
          <w:sz w:val="22"/>
          <w:szCs w:val="22"/>
        </w:rPr>
        <w:t xml:space="preserve"> </w:t>
      </w:r>
      <w:r>
        <w:rPr>
          <w:rFonts w:ascii="Arial" w:hAnsi="Arial" w:cs="Arial"/>
          <w:color w:val="1F1F1F"/>
          <w:w w:val="105"/>
          <w:sz w:val="22"/>
          <w:szCs w:val="22"/>
        </w:rPr>
        <w:t>Add</w:t>
      </w:r>
      <w:r w:rsidR="003B6593">
        <w:rPr>
          <w:rFonts w:ascii="Arial" w:hAnsi="Arial" w:cs="Arial"/>
          <w:color w:val="1F1F1F"/>
          <w:w w:val="105"/>
          <w:sz w:val="22"/>
          <w:szCs w:val="22"/>
        </w:rPr>
        <w:t xml:space="preserve"> the hours </w:t>
      </w:r>
      <w:r>
        <w:rPr>
          <w:rFonts w:ascii="Arial" w:hAnsi="Arial" w:cs="Arial"/>
          <w:color w:val="1F1F1F"/>
          <w:w w:val="105"/>
          <w:sz w:val="22"/>
          <w:szCs w:val="22"/>
        </w:rPr>
        <w:t>worked;</w:t>
      </w:r>
      <w:r w:rsidR="003B6593">
        <w:rPr>
          <w:rFonts w:ascii="Arial" w:hAnsi="Arial" w:cs="Arial"/>
          <w:color w:val="1F1F1F"/>
          <w:w w:val="105"/>
          <w:sz w:val="22"/>
          <w:szCs w:val="22"/>
        </w:rPr>
        <w:t xml:space="preserve"> 75 Hours are needed for ½ credit</w:t>
      </w:r>
      <w:r w:rsidR="00BC5A55">
        <w:rPr>
          <w:rFonts w:ascii="Arial" w:hAnsi="Arial" w:cs="Arial"/>
          <w:color w:val="1F1F1F"/>
          <w:w w:val="105"/>
          <w:sz w:val="22"/>
          <w:szCs w:val="22"/>
        </w:rPr>
        <w:t xml:space="preserve">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051"/>
        <w:gridCol w:w="1357"/>
        <w:gridCol w:w="4546"/>
        <w:gridCol w:w="3481"/>
      </w:tblGrid>
      <w:tr w:rsidR="001A4196" w:rsidRPr="00431A1F" w14:paraId="24BDCEC6" w14:textId="77777777" w:rsidTr="00A43940">
        <w:trPr>
          <w:tblHeader/>
        </w:trPr>
        <w:tc>
          <w:tcPr>
            <w:tcW w:w="1051" w:type="dxa"/>
            <w:shd w:val="clear" w:color="auto" w:fill="BFBFBF" w:themeFill="background1" w:themeFillShade="BF"/>
          </w:tcPr>
          <w:p w14:paraId="21CD128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 w:rsidRPr="00431A1F"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DATE</w:t>
            </w:r>
          </w:p>
        </w:tc>
        <w:tc>
          <w:tcPr>
            <w:tcW w:w="1357" w:type="dxa"/>
            <w:shd w:val="clear" w:color="auto" w:fill="BFBFBF" w:themeFill="background1" w:themeFillShade="BF"/>
          </w:tcPr>
          <w:p w14:paraId="534CEEFB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HOURS</w:t>
            </w:r>
          </w:p>
        </w:tc>
        <w:tc>
          <w:tcPr>
            <w:tcW w:w="4546" w:type="dxa"/>
            <w:shd w:val="clear" w:color="auto" w:fill="BFBFBF" w:themeFill="background1" w:themeFillShade="BF"/>
          </w:tcPr>
          <w:p w14:paraId="4978EB86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WHAT I DID</w:t>
            </w:r>
          </w:p>
        </w:tc>
        <w:tc>
          <w:tcPr>
            <w:tcW w:w="3481" w:type="dxa"/>
            <w:shd w:val="clear" w:color="auto" w:fill="BFBFBF" w:themeFill="background1" w:themeFillShade="BF"/>
          </w:tcPr>
          <w:p w14:paraId="3EF05370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WHAT I LEARNED</w:t>
            </w:r>
          </w:p>
        </w:tc>
      </w:tr>
      <w:tr w:rsidR="001A4196" w:rsidRPr="00431A1F" w14:paraId="4175C506" w14:textId="77777777" w:rsidTr="00A43940">
        <w:tc>
          <w:tcPr>
            <w:tcW w:w="1051" w:type="dxa"/>
          </w:tcPr>
          <w:p w14:paraId="20B248AA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729A6737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2876916F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67B60AE4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4DCCB62D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4D557184" w14:textId="77777777" w:rsidTr="00A43940">
        <w:tc>
          <w:tcPr>
            <w:tcW w:w="1051" w:type="dxa"/>
          </w:tcPr>
          <w:p w14:paraId="5E144780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4B07EEEA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0A6552B0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6C21EEF2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6CD89EE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5F52C3AF" w14:textId="77777777" w:rsidTr="00A43940">
        <w:tc>
          <w:tcPr>
            <w:tcW w:w="1051" w:type="dxa"/>
          </w:tcPr>
          <w:p w14:paraId="61F0AE31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69577473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5B1B5A22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435DBBF1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7DFFF479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0E5672F8" w14:textId="77777777" w:rsidTr="00A43940">
        <w:tc>
          <w:tcPr>
            <w:tcW w:w="1051" w:type="dxa"/>
          </w:tcPr>
          <w:p w14:paraId="052A08FD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38A7816A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0D1C9F7F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1E1F7267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377493C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771C8C1D" w14:textId="77777777" w:rsidTr="00A43940">
        <w:tc>
          <w:tcPr>
            <w:tcW w:w="1051" w:type="dxa"/>
          </w:tcPr>
          <w:p w14:paraId="25854B9E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05B2B6BB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3418DE9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39209C67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331CE8D2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08765FF5" w14:textId="77777777" w:rsidTr="00A43940">
        <w:tc>
          <w:tcPr>
            <w:tcW w:w="1051" w:type="dxa"/>
          </w:tcPr>
          <w:p w14:paraId="1D382DD9" w14:textId="77777777"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0F43944F" w14:textId="77777777"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2E9D5033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641A8287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680E5240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2238A96F" w14:textId="77777777" w:rsidTr="00A43940">
        <w:tc>
          <w:tcPr>
            <w:tcW w:w="1051" w:type="dxa"/>
          </w:tcPr>
          <w:p w14:paraId="404BF366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3CC56F2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7D457EC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6E1EB705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2B60235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41932C79" w14:textId="77777777" w:rsidTr="00A43940">
        <w:tc>
          <w:tcPr>
            <w:tcW w:w="1051" w:type="dxa"/>
          </w:tcPr>
          <w:p w14:paraId="72C8BF38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1A5CB48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7185F87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3B996570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06D557BA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0C24842D" w14:textId="77777777" w:rsidTr="00A43940">
        <w:tc>
          <w:tcPr>
            <w:tcW w:w="1051" w:type="dxa"/>
          </w:tcPr>
          <w:p w14:paraId="461DF6BF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068FE09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58A7ED93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3D520FB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1032E915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0209B5CE" w14:textId="77777777" w:rsidTr="00A43940">
        <w:tc>
          <w:tcPr>
            <w:tcW w:w="1051" w:type="dxa"/>
          </w:tcPr>
          <w:p w14:paraId="6FEF7901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51020037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54CF2AB3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AA6045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3E02873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73C91C44" w14:textId="77777777" w:rsidTr="00EE6464">
        <w:tc>
          <w:tcPr>
            <w:tcW w:w="1051" w:type="dxa"/>
          </w:tcPr>
          <w:p w14:paraId="49904021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3DF916D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17EE39A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927A08E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704720FA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11FCCCEC" w14:textId="77777777" w:rsidTr="00EE6464">
        <w:tc>
          <w:tcPr>
            <w:tcW w:w="1051" w:type="dxa"/>
          </w:tcPr>
          <w:p w14:paraId="054E49E1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2774E2E1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4A3096AC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45112285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3D662095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3B92234D" w14:textId="77777777" w:rsidTr="00EE6464">
        <w:tc>
          <w:tcPr>
            <w:tcW w:w="1051" w:type="dxa"/>
          </w:tcPr>
          <w:p w14:paraId="2A4E3694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15909220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66429E9A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4CB7701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2CA11AE9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56574304" w14:textId="77777777" w:rsidTr="00EE6464">
        <w:tc>
          <w:tcPr>
            <w:tcW w:w="1051" w:type="dxa"/>
          </w:tcPr>
          <w:p w14:paraId="706125D3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59F4FC39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267CF831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34A2F5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7006F7A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73EF87BE" w14:textId="77777777" w:rsidTr="00EE6464">
        <w:tc>
          <w:tcPr>
            <w:tcW w:w="1051" w:type="dxa"/>
          </w:tcPr>
          <w:p w14:paraId="6CB2D4C8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2399DED0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6105A99A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31486332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41123E5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6F5AD9ED" w14:textId="77777777" w:rsidTr="00EE6464">
        <w:tc>
          <w:tcPr>
            <w:tcW w:w="1051" w:type="dxa"/>
          </w:tcPr>
          <w:p w14:paraId="47377DEF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36E701AE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57385177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69A399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05A03D43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3922F6D4" w14:textId="77777777" w:rsidTr="00EE6464">
        <w:tc>
          <w:tcPr>
            <w:tcW w:w="1051" w:type="dxa"/>
          </w:tcPr>
          <w:p w14:paraId="0B6747D8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143BEEEE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5A49E28C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5F84F6A4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0AF6CCFF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69BE1191" w14:textId="77777777" w:rsidTr="00EE6464">
        <w:tc>
          <w:tcPr>
            <w:tcW w:w="1051" w:type="dxa"/>
          </w:tcPr>
          <w:p w14:paraId="0D63F298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4E5E60F3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15BA18CE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1F56581A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4E7E98F0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14:paraId="7A982B89" w14:textId="77777777" w:rsidTr="00A43940">
        <w:tc>
          <w:tcPr>
            <w:tcW w:w="1051" w:type="dxa"/>
          </w:tcPr>
          <w:p w14:paraId="3BB4D479" w14:textId="77777777"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14:paraId="2347F5E8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14:paraId="1AB197DB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14:paraId="2A1B667B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14:paraId="78373FD1" w14:textId="77777777"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14:paraId="7783141A" w14:textId="77777777" w:rsidTr="00A43940">
        <w:tc>
          <w:tcPr>
            <w:tcW w:w="1051" w:type="dxa"/>
          </w:tcPr>
          <w:p w14:paraId="3ACB154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TOTAL HOURS</w:t>
            </w:r>
          </w:p>
        </w:tc>
        <w:tc>
          <w:tcPr>
            <w:tcW w:w="1357" w:type="dxa"/>
          </w:tcPr>
          <w:p w14:paraId="1BFC8EBA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  <w:shd w:val="clear" w:color="auto" w:fill="BFBFBF" w:themeFill="background1" w:themeFillShade="BF"/>
          </w:tcPr>
          <w:p w14:paraId="42FC3D0D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  <w:shd w:val="clear" w:color="auto" w:fill="BFBFBF" w:themeFill="background1" w:themeFillShade="BF"/>
          </w:tcPr>
          <w:p w14:paraId="61BF0080" w14:textId="77777777"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</w:tbl>
    <w:p w14:paraId="7AA70EF8" w14:textId="77777777" w:rsidR="00431A1F" w:rsidRPr="00431A1F" w:rsidRDefault="00431A1F" w:rsidP="00431A1F">
      <w:pPr>
        <w:pStyle w:val="Heading1"/>
        <w:ind w:left="0"/>
        <w:rPr>
          <w:rFonts w:ascii="Arial" w:hAnsi="Arial" w:cs="Arial"/>
          <w:color w:val="1F1F1F"/>
          <w:w w:val="105"/>
          <w:sz w:val="22"/>
          <w:szCs w:val="22"/>
        </w:rPr>
        <w:sectPr w:rsidR="00431A1F" w:rsidRPr="00431A1F" w:rsidSect="00124B0D">
          <w:headerReference w:type="default" r:id="rId17"/>
          <w:pgSz w:w="12240" w:h="15840"/>
          <w:pgMar w:top="1008" w:right="1008" w:bottom="1008" w:left="1008" w:header="720" w:footer="720" w:gutter="0"/>
          <w:cols w:space="720"/>
        </w:sectPr>
      </w:pPr>
    </w:p>
    <w:p w14:paraId="75F64517" w14:textId="77777777" w:rsidR="00F149C2" w:rsidRDefault="00F149C2" w:rsidP="00F149C2">
      <w:pPr>
        <w:spacing w:before="4"/>
        <w:rPr>
          <w:rFonts w:ascii="Arial" w:eastAsia="Times New Roman" w:hAnsi="Arial" w:cs="Arial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705"/>
        <w:gridCol w:w="3690"/>
        <w:gridCol w:w="2070"/>
        <w:gridCol w:w="2970"/>
      </w:tblGrid>
      <w:tr w:rsidR="00F149C2" w14:paraId="0CB32CF4" w14:textId="77777777" w:rsidTr="00EE6464">
        <w:tc>
          <w:tcPr>
            <w:tcW w:w="1705" w:type="dxa"/>
          </w:tcPr>
          <w:p w14:paraId="03C56D15" w14:textId="77777777"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tudent Name:</w:t>
            </w:r>
          </w:p>
        </w:tc>
        <w:tc>
          <w:tcPr>
            <w:tcW w:w="3690" w:type="dxa"/>
          </w:tcPr>
          <w:p w14:paraId="47F67D7E" w14:textId="77777777"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</w:p>
        </w:tc>
        <w:tc>
          <w:tcPr>
            <w:tcW w:w="2070" w:type="dxa"/>
          </w:tcPr>
          <w:p w14:paraId="563933D2" w14:textId="77777777"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urse Name:</w:t>
            </w:r>
          </w:p>
        </w:tc>
        <w:tc>
          <w:tcPr>
            <w:tcW w:w="2970" w:type="dxa"/>
          </w:tcPr>
          <w:p w14:paraId="6B85F274" w14:textId="77777777"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</w:p>
        </w:tc>
      </w:tr>
    </w:tbl>
    <w:p w14:paraId="50D033D4" w14:textId="77777777" w:rsidR="00F149C2" w:rsidRPr="00431A1F" w:rsidRDefault="00F149C2" w:rsidP="00FA57A3">
      <w:pPr>
        <w:rPr>
          <w:rFonts w:ascii="Arial" w:eastAsia="Times New Roman" w:hAnsi="Arial" w:cs="Arial"/>
        </w:rPr>
      </w:pPr>
    </w:p>
    <w:p w14:paraId="5E6125C7" w14:textId="77777777" w:rsidR="0033193C" w:rsidRPr="0073668A" w:rsidRDefault="0033193C" w:rsidP="007278FF">
      <w:pPr>
        <w:spacing w:after="240"/>
        <w:rPr>
          <w:rFonts w:ascii="Arial" w:hAnsi="Arial" w:cs="Arial"/>
        </w:rPr>
      </w:pPr>
      <w:r w:rsidRPr="0073668A">
        <w:rPr>
          <w:rFonts w:ascii="Arial" w:hAnsi="Arial" w:cs="Arial"/>
        </w:rPr>
        <w:t>Student Self Evaluation:</w:t>
      </w:r>
    </w:p>
    <w:p w14:paraId="4FF3345C" w14:textId="77777777" w:rsidR="00AD1D16" w:rsidRPr="0073668A" w:rsidRDefault="006A2846" w:rsidP="0021059D">
      <w:pPr>
        <w:spacing w:line="276" w:lineRule="auto"/>
        <w:rPr>
          <w:rFonts w:ascii="Arial" w:hAnsi="Arial" w:cs="Arial"/>
        </w:rPr>
      </w:pPr>
      <w:r w:rsidRPr="0073668A">
        <w:rPr>
          <w:rFonts w:ascii="Arial" w:hAnsi="Arial" w:cs="Arial"/>
        </w:rPr>
        <w:t>Please circle your responses</w:t>
      </w:r>
      <w:r w:rsidR="00F95863" w:rsidRPr="0073668A">
        <w:rPr>
          <w:rFonts w:ascii="Arial" w:hAnsi="Arial" w:cs="Arial"/>
        </w:rPr>
        <w:t xml:space="preserve"> for #1-5</w:t>
      </w:r>
      <w:r w:rsidR="007278FF">
        <w:rPr>
          <w:rFonts w:ascii="Arial" w:hAnsi="Arial" w:cs="Arial"/>
        </w:rPr>
        <w:t>:</w:t>
      </w:r>
    </w:p>
    <w:p w14:paraId="402C8AEF" w14:textId="77777777" w:rsidR="00AD1D16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360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is course has been</w:t>
      </w:r>
      <w:r w:rsidRPr="0073668A">
        <w:rPr>
          <w:rFonts w:ascii="Arial" w:hAnsi="Arial" w:cs="Arial"/>
        </w:rPr>
        <w:tab/>
        <w:t>A.</w:t>
      </w:r>
      <w:r w:rsidR="00D70120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 xml:space="preserve">very </w:t>
      </w:r>
      <w:r w:rsidR="0021059D">
        <w:rPr>
          <w:rFonts w:ascii="Arial" w:hAnsi="Arial" w:cs="Arial"/>
        </w:rPr>
        <w:t>interesting</w:t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 xml:space="preserve">B. somewhat </w:t>
      </w:r>
      <w:r w:rsidR="00415B14">
        <w:rPr>
          <w:rFonts w:ascii="Arial" w:hAnsi="Arial" w:cs="Arial"/>
        </w:rPr>
        <w:t xml:space="preserve">interesting        </w:t>
      </w:r>
      <w:r w:rsidRPr="0073668A">
        <w:rPr>
          <w:rFonts w:ascii="Arial" w:hAnsi="Arial" w:cs="Arial"/>
        </w:rPr>
        <w:t>C. of</w:t>
      </w:r>
      <w:r w:rsidR="001F3B33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little or no interest.</w:t>
      </w:r>
    </w:p>
    <w:p w14:paraId="07DAC0AE" w14:textId="77777777" w:rsidR="00AD1D16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360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is course has been</w:t>
      </w:r>
      <w:r w:rsidRPr="0073668A">
        <w:rPr>
          <w:rFonts w:ascii="Arial" w:hAnsi="Arial" w:cs="Arial"/>
        </w:rPr>
        <w:tab/>
        <w:t>A. very challenging</w:t>
      </w:r>
      <w:r w:rsidRPr="0073668A">
        <w:rPr>
          <w:rFonts w:ascii="Arial" w:hAnsi="Arial" w:cs="Arial"/>
        </w:rPr>
        <w:tab/>
        <w:t>B. somewhat challenging</w:t>
      </w:r>
      <w:r w:rsidRPr="0073668A">
        <w:rPr>
          <w:rFonts w:ascii="Arial" w:hAnsi="Arial" w:cs="Arial"/>
        </w:rPr>
        <w:tab/>
        <w:t>C. not at all challenging</w:t>
      </w:r>
    </w:p>
    <w:p w14:paraId="6E1E7C1F" w14:textId="77777777" w:rsidR="00847665" w:rsidRPr="00415B14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360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is course has been</w:t>
      </w:r>
      <w:r w:rsidRPr="0073668A">
        <w:rPr>
          <w:rFonts w:ascii="Arial" w:hAnsi="Arial" w:cs="Arial"/>
        </w:rPr>
        <w:tab/>
        <w:t>A. very relevant</w:t>
      </w:r>
      <w:r w:rsidRPr="0073668A">
        <w:rPr>
          <w:rFonts w:ascii="Arial" w:hAnsi="Arial" w:cs="Arial"/>
        </w:rPr>
        <w:tab/>
        <w:t>B. somewhat relevant</w:t>
      </w:r>
      <w:r w:rsidRPr="0073668A">
        <w:rPr>
          <w:rFonts w:ascii="Arial" w:hAnsi="Arial" w:cs="Arial"/>
        </w:rPr>
        <w:tab/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>C. not at all relevant</w:t>
      </w:r>
    </w:p>
    <w:p w14:paraId="228C91D9" w14:textId="77777777" w:rsidR="00AD1D16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276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My effort in this course was</w:t>
      </w:r>
      <w:r w:rsidRPr="0073668A">
        <w:rPr>
          <w:rFonts w:ascii="Arial" w:hAnsi="Arial" w:cs="Arial"/>
        </w:rPr>
        <w:tab/>
        <w:t>A. all that I could do</w:t>
      </w:r>
      <w:r w:rsidRPr="0073668A">
        <w:rPr>
          <w:rFonts w:ascii="Arial" w:hAnsi="Arial" w:cs="Arial"/>
        </w:rPr>
        <w:tab/>
      </w:r>
      <w:r w:rsidR="00900AE9" w:rsidRPr="0073668A">
        <w:rPr>
          <w:rFonts w:ascii="Arial" w:hAnsi="Arial" w:cs="Arial"/>
        </w:rPr>
        <w:tab/>
      </w:r>
      <w:r w:rsidRPr="0073668A">
        <w:rPr>
          <w:rFonts w:ascii="Arial" w:hAnsi="Arial" w:cs="Arial"/>
        </w:rPr>
        <w:t>B.</w:t>
      </w:r>
      <w:r w:rsidR="009D58C0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enough to do a good job</w:t>
      </w:r>
    </w:p>
    <w:p w14:paraId="05C3EA8E" w14:textId="77777777" w:rsidR="00AD1D16" w:rsidRPr="0073668A" w:rsidRDefault="006A2846" w:rsidP="00415B14">
      <w:pPr>
        <w:pStyle w:val="ListParagraph"/>
        <w:tabs>
          <w:tab w:val="left" w:pos="288"/>
          <w:tab w:val="left" w:pos="720"/>
        </w:tabs>
        <w:spacing w:after="240" w:line="276" w:lineRule="auto"/>
        <w:ind w:left="3600"/>
        <w:rPr>
          <w:rFonts w:ascii="Arial" w:hAnsi="Arial" w:cs="Arial"/>
        </w:rPr>
      </w:pPr>
      <w:r w:rsidRPr="0073668A">
        <w:rPr>
          <w:rFonts w:ascii="Arial" w:hAnsi="Arial" w:cs="Arial"/>
        </w:rPr>
        <w:t>C. just enough to get by</w:t>
      </w:r>
      <w:r w:rsidRPr="0073668A">
        <w:rPr>
          <w:rFonts w:ascii="Arial" w:hAnsi="Arial" w:cs="Arial"/>
        </w:rPr>
        <w:tab/>
        <w:t>D. next to nothing</w:t>
      </w:r>
    </w:p>
    <w:p w14:paraId="480A1051" w14:textId="77777777" w:rsidR="00850B58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276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e quality of my work was</w:t>
      </w:r>
      <w:r w:rsidRPr="0073668A">
        <w:rPr>
          <w:rFonts w:ascii="Arial" w:hAnsi="Arial" w:cs="Arial"/>
        </w:rPr>
        <w:tab/>
        <w:t xml:space="preserve">A. the best I could </w:t>
      </w:r>
      <w:r w:rsidR="00900AE9" w:rsidRPr="0073668A">
        <w:rPr>
          <w:rFonts w:ascii="Arial" w:hAnsi="Arial" w:cs="Arial"/>
        </w:rPr>
        <w:t>do</w:t>
      </w:r>
      <w:r w:rsidR="00900AE9" w:rsidRPr="0073668A">
        <w:rPr>
          <w:rFonts w:ascii="Arial" w:hAnsi="Arial" w:cs="Arial"/>
        </w:rPr>
        <w:tab/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>B. pretty good</w:t>
      </w:r>
      <w:r w:rsidRPr="0073668A">
        <w:rPr>
          <w:rFonts w:ascii="Arial" w:hAnsi="Arial" w:cs="Arial"/>
        </w:rPr>
        <w:tab/>
      </w:r>
    </w:p>
    <w:p w14:paraId="4520DF3F" w14:textId="77777777" w:rsidR="00AD1D16" w:rsidRPr="0073668A" w:rsidRDefault="006A2846" w:rsidP="00415B14">
      <w:pPr>
        <w:pStyle w:val="ListParagraph"/>
        <w:tabs>
          <w:tab w:val="left" w:pos="288"/>
          <w:tab w:val="left" w:pos="720"/>
        </w:tabs>
        <w:spacing w:after="240" w:line="276" w:lineRule="auto"/>
        <w:ind w:left="3600"/>
        <w:rPr>
          <w:rFonts w:ascii="Arial" w:hAnsi="Arial" w:cs="Arial"/>
        </w:rPr>
      </w:pPr>
      <w:r w:rsidRPr="0073668A">
        <w:rPr>
          <w:rFonts w:ascii="Arial" w:hAnsi="Arial" w:cs="Arial"/>
        </w:rPr>
        <w:t>C. just ok</w:t>
      </w:r>
      <w:r w:rsidR="00850B58" w:rsidRPr="0073668A">
        <w:rPr>
          <w:rFonts w:ascii="Arial" w:hAnsi="Arial" w:cs="Arial"/>
        </w:rPr>
        <w:tab/>
      </w:r>
      <w:r w:rsidR="00900AE9" w:rsidRPr="0073668A">
        <w:rPr>
          <w:rFonts w:ascii="Arial" w:hAnsi="Arial" w:cs="Arial"/>
        </w:rPr>
        <w:tab/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>D.</w:t>
      </w:r>
      <w:r w:rsidR="009D58C0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not good at all</w:t>
      </w:r>
    </w:p>
    <w:p w14:paraId="19215C57" w14:textId="77777777" w:rsidR="00AD1D16" w:rsidRPr="0073668A" w:rsidRDefault="006A2846" w:rsidP="0021059D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276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What I liked best about this course</w:t>
      </w:r>
      <w:r w:rsidR="00850B58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was</w:t>
      </w:r>
      <w:r w:rsidR="00B94C58" w:rsidRPr="0073668A">
        <w:rPr>
          <w:rFonts w:ascii="Arial" w:hAnsi="Arial" w:cs="Arial"/>
        </w:rPr>
        <w:t>:</w:t>
      </w:r>
    </w:p>
    <w:p w14:paraId="2FE03106" w14:textId="77777777" w:rsidR="00E37DE8" w:rsidRPr="0073668A" w:rsidRDefault="00E37DE8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46C58E98" w14:textId="77777777" w:rsidR="00AD1D16" w:rsidRDefault="00AD1D16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23FC27C6" w14:textId="77777777" w:rsidR="00EF6383" w:rsidRPr="0073668A" w:rsidRDefault="00EF6383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1B8EA682" w14:textId="77777777" w:rsidR="00AD1D16" w:rsidRPr="0073668A" w:rsidRDefault="006A2846" w:rsidP="004A5985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If</w:t>
      </w:r>
      <w:r w:rsidR="000B3792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 xml:space="preserve">l could change one thing or </w:t>
      </w:r>
      <w:r w:rsidR="002C177B">
        <w:rPr>
          <w:rFonts w:ascii="Arial" w:hAnsi="Arial" w:cs="Arial"/>
        </w:rPr>
        <w:t>do</w:t>
      </w:r>
      <w:r w:rsidRPr="0073668A">
        <w:rPr>
          <w:rFonts w:ascii="Arial" w:hAnsi="Arial" w:cs="Arial"/>
        </w:rPr>
        <w:t xml:space="preserve"> one thing differently </w:t>
      </w:r>
      <w:r w:rsidR="002C177B">
        <w:rPr>
          <w:rFonts w:ascii="Arial" w:hAnsi="Arial" w:cs="Arial"/>
        </w:rPr>
        <w:t>it would be….</w:t>
      </w:r>
    </w:p>
    <w:p w14:paraId="4A9678F5" w14:textId="77777777" w:rsidR="00E37DE8" w:rsidRPr="0073668A" w:rsidRDefault="00E37DE8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09AB1D88" w14:textId="77777777" w:rsidR="00AD1D16" w:rsidRPr="0073668A" w:rsidRDefault="00AD1D16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0498ABAC" w14:textId="77777777" w:rsidR="00AD1D16" w:rsidRPr="0073668A" w:rsidRDefault="00AD1D16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14:paraId="6FFEA0FA" w14:textId="77777777" w:rsidR="00AD1D16" w:rsidRPr="0073668A" w:rsidRDefault="006A2846" w:rsidP="004A5985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What grade would you give yourself for this semester?</w:t>
      </w:r>
      <w:r w:rsidR="00B62F51" w:rsidRPr="0073668A">
        <w:rPr>
          <w:rFonts w:ascii="Arial" w:hAnsi="Arial" w:cs="Arial"/>
        </w:rPr>
        <w:t>___________</w:t>
      </w:r>
    </w:p>
    <w:p w14:paraId="16727934" w14:textId="77777777" w:rsidR="00AD1D16" w:rsidRDefault="00AD1D16">
      <w:pPr>
        <w:spacing w:line="20" w:lineRule="exact"/>
        <w:ind w:left="5871"/>
        <w:rPr>
          <w:rFonts w:ascii="Times New Roman" w:eastAsia="Times New Roman" w:hAnsi="Times New Roman" w:cs="Times New Roman"/>
          <w:sz w:val="2"/>
          <w:szCs w:val="2"/>
        </w:rPr>
      </w:pPr>
    </w:p>
    <w:p w14:paraId="40A08666" w14:textId="77777777" w:rsidR="00B62F51" w:rsidRDefault="00B62F51">
      <w:pPr>
        <w:rPr>
          <w:rFonts w:ascii="Arial" w:eastAsia="Times New Roman" w:hAnsi="Arial" w:cs="Arial"/>
          <w:sz w:val="20"/>
          <w:szCs w:val="20"/>
        </w:rPr>
      </w:pPr>
    </w:p>
    <w:p w14:paraId="6950CDF8" w14:textId="77777777" w:rsidR="00EF6383" w:rsidRPr="001B61E6" w:rsidRDefault="00EF6383">
      <w:pPr>
        <w:rPr>
          <w:rFonts w:ascii="Arial" w:eastAsia="Times New Roman" w:hAnsi="Arial" w:cs="Arial"/>
          <w:sz w:val="20"/>
          <w:szCs w:val="20"/>
        </w:rPr>
      </w:pPr>
    </w:p>
    <w:p w14:paraId="5BFA97E8" w14:textId="77777777" w:rsidR="00AD1D16" w:rsidRPr="001B61E6" w:rsidRDefault="00AD1D16">
      <w:pPr>
        <w:spacing w:before="9"/>
        <w:rPr>
          <w:rFonts w:ascii="Arial" w:eastAsia="Times New Roman" w:hAnsi="Arial" w:cs="Arial"/>
          <w:sz w:val="12"/>
          <w:szCs w:val="12"/>
        </w:rPr>
      </w:pPr>
    </w:p>
    <w:p w14:paraId="37A27FF1" w14:textId="77777777" w:rsidR="00AD1D16" w:rsidRPr="001B61E6" w:rsidRDefault="00847665">
      <w:pPr>
        <w:tabs>
          <w:tab w:val="left" w:pos="5879"/>
        </w:tabs>
        <w:spacing w:line="32" w:lineRule="exact"/>
        <w:ind w:left="296"/>
        <w:rPr>
          <w:rFonts w:ascii="Arial" w:eastAsia="Times New Roman" w:hAnsi="Arial" w:cs="Arial"/>
          <w:sz w:val="2"/>
          <w:szCs w:val="2"/>
        </w:rPr>
      </w:pPr>
      <w:r w:rsidRPr="001B61E6">
        <w:rPr>
          <w:rFonts w:ascii="Arial" w:hAnsi="Arial" w:cs="Arial"/>
          <w:noProof/>
          <w:sz w:val="2"/>
        </w:rPr>
        <mc:AlternateContent>
          <mc:Choice Requires="wpg">
            <w:drawing>
              <wp:inline distT="0" distB="0" distL="0" distR="0" wp14:anchorId="69575091" wp14:editId="55BABF1D">
                <wp:extent cx="3278505" cy="9525"/>
                <wp:effectExtent l="0" t="0" r="17145" b="9525"/>
                <wp:docPr id="119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8505" cy="9525"/>
                          <a:chOff x="0" y="0"/>
                          <a:chExt cx="5163" cy="15"/>
                        </a:xfrm>
                      </wpg:grpSpPr>
                      <wpg:grpSp>
                        <wpg:cNvPr id="120" name="Group 13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5148" cy="2"/>
                            <a:chOff x="7" y="7"/>
                            <a:chExt cx="5148" cy="2"/>
                          </a:xfrm>
                        </wpg:grpSpPr>
                        <wps:wsp>
                          <wps:cNvPr id="121" name="Freeform 13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5148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5148"/>
                                <a:gd name="T2" fmla="+- 0 5155 7"/>
                                <a:gd name="T3" fmla="*/ T2 w 51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148">
                                  <a:moveTo>
                                    <a:pt x="0" y="0"/>
                                  </a:moveTo>
                                  <a:lnTo>
                                    <a:pt x="5148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853A63" id="Group 130" o:spid="_x0000_s1026" style="width:258.15pt;height:.75pt;mso-position-horizontal-relative:char;mso-position-vertical-relative:line" coordsize="516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">
                <v:group id="Group 131" o:spid="_x0000_s1027" style="position:absolute;left:7;top:7;width:5148;height:2" coordorigin="7,7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shape id="Freeform 132" o:spid="_x0000_s1028" style="position:absolute;left:7;top:7;width:5148;height:2;visibility:visible;mso-wrap-style:square;v-text-anchor:top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" path="m,l5148,e" filled="f">
                    <v:path arrowok="t" o:connecttype="custom" o:connectlocs="0,0;5148,0" o:connectangles="0,0"/>
                  </v:shape>
                </v:group>
                <w10:anchorlock/>
              </v:group>
            </w:pict>
          </mc:Fallback>
        </mc:AlternateContent>
      </w:r>
      <w:r w:rsidR="006A2846" w:rsidRPr="001B61E6">
        <w:rPr>
          <w:rFonts w:ascii="Arial" w:hAnsi="Arial" w:cs="Arial"/>
          <w:sz w:val="2"/>
        </w:rPr>
        <w:tab/>
      </w:r>
      <w:r w:rsidRPr="001B61E6">
        <w:rPr>
          <w:rFonts w:ascii="Arial" w:hAnsi="Arial" w:cs="Arial"/>
          <w:noProof/>
          <w:sz w:val="2"/>
        </w:rPr>
        <mc:AlternateContent>
          <mc:Choice Requires="wpg">
            <w:drawing>
              <wp:inline distT="0" distB="0" distL="0" distR="0" wp14:anchorId="78429FB6" wp14:editId="2EF603B4">
                <wp:extent cx="1637030" cy="13970"/>
                <wp:effectExtent l="0" t="0" r="20320" b="5080"/>
                <wp:docPr id="116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7030" cy="13970"/>
                          <a:chOff x="0" y="0"/>
                          <a:chExt cx="2578" cy="22"/>
                        </a:xfrm>
                      </wpg:grpSpPr>
                      <wpg:grpSp>
                        <wpg:cNvPr id="117" name="Group 128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556" cy="2"/>
                            <a:chOff x="11" y="11"/>
                            <a:chExt cx="2556" cy="2"/>
                          </a:xfrm>
                        </wpg:grpSpPr>
                        <wps:wsp>
                          <wps:cNvPr id="118" name="Freeform 129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55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2556"/>
                                <a:gd name="T2" fmla="+- 0 2567 11"/>
                                <a:gd name="T3" fmla="*/ T2 w 25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56">
                                  <a:moveTo>
                                    <a:pt x="0" y="0"/>
                                  </a:moveTo>
                                  <a:lnTo>
                                    <a:pt x="2556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B8D44C" id="Group 127" o:spid="_x0000_s1026" style="width:128.9pt;height:1.1pt;mso-position-horizontal-relative:char;mso-position-vertical-relative:line" coordsize="2578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">
                <v:group id="Group 128" o:spid="_x0000_s1027" style="position:absolute;left:11;top:11;width:2556;height:2" coordorigin="11,11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JT1xAAAANw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ySv8PhMukJsfAAAA//8DAFBLAQItABQABgAIAAAAIQDb4fbL7gAAAIUBAAATAAAAAAAAAAAA&#10;AAAAAAAAAABbQ29udGVudF9UeXBlc10ueG1sUEsBAi0AFAAGAAgAAAAhAFr0LFu/AAAAFQEAAAsA&#10;AAAAAAAAAAAAAAAAHwEAAF9yZWxzLy5yZWxzUEsBAi0AFAAGAAgAAAAhAEH0lPXEAAAA3AAAAA8A&#10;AAAAAAAAAAAAAAAABwIAAGRycy9kb3ducmV2LnhtbFBLBQYAAAAAAwADALcAAAD4AgAAAAA=&#10;">
                  <v:shape id="Freeform 129" o:spid="_x0000_s1028" style="position:absolute;left:11;top:11;width:2556;height:2;visibility:visible;mso-wrap-style:square;v-text-anchor:top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" path="m,l2556,e" filled="f">
                    <v:path arrowok="t" o:connecttype="custom" o:connectlocs="0,0;2556,0" o:connectangles="0,0"/>
                  </v:shape>
                </v:group>
                <w10:anchorlock/>
              </v:group>
            </w:pict>
          </mc:Fallback>
        </mc:AlternateContent>
      </w:r>
    </w:p>
    <w:p w14:paraId="7013002A" w14:textId="77777777" w:rsidR="00AD1D16" w:rsidRPr="001B61E6" w:rsidRDefault="006A2846">
      <w:pPr>
        <w:tabs>
          <w:tab w:val="left" w:pos="7035"/>
        </w:tabs>
        <w:spacing w:before="111"/>
        <w:ind w:left="2182"/>
        <w:rPr>
          <w:rFonts w:ascii="Arial" w:eastAsia="Times New Roman" w:hAnsi="Arial" w:cs="Arial"/>
          <w:sz w:val="21"/>
          <w:szCs w:val="21"/>
        </w:rPr>
      </w:pPr>
      <w:r w:rsidRPr="001B61E6">
        <w:rPr>
          <w:rFonts w:ascii="Arial" w:hAnsi="Arial" w:cs="Arial"/>
          <w:color w:val="1F1F1F"/>
          <w:spacing w:val="-5"/>
          <w:w w:val="95"/>
          <w:sz w:val="21"/>
        </w:rPr>
        <w:t>Your</w:t>
      </w:r>
      <w:r w:rsidRPr="001B61E6">
        <w:rPr>
          <w:rFonts w:ascii="Arial" w:hAnsi="Arial" w:cs="Arial"/>
          <w:color w:val="1F1F1F"/>
          <w:spacing w:val="-12"/>
          <w:w w:val="95"/>
          <w:sz w:val="21"/>
        </w:rPr>
        <w:t xml:space="preserve"> </w:t>
      </w:r>
      <w:r w:rsidRPr="001B61E6">
        <w:rPr>
          <w:rFonts w:ascii="Arial" w:hAnsi="Arial" w:cs="Arial"/>
          <w:color w:val="1F1F1F"/>
          <w:w w:val="95"/>
          <w:sz w:val="21"/>
        </w:rPr>
        <w:t>Signature</w:t>
      </w:r>
      <w:r w:rsidRPr="001B61E6">
        <w:rPr>
          <w:rFonts w:ascii="Arial" w:hAnsi="Arial" w:cs="Arial"/>
          <w:color w:val="1F1F1F"/>
          <w:w w:val="95"/>
          <w:sz w:val="21"/>
        </w:rPr>
        <w:tab/>
      </w:r>
      <w:r w:rsidRPr="001B61E6">
        <w:rPr>
          <w:rFonts w:ascii="Arial" w:hAnsi="Arial" w:cs="Arial"/>
          <w:color w:val="1F1F1F"/>
          <w:position w:val="1"/>
          <w:sz w:val="21"/>
        </w:rPr>
        <w:t>Date</w:t>
      </w:r>
    </w:p>
    <w:p w14:paraId="23FA2D44" w14:textId="77777777" w:rsidR="001C52CF" w:rsidRDefault="00EF6383">
      <w:pPr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F8CA29" wp14:editId="19706276">
                <wp:simplePos x="0" y="0"/>
                <wp:positionH relativeFrom="column">
                  <wp:posOffset>15240</wp:posOffset>
                </wp:positionH>
                <wp:positionV relativeFrom="paragraph">
                  <wp:posOffset>131445</wp:posOffset>
                </wp:positionV>
                <wp:extent cx="6385560" cy="0"/>
                <wp:effectExtent l="0" t="0" r="34290" b="19050"/>
                <wp:wrapNone/>
                <wp:docPr id="255" name="Straight Connector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556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DCB449" id="Straight Connector 25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10.35pt" to="7in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" strokecolor="black [3213]" strokeweight="1.5pt"/>
            </w:pict>
          </mc:Fallback>
        </mc:AlternateContent>
      </w:r>
    </w:p>
    <w:p w14:paraId="4FA753A8" w14:textId="77777777" w:rsidR="001C52CF" w:rsidRDefault="001C52CF">
      <w:pPr>
        <w:rPr>
          <w:rFonts w:ascii="Arial" w:eastAsia="Times New Roman" w:hAnsi="Arial" w:cs="Arial"/>
          <w:sz w:val="21"/>
          <w:szCs w:val="21"/>
        </w:rPr>
      </w:pPr>
    </w:p>
    <w:p w14:paraId="61413895" w14:textId="77777777" w:rsidR="00AD1D16" w:rsidRPr="001B61E6" w:rsidRDefault="0033193C" w:rsidP="00414CAD">
      <w:pPr>
        <w:spacing w:after="240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Parent Teacher Evaluation</w:t>
      </w:r>
      <w:r w:rsidR="001B61E6">
        <w:rPr>
          <w:rFonts w:ascii="Arial" w:eastAsia="Times New Roman" w:hAnsi="Arial" w:cs="Arial"/>
          <w:sz w:val="21"/>
          <w:szCs w:val="21"/>
        </w:rPr>
        <w:t>:</w:t>
      </w:r>
    </w:p>
    <w:p w14:paraId="1E24A331" w14:textId="77777777" w:rsidR="00414CAD" w:rsidRPr="007278FF" w:rsidRDefault="00414CAD" w:rsidP="00D225E8">
      <w:pPr>
        <w:pStyle w:val="ListParagraph"/>
        <w:spacing w:after="240"/>
        <w:rPr>
          <w:rFonts w:ascii="Arial" w:hAnsi="Arial" w:cs="Arial"/>
        </w:rPr>
      </w:pPr>
      <w:r w:rsidRPr="007278FF">
        <w:rPr>
          <w:rFonts w:ascii="Arial" w:hAnsi="Arial" w:cs="Arial"/>
        </w:rPr>
        <w:t>Please circle your responses</w:t>
      </w:r>
      <w:r w:rsidR="003D2312" w:rsidRPr="007278FF">
        <w:rPr>
          <w:rFonts w:ascii="Arial" w:hAnsi="Arial" w:cs="Arial"/>
        </w:rPr>
        <w:t xml:space="preserve"> for # 1-3</w:t>
      </w:r>
      <w:r w:rsidRPr="007278FF">
        <w:rPr>
          <w:rFonts w:ascii="Arial" w:hAnsi="Arial" w:cs="Arial"/>
        </w:rPr>
        <w:t>.</w:t>
      </w:r>
    </w:p>
    <w:p w14:paraId="7E955A53" w14:textId="77777777" w:rsidR="00996F84" w:rsidRPr="007278FF" w:rsidRDefault="005400A7" w:rsidP="00D225E8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 xml:space="preserve">The </w:t>
      </w:r>
      <w:r w:rsidR="00996F84" w:rsidRPr="007278FF">
        <w:rPr>
          <w:rFonts w:ascii="Arial" w:hAnsi="Arial" w:cs="Arial"/>
        </w:rPr>
        <w:t xml:space="preserve"> effort in this course was</w:t>
      </w:r>
      <w:r w:rsidR="00996F84" w:rsidRPr="007278FF">
        <w:rPr>
          <w:rFonts w:ascii="Arial" w:hAnsi="Arial" w:cs="Arial"/>
        </w:rPr>
        <w:tab/>
        <w:t xml:space="preserve">A. all that I could </w:t>
      </w:r>
      <w:r w:rsidRPr="007278FF">
        <w:rPr>
          <w:rFonts w:ascii="Arial" w:hAnsi="Arial" w:cs="Arial"/>
        </w:rPr>
        <w:t>hope</w:t>
      </w:r>
      <w:r w:rsidR="00996F84" w:rsidRPr="007278FF">
        <w:rPr>
          <w:rFonts w:ascii="Arial" w:hAnsi="Arial" w:cs="Arial"/>
        </w:rPr>
        <w:tab/>
        <w:t>B. enough to do a good job</w:t>
      </w:r>
    </w:p>
    <w:p w14:paraId="42B725F4" w14:textId="77777777" w:rsidR="00996F84" w:rsidRPr="007278FF" w:rsidRDefault="00996F84" w:rsidP="00D225E8">
      <w:pPr>
        <w:pStyle w:val="ListParagraph"/>
        <w:spacing w:after="240" w:line="276" w:lineRule="auto"/>
        <w:ind w:left="3600"/>
        <w:rPr>
          <w:rFonts w:ascii="Arial" w:hAnsi="Arial" w:cs="Arial"/>
        </w:rPr>
      </w:pPr>
      <w:r w:rsidRPr="007278FF">
        <w:rPr>
          <w:rFonts w:ascii="Arial" w:hAnsi="Arial" w:cs="Arial"/>
        </w:rPr>
        <w:t>C. just enough to get by</w:t>
      </w:r>
      <w:r w:rsidRPr="007278FF">
        <w:rPr>
          <w:rFonts w:ascii="Arial" w:hAnsi="Arial" w:cs="Arial"/>
        </w:rPr>
        <w:tab/>
        <w:t>D. next to nothing</w:t>
      </w:r>
    </w:p>
    <w:p w14:paraId="0737C89A" w14:textId="77777777" w:rsidR="00996F84" w:rsidRPr="007278FF" w:rsidRDefault="00996F84" w:rsidP="00D225E8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>The quality of</w:t>
      </w:r>
      <w:r w:rsidR="005400A7" w:rsidRPr="007278FF">
        <w:rPr>
          <w:rFonts w:ascii="Arial" w:hAnsi="Arial" w:cs="Arial"/>
        </w:rPr>
        <w:t xml:space="preserve"> the</w:t>
      </w:r>
      <w:r w:rsidRPr="007278FF">
        <w:rPr>
          <w:rFonts w:ascii="Arial" w:hAnsi="Arial" w:cs="Arial"/>
        </w:rPr>
        <w:t xml:space="preserve"> work was</w:t>
      </w:r>
      <w:r w:rsidRPr="007278FF">
        <w:rPr>
          <w:rFonts w:ascii="Arial" w:hAnsi="Arial" w:cs="Arial"/>
        </w:rPr>
        <w:tab/>
        <w:t xml:space="preserve">A. the best I could </w:t>
      </w:r>
      <w:r w:rsidR="005400A7" w:rsidRPr="007278FF">
        <w:rPr>
          <w:rFonts w:ascii="Arial" w:hAnsi="Arial" w:cs="Arial"/>
        </w:rPr>
        <w:t>hope</w:t>
      </w:r>
      <w:r w:rsidRPr="007278FF">
        <w:rPr>
          <w:rFonts w:ascii="Arial" w:hAnsi="Arial" w:cs="Arial"/>
        </w:rPr>
        <w:tab/>
        <w:t>B. pretty good</w:t>
      </w:r>
      <w:r w:rsidRPr="007278FF">
        <w:rPr>
          <w:rFonts w:ascii="Arial" w:hAnsi="Arial" w:cs="Arial"/>
        </w:rPr>
        <w:tab/>
      </w:r>
    </w:p>
    <w:p w14:paraId="02176FF3" w14:textId="77777777" w:rsidR="00996F84" w:rsidRPr="007278FF" w:rsidRDefault="00996F84" w:rsidP="00D225E8">
      <w:pPr>
        <w:pStyle w:val="ListParagraph"/>
        <w:spacing w:after="240" w:line="276" w:lineRule="auto"/>
        <w:ind w:left="3600"/>
        <w:rPr>
          <w:rFonts w:ascii="Arial" w:hAnsi="Arial" w:cs="Arial"/>
        </w:rPr>
      </w:pPr>
      <w:r w:rsidRPr="007278FF">
        <w:rPr>
          <w:rFonts w:ascii="Arial" w:hAnsi="Arial" w:cs="Arial"/>
        </w:rPr>
        <w:t>C. just ok</w:t>
      </w:r>
      <w:r w:rsidRPr="007278FF">
        <w:rPr>
          <w:rFonts w:ascii="Arial" w:hAnsi="Arial" w:cs="Arial"/>
        </w:rPr>
        <w:tab/>
      </w:r>
      <w:r w:rsidR="00EF6383">
        <w:rPr>
          <w:rFonts w:ascii="Arial" w:hAnsi="Arial" w:cs="Arial"/>
        </w:rPr>
        <w:tab/>
      </w:r>
      <w:r w:rsidR="00EF6383">
        <w:rPr>
          <w:rFonts w:ascii="Arial" w:hAnsi="Arial" w:cs="Arial"/>
        </w:rPr>
        <w:tab/>
      </w:r>
      <w:r w:rsidRPr="007278FF">
        <w:rPr>
          <w:rFonts w:ascii="Arial" w:hAnsi="Arial" w:cs="Arial"/>
        </w:rPr>
        <w:t>D. not good at all</w:t>
      </w:r>
    </w:p>
    <w:p w14:paraId="582E7300" w14:textId="77777777" w:rsidR="00996F84" w:rsidRPr="007278FF" w:rsidRDefault="00996F84" w:rsidP="00D225E8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>The quantity of</w:t>
      </w:r>
      <w:r w:rsidR="005400A7" w:rsidRPr="007278FF">
        <w:rPr>
          <w:rFonts w:ascii="Arial" w:hAnsi="Arial" w:cs="Arial"/>
        </w:rPr>
        <w:t xml:space="preserve"> the</w:t>
      </w:r>
      <w:r w:rsidRPr="007278FF">
        <w:rPr>
          <w:rFonts w:ascii="Arial" w:hAnsi="Arial" w:cs="Arial"/>
        </w:rPr>
        <w:t xml:space="preserve"> work was</w:t>
      </w:r>
      <w:r w:rsidRPr="007278FF">
        <w:rPr>
          <w:rFonts w:ascii="Arial" w:hAnsi="Arial" w:cs="Arial"/>
        </w:rPr>
        <w:tab/>
        <w:t xml:space="preserve">A. </w:t>
      </w:r>
      <w:r w:rsidR="005400A7" w:rsidRPr="007278FF">
        <w:rPr>
          <w:rFonts w:ascii="Arial" w:hAnsi="Arial" w:cs="Arial"/>
        </w:rPr>
        <w:t xml:space="preserve">above what was required </w:t>
      </w:r>
      <w:r w:rsidRPr="007278FF">
        <w:rPr>
          <w:rFonts w:ascii="Arial" w:hAnsi="Arial" w:cs="Arial"/>
        </w:rPr>
        <w:tab/>
        <w:t>B. pretty good</w:t>
      </w:r>
      <w:r w:rsidRPr="007278FF">
        <w:rPr>
          <w:rFonts w:ascii="Arial" w:hAnsi="Arial" w:cs="Arial"/>
        </w:rPr>
        <w:tab/>
      </w:r>
    </w:p>
    <w:p w14:paraId="08FEA9E9" w14:textId="77777777" w:rsidR="00996F84" w:rsidRPr="007278FF" w:rsidRDefault="00996F84" w:rsidP="00D225E8">
      <w:pPr>
        <w:pStyle w:val="ListParagraph"/>
        <w:spacing w:after="240" w:line="276" w:lineRule="auto"/>
        <w:ind w:left="3600"/>
        <w:rPr>
          <w:rFonts w:ascii="Arial" w:hAnsi="Arial" w:cs="Arial"/>
        </w:rPr>
      </w:pPr>
      <w:r w:rsidRPr="007278FF">
        <w:rPr>
          <w:rFonts w:ascii="Arial" w:hAnsi="Arial" w:cs="Arial"/>
        </w:rPr>
        <w:t>C. just ok</w:t>
      </w:r>
      <w:r w:rsidRPr="007278FF">
        <w:rPr>
          <w:rFonts w:ascii="Arial" w:hAnsi="Arial" w:cs="Arial"/>
        </w:rPr>
        <w:tab/>
      </w:r>
      <w:r w:rsidR="00D225E8">
        <w:rPr>
          <w:rFonts w:ascii="Arial" w:hAnsi="Arial" w:cs="Arial"/>
        </w:rPr>
        <w:tab/>
      </w:r>
      <w:r w:rsidR="00D225E8">
        <w:rPr>
          <w:rFonts w:ascii="Arial" w:hAnsi="Arial" w:cs="Arial"/>
        </w:rPr>
        <w:tab/>
      </w:r>
      <w:r w:rsidRPr="007278FF">
        <w:rPr>
          <w:rFonts w:ascii="Arial" w:hAnsi="Arial" w:cs="Arial"/>
        </w:rPr>
        <w:t>D. not good at all</w:t>
      </w:r>
    </w:p>
    <w:p w14:paraId="2CC91122" w14:textId="77777777" w:rsidR="001C52CF" w:rsidRPr="007278FF" w:rsidRDefault="001C52CF" w:rsidP="0093742B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>What grade would you give the student for this course?___________</w:t>
      </w:r>
    </w:p>
    <w:p w14:paraId="38A315C0" w14:textId="77777777" w:rsidR="002330C9" w:rsidRPr="007278FF" w:rsidRDefault="002330C9" w:rsidP="0093742B">
      <w:pPr>
        <w:rPr>
          <w:rFonts w:ascii="Arial" w:hAnsi="Arial" w:cs="Arial"/>
        </w:rPr>
      </w:pPr>
    </w:p>
    <w:p w14:paraId="63863CC4" w14:textId="77777777" w:rsidR="002330C9" w:rsidRPr="007278FF" w:rsidRDefault="002330C9" w:rsidP="0093742B">
      <w:pPr>
        <w:rPr>
          <w:rFonts w:ascii="Arial" w:hAnsi="Arial" w:cs="Arial"/>
        </w:rPr>
      </w:pPr>
    </w:p>
    <w:p w14:paraId="2FD61920" w14:textId="77777777" w:rsidR="001C52CF" w:rsidRPr="007278FF" w:rsidRDefault="001C52CF" w:rsidP="007278FF">
      <w:pPr>
        <w:rPr>
          <w:rFonts w:ascii="Arial" w:hAnsi="Arial" w:cs="Arial"/>
        </w:rPr>
      </w:pPr>
    </w:p>
    <w:p w14:paraId="438EA602" w14:textId="77777777" w:rsidR="001C52CF" w:rsidRPr="002330C9" w:rsidRDefault="001C52CF" w:rsidP="002330C9">
      <w:pPr>
        <w:spacing w:before="9"/>
        <w:rPr>
          <w:rFonts w:ascii="Arial" w:eastAsia="Times New Roman" w:hAnsi="Arial" w:cs="Arial"/>
          <w:sz w:val="12"/>
          <w:szCs w:val="12"/>
        </w:rPr>
      </w:pPr>
    </w:p>
    <w:p w14:paraId="52837C35" w14:textId="77777777" w:rsidR="001C52CF" w:rsidRPr="001C52CF" w:rsidRDefault="001C52CF" w:rsidP="001C52CF">
      <w:pPr>
        <w:pStyle w:val="ListParagraph"/>
        <w:numPr>
          <w:ilvl w:val="0"/>
          <w:numId w:val="9"/>
        </w:numPr>
        <w:tabs>
          <w:tab w:val="left" w:pos="5879"/>
        </w:tabs>
        <w:spacing w:line="32" w:lineRule="exact"/>
        <w:rPr>
          <w:rFonts w:ascii="Arial" w:eastAsia="Times New Roman" w:hAnsi="Arial" w:cs="Arial"/>
          <w:sz w:val="2"/>
          <w:szCs w:val="2"/>
        </w:rPr>
      </w:pPr>
      <w:r w:rsidRPr="001B61E6">
        <w:rPr>
          <w:noProof/>
        </w:rPr>
        <mc:AlternateContent>
          <mc:Choice Requires="wpg">
            <w:drawing>
              <wp:inline distT="0" distB="0" distL="0" distR="0" wp14:anchorId="077DFAFF" wp14:editId="0712CFF9">
                <wp:extent cx="3278505" cy="9525"/>
                <wp:effectExtent l="0" t="0" r="17145" b="9525"/>
                <wp:docPr id="1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8505" cy="9525"/>
                          <a:chOff x="0" y="0"/>
                          <a:chExt cx="5163" cy="15"/>
                        </a:xfrm>
                      </wpg:grpSpPr>
                      <wpg:grpSp>
                        <wpg:cNvPr id="13" name="Group 13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5148" cy="2"/>
                            <a:chOff x="7" y="7"/>
                            <a:chExt cx="5148" cy="2"/>
                          </a:xfrm>
                        </wpg:grpSpPr>
                        <wps:wsp>
                          <wps:cNvPr id="251" name="Freeform 13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5148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5148"/>
                                <a:gd name="T2" fmla="+- 0 5155 7"/>
                                <a:gd name="T3" fmla="*/ T2 w 51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148">
                                  <a:moveTo>
                                    <a:pt x="0" y="0"/>
                                  </a:moveTo>
                                  <a:lnTo>
                                    <a:pt x="5148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86DCF5" id="Group 130" o:spid="_x0000_s1026" style="width:258.15pt;height:.75pt;mso-position-horizontal-relative:char;mso-position-vertical-relative:line" coordsize="516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">
                <v:group id="Group 131" o:spid="_x0000_s1027" style="position:absolute;left:7;top:7;width:5148;height:2" coordorigin="7,7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32" o:spid="_x0000_s1028" style="position:absolute;left:7;top:7;width:5148;height:2;visibility:visible;mso-wrap-style:square;v-text-anchor:top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" path="m,l5148,e" filled="f">
                    <v:path arrowok="t" o:connecttype="custom" o:connectlocs="0,0;5148,0" o:connectangles="0,0"/>
                  </v:shape>
                </v:group>
                <w10:anchorlock/>
              </v:group>
            </w:pict>
          </mc:Fallback>
        </mc:AlternateContent>
      </w:r>
      <w:r w:rsidRPr="001C52CF">
        <w:rPr>
          <w:rFonts w:ascii="Arial" w:hAnsi="Arial" w:cs="Arial"/>
          <w:sz w:val="2"/>
        </w:rPr>
        <w:tab/>
      </w:r>
      <w:r w:rsidRPr="001B61E6">
        <w:rPr>
          <w:noProof/>
        </w:rPr>
        <mc:AlternateContent>
          <mc:Choice Requires="wpg">
            <w:drawing>
              <wp:inline distT="0" distB="0" distL="0" distR="0" wp14:anchorId="77C133EF" wp14:editId="49F245AB">
                <wp:extent cx="1637030" cy="13970"/>
                <wp:effectExtent l="0" t="0" r="20320" b="5080"/>
                <wp:docPr id="252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7030" cy="13970"/>
                          <a:chOff x="0" y="0"/>
                          <a:chExt cx="2578" cy="22"/>
                        </a:xfrm>
                      </wpg:grpSpPr>
                      <wpg:grpSp>
                        <wpg:cNvPr id="253" name="Group 128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556" cy="2"/>
                            <a:chOff x="11" y="11"/>
                            <a:chExt cx="2556" cy="2"/>
                          </a:xfrm>
                        </wpg:grpSpPr>
                        <wps:wsp>
                          <wps:cNvPr id="254" name="Freeform 129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55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2556"/>
                                <a:gd name="T2" fmla="+- 0 2567 11"/>
                                <a:gd name="T3" fmla="*/ T2 w 25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56">
                                  <a:moveTo>
                                    <a:pt x="0" y="0"/>
                                  </a:moveTo>
                                  <a:lnTo>
                                    <a:pt x="2556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727DD5" id="Group 127" o:spid="_x0000_s1026" style="width:128.9pt;height:1.1pt;mso-position-horizontal-relative:char;mso-position-vertical-relative:line" coordsize="2578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">
                <v:group id="Group 128" o:spid="_x0000_s1027" style="position:absolute;left:11;top:11;width:2556;height:2" coordorigin="11,11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Freeform 129" o:spid="_x0000_s1028" style="position:absolute;left:11;top:11;width:2556;height:2;visibility:visible;mso-wrap-style:square;v-text-anchor:top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" path="m,l2556,e" filled="f">
                    <v:path arrowok="t" o:connecttype="custom" o:connectlocs="0,0;2556,0" o:connectangles="0,0"/>
                  </v:shape>
                </v:group>
                <w10:anchorlock/>
              </v:group>
            </w:pict>
          </mc:Fallback>
        </mc:AlternateContent>
      </w:r>
    </w:p>
    <w:p w14:paraId="1940E329" w14:textId="77777777" w:rsidR="00996F84" w:rsidRDefault="001C52CF" w:rsidP="003D2312">
      <w:pPr>
        <w:pStyle w:val="ListParagraph"/>
        <w:tabs>
          <w:tab w:val="left" w:pos="3420"/>
          <w:tab w:val="left" w:pos="7110"/>
        </w:tabs>
        <w:spacing w:before="111"/>
        <w:ind w:left="2340"/>
        <w:rPr>
          <w:rFonts w:ascii="Arial" w:eastAsia="Times New Roman" w:hAnsi="Arial" w:cs="Arial"/>
          <w:sz w:val="21"/>
          <w:szCs w:val="21"/>
        </w:rPr>
      </w:pPr>
      <w:r w:rsidRPr="001C52CF">
        <w:rPr>
          <w:rFonts w:ascii="Arial" w:hAnsi="Arial" w:cs="Arial"/>
          <w:color w:val="1F1F1F"/>
          <w:spacing w:val="-5"/>
          <w:w w:val="95"/>
          <w:sz w:val="21"/>
        </w:rPr>
        <w:t>Your</w:t>
      </w:r>
      <w:r w:rsidRPr="001C52CF">
        <w:rPr>
          <w:rFonts w:ascii="Arial" w:hAnsi="Arial" w:cs="Arial"/>
          <w:color w:val="1F1F1F"/>
          <w:spacing w:val="-12"/>
          <w:w w:val="95"/>
          <w:sz w:val="21"/>
        </w:rPr>
        <w:t xml:space="preserve"> </w:t>
      </w:r>
      <w:r w:rsidRPr="001C52CF">
        <w:rPr>
          <w:rFonts w:ascii="Arial" w:hAnsi="Arial" w:cs="Arial"/>
          <w:color w:val="1F1F1F"/>
          <w:w w:val="95"/>
          <w:sz w:val="21"/>
        </w:rPr>
        <w:t>Signature</w:t>
      </w:r>
      <w:r w:rsidR="00511971">
        <w:rPr>
          <w:rFonts w:ascii="Arial" w:hAnsi="Arial" w:cs="Arial"/>
          <w:color w:val="1F1F1F"/>
          <w:w w:val="95"/>
          <w:sz w:val="21"/>
        </w:rPr>
        <w:tab/>
      </w:r>
      <w:r w:rsidR="003D2312">
        <w:rPr>
          <w:rFonts w:ascii="Arial" w:hAnsi="Arial" w:cs="Arial"/>
          <w:color w:val="1F1F1F"/>
          <w:w w:val="95"/>
          <w:sz w:val="21"/>
        </w:rPr>
        <w:t>D</w:t>
      </w:r>
      <w:r w:rsidRPr="001C52CF">
        <w:rPr>
          <w:rFonts w:ascii="Arial" w:hAnsi="Arial" w:cs="Arial"/>
          <w:color w:val="1F1F1F"/>
          <w:position w:val="1"/>
          <w:sz w:val="21"/>
        </w:rPr>
        <w:t>ate</w:t>
      </w:r>
    </w:p>
    <w:sectPr w:rsidR="00996F84" w:rsidSect="00124B0D">
      <w:headerReference w:type="default" r:id="rId18"/>
      <w:pgSz w:w="12240" w:h="15840"/>
      <w:pgMar w:top="1008" w:right="1008" w:bottom="1008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F11EE" w14:textId="77777777" w:rsidR="007254D2" w:rsidRDefault="007254D2" w:rsidP="00124B0D">
      <w:r>
        <w:separator/>
      </w:r>
    </w:p>
  </w:endnote>
  <w:endnote w:type="continuationSeparator" w:id="0">
    <w:p w14:paraId="03E63FDF" w14:textId="77777777" w:rsidR="007254D2" w:rsidRDefault="007254D2" w:rsidP="00124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7960C" w14:textId="77777777" w:rsidR="007254D2" w:rsidRDefault="007254D2" w:rsidP="00124B0D">
      <w:r>
        <w:separator/>
      </w:r>
    </w:p>
  </w:footnote>
  <w:footnote w:type="continuationSeparator" w:id="0">
    <w:p w14:paraId="32F77DFE" w14:textId="77777777" w:rsidR="007254D2" w:rsidRDefault="007254D2" w:rsidP="00124B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D1385" w14:textId="77777777" w:rsidR="007254D2" w:rsidRDefault="007254D2">
    <w:pPr>
      <w:pStyle w:val="Header"/>
    </w:pPr>
    <w:r>
      <w:t>Twindly Bridge Charter School</w:t>
    </w:r>
    <w:r>
      <w:tab/>
    </w:r>
    <w:r>
      <w:tab/>
    </w:r>
    <w:r w:rsidRPr="005E6B86">
      <w:t>Grades 6-12  Course Credit  Portfolio</w:t>
    </w:r>
  </w:p>
  <w:p w14:paraId="5972CF00" w14:textId="77777777" w:rsidR="007254D2" w:rsidRPr="00CF130D" w:rsidRDefault="007254D2">
    <w:pPr>
      <w:pStyle w:val="Header"/>
      <w:rPr>
        <w:sz w:val="12"/>
        <w:szCs w:val="12"/>
      </w:rPr>
    </w:pPr>
  </w:p>
  <w:p w14:paraId="247C0C3E" w14:textId="77777777" w:rsidR="007254D2" w:rsidRPr="0082784E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>
      <w:rPr>
        <w:rFonts w:ascii="Arial" w:hAnsi="Arial" w:cs="Arial"/>
        <w:color w:val="313131"/>
        <w:spacing w:val="-5"/>
        <w:w w:val="105"/>
        <w:sz w:val="28"/>
        <w:szCs w:val="28"/>
      </w:rPr>
      <w:t>Course Learning Objective and Assessment S</w:t>
    </w:r>
    <w:r w:rsidRPr="00711940">
      <w:rPr>
        <w:rFonts w:ascii="Arial" w:hAnsi="Arial" w:cs="Arial"/>
        <w:color w:val="313131"/>
        <w:spacing w:val="-5"/>
        <w:w w:val="105"/>
        <w:sz w:val="28"/>
        <w:szCs w:val="28"/>
      </w:rPr>
      <w:t>hee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B0D8E" w14:textId="77777777" w:rsidR="007254D2" w:rsidRPr="007F5790" w:rsidRDefault="007254D2" w:rsidP="00EA5A54">
    <w:pPr>
      <w:pStyle w:val="Header"/>
      <w:jc w:val="center"/>
      <w:rPr>
        <w:rFonts w:ascii="Arial" w:hAnsi="Arial" w:cs="Arial"/>
        <w:sz w:val="44"/>
        <w:szCs w:val="44"/>
      </w:rPr>
    </w:pPr>
    <w:r w:rsidRPr="007F5790">
      <w:rPr>
        <w:rFonts w:ascii="Arial" w:hAnsi="Arial" w:cs="Arial"/>
        <w:sz w:val="44"/>
        <w:szCs w:val="44"/>
      </w:rPr>
      <w:t>Twindly Bridge Charter School</w:t>
    </w:r>
  </w:p>
  <w:p w14:paraId="0573F22E" w14:textId="77777777" w:rsidR="007254D2" w:rsidRPr="007F5790" w:rsidRDefault="007254D2" w:rsidP="00EA5A54">
    <w:pPr>
      <w:pStyle w:val="Header"/>
      <w:jc w:val="center"/>
      <w:rPr>
        <w:rFonts w:ascii="Arial" w:hAnsi="Arial" w:cs="Arial"/>
        <w:sz w:val="24"/>
        <w:szCs w:val="24"/>
      </w:rPr>
    </w:pPr>
    <w:r w:rsidRPr="007F5790">
      <w:rPr>
        <w:rFonts w:ascii="Arial" w:hAnsi="Arial" w:cs="Arial"/>
        <w:sz w:val="24"/>
        <w:szCs w:val="24"/>
      </w:rPr>
      <w:t>Matanuska-Susitna Borough School District</w:t>
    </w:r>
  </w:p>
  <w:p w14:paraId="4C1E9046" w14:textId="77777777" w:rsidR="007254D2" w:rsidRPr="007F5790" w:rsidRDefault="007254D2" w:rsidP="00EA5A54">
    <w:pPr>
      <w:pStyle w:val="Header"/>
      <w:jc w:val="center"/>
      <w:rPr>
        <w:rFonts w:ascii="Arial" w:hAnsi="Arial" w:cs="Arial"/>
        <w:sz w:val="24"/>
        <w:szCs w:val="24"/>
      </w:rPr>
    </w:pPr>
    <w:r w:rsidRPr="007F5790">
      <w:rPr>
        <w:rFonts w:ascii="Arial" w:hAnsi="Arial" w:cs="Arial"/>
        <w:sz w:val="24"/>
        <w:szCs w:val="24"/>
      </w:rPr>
      <w:t>141 E. Seldon Road</w:t>
    </w:r>
  </w:p>
  <w:p w14:paraId="4B91A4CC" w14:textId="77777777" w:rsidR="007254D2" w:rsidRPr="007F5790" w:rsidRDefault="007254D2" w:rsidP="00EA5A54">
    <w:pPr>
      <w:pStyle w:val="Header"/>
      <w:jc w:val="center"/>
      <w:rPr>
        <w:rFonts w:ascii="Arial" w:hAnsi="Arial" w:cs="Arial"/>
        <w:sz w:val="24"/>
        <w:szCs w:val="24"/>
      </w:rPr>
    </w:pPr>
    <w:r w:rsidRPr="007F5790">
      <w:rPr>
        <w:rFonts w:ascii="Arial" w:hAnsi="Arial" w:cs="Arial"/>
        <w:sz w:val="24"/>
        <w:szCs w:val="24"/>
      </w:rPr>
      <w:t>Wasilla, Alaska  99654</w:t>
    </w:r>
  </w:p>
  <w:p w14:paraId="2D6BF802" w14:textId="77777777" w:rsidR="007254D2" w:rsidRPr="007F5790" w:rsidRDefault="007254D2" w:rsidP="00EA5A54">
    <w:pPr>
      <w:pStyle w:val="Header"/>
      <w:jc w:val="center"/>
      <w:rPr>
        <w:rFonts w:ascii="Arial" w:hAnsi="Arial" w:cs="Arial"/>
        <w:sz w:val="20"/>
        <w:szCs w:val="20"/>
      </w:rPr>
    </w:pPr>
    <w:r w:rsidRPr="007F5790">
      <w:rPr>
        <w:rFonts w:ascii="Arial" w:hAnsi="Arial" w:cs="Arial"/>
        <w:sz w:val="20"/>
        <w:szCs w:val="20"/>
      </w:rPr>
      <w:t>Phone:  907-376-6680</w:t>
    </w:r>
    <w:r w:rsidRPr="007F5790">
      <w:rPr>
        <w:rFonts w:ascii="Arial" w:hAnsi="Arial" w:cs="Arial"/>
        <w:sz w:val="20"/>
        <w:szCs w:val="20"/>
      </w:rPr>
      <w:tab/>
      <w:t>Fax:  907-376-6683</w:t>
    </w:r>
  </w:p>
  <w:p w14:paraId="22162CA9" w14:textId="77777777" w:rsidR="007254D2" w:rsidRPr="00EA5A54" w:rsidRDefault="007254D2" w:rsidP="00EA5A54">
    <w:pPr>
      <w:pStyle w:val="Header"/>
      <w:jc w:val="center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EDDDB" w14:textId="77777777" w:rsidR="007254D2" w:rsidRPr="00DC15EF" w:rsidRDefault="007254D2">
    <w:pPr>
      <w:pStyle w:val="Header"/>
      <w:rPr>
        <w:rFonts w:ascii="Arial" w:hAnsi="Arial" w:cs="Arial"/>
      </w:rPr>
    </w:pPr>
    <w:r w:rsidRPr="00DC15EF">
      <w:rPr>
        <w:rFonts w:ascii="Arial" w:hAnsi="Arial" w:cs="Arial"/>
      </w:rPr>
      <w:t>Twindly Bridge Charter School</w:t>
    </w:r>
    <w:r w:rsidRPr="00DC15EF">
      <w:rPr>
        <w:rFonts w:ascii="Arial" w:hAnsi="Arial" w:cs="Arial"/>
      </w:rPr>
      <w:tab/>
    </w:r>
    <w:r w:rsidRPr="00DC15EF">
      <w:rPr>
        <w:rFonts w:ascii="Arial" w:hAnsi="Arial" w:cs="Arial"/>
      </w:rPr>
      <w:tab/>
      <w:t>Grades 6-12  Course Portfolio</w:t>
    </w:r>
  </w:p>
  <w:p w14:paraId="2AC1DBF9" w14:textId="77777777" w:rsidR="007254D2" w:rsidRPr="00DC15EF" w:rsidRDefault="007254D2">
    <w:pPr>
      <w:pStyle w:val="Header"/>
      <w:rPr>
        <w:rFonts w:ascii="Arial" w:hAnsi="Arial" w:cs="Arial"/>
        <w:sz w:val="12"/>
        <w:szCs w:val="12"/>
      </w:rPr>
    </w:pPr>
  </w:p>
  <w:p w14:paraId="6A20A8E2" w14:textId="77777777" w:rsidR="007254D2" w:rsidRPr="00DC15EF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 w:rsidRPr="00DC15EF">
      <w:rPr>
        <w:rFonts w:ascii="Arial" w:hAnsi="Arial" w:cs="Arial"/>
        <w:color w:val="313131"/>
        <w:spacing w:val="-5"/>
        <w:w w:val="105"/>
        <w:sz w:val="28"/>
        <w:szCs w:val="28"/>
      </w:rPr>
      <w:t>Course Learning Objective and Assessment Shee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A8F7E" w14:textId="77777777" w:rsidR="007254D2" w:rsidRPr="00DC15EF" w:rsidRDefault="007254D2">
    <w:pPr>
      <w:pStyle w:val="Header"/>
      <w:rPr>
        <w:rFonts w:ascii="Arial" w:hAnsi="Arial" w:cs="Arial"/>
      </w:rPr>
    </w:pPr>
    <w:r w:rsidRPr="00DC15EF">
      <w:rPr>
        <w:rFonts w:ascii="Arial" w:hAnsi="Arial" w:cs="Arial"/>
      </w:rPr>
      <w:t>Twindly Bridge Charter School</w:t>
    </w:r>
    <w:r w:rsidRPr="00DC15EF">
      <w:rPr>
        <w:rFonts w:ascii="Arial" w:hAnsi="Arial" w:cs="Arial"/>
      </w:rPr>
      <w:tab/>
    </w:r>
    <w:r w:rsidRPr="00DC15EF">
      <w:rPr>
        <w:rFonts w:ascii="Arial" w:hAnsi="Arial" w:cs="Arial"/>
      </w:rPr>
      <w:tab/>
    </w:r>
    <w:r>
      <w:rPr>
        <w:rFonts w:ascii="Arial" w:hAnsi="Arial" w:cs="Arial"/>
      </w:rPr>
      <w:t>Grades 6-12  Course</w:t>
    </w:r>
    <w:r w:rsidRPr="00DC15EF">
      <w:rPr>
        <w:rFonts w:ascii="Arial" w:hAnsi="Arial" w:cs="Arial"/>
      </w:rPr>
      <w:t xml:space="preserve"> Portfolio</w:t>
    </w:r>
  </w:p>
  <w:p w14:paraId="70EF9DAE" w14:textId="77777777" w:rsidR="007254D2" w:rsidRPr="00DC15EF" w:rsidRDefault="007254D2">
    <w:pPr>
      <w:pStyle w:val="Header"/>
      <w:rPr>
        <w:rFonts w:ascii="Arial" w:hAnsi="Arial" w:cs="Arial"/>
        <w:sz w:val="12"/>
        <w:szCs w:val="12"/>
      </w:rPr>
    </w:pPr>
  </w:p>
  <w:p w14:paraId="338102F0" w14:textId="77777777" w:rsidR="007254D2" w:rsidRPr="00DC15EF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 w:rsidRPr="00DC15EF">
      <w:rPr>
        <w:rFonts w:ascii="Arial" w:hAnsi="Arial" w:cs="Arial"/>
        <w:color w:val="313131"/>
        <w:spacing w:val="-5"/>
        <w:w w:val="105"/>
        <w:sz w:val="28"/>
        <w:szCs w:val="28"/>
      </w:rPr>
      <w:t>Learning 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25B25" w14:textId="77777777" w:rsidR="007254D2" w:rsidRPr="00DC15EF" w:rsidRDefault="007254D2">
    <w:pPr>
      <w:pStyle w:val="Header"/>
      <w:rPr>
        <w:rFonts w:ascii="Arial" w:hAnsi="Arial" w:cs="Arial"/>
      </w:rPr>
    </w:pPr>
    <w:r w:rsidRPr="00DC15EF">
      <w:rPr>
        <w:rFonts w:ascii="Arial" w:hAnsi="Arial" w:cs="Arial"/>
      </w:rPr>
      <w:t>Twindly Bridge Charter School</w:t>
    </w:r>
    <w:r w:rsidRPr="00DC15EF">
      <w:rPr>
        <w:rFonts w:ascii="Arial" w:hAnsi="Arial" w:cs="Arial"/>
      </w:rPr>
      <w:tab/>
    </w:r>
    <w:r w:rsidRPr="00DC15EF">
      <w:rPr>
        <w:rFonts w:ascii="Arial" w:hAnsi="Arial" w:cs="Arial"/>
      </w:rPr>
      <w:tab/>
      <w:t>Grades 6-12  Course Portfolio</w:t>
    </w:r>
  </w:p>
  <w:p w14:paraId="262F7EC6" w14:textId="77777777" w:rsidR="007254D2" w:rsidRPr="00DC15EF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 w:rsidRPr="00DC15EF">
      <w:rPr>
        <w:rFonts w:ascii="Arial" w:hAnsi="Arial" w:cs="Arial"/>
        <w:color w:val="313131"/>
        <w:spacing w:val="-5"/>
        <w:w w:val="105"/>
        <w:sz w:val="28"/>
        <w:szCs w:val="28"/>
      </w:rPr>
      <w:t>Evaluation</w:t>
    </w:r>
    <w:r>
      <w:rPr>
        <w:rFonts w:ascii="Arial" w:hAnsi="Arial" w:cs="Arial"/>
        <w:color w:val="313131"/>
        <w:spacing w:val="-5"/>
        <w:w w:val="105"/>
        <w:sz w:val="28"/>
        <w:szCs w:val="28"/>
      </w:rPr>
      <w:t xml:space="preserve">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4698"/>
    <w:multiLevelType w:val="hybridMultilevel"/>
    <w:tmpl w:val="E632A830"/>
    <w:lvl w:ilvl="0" w:tplc="CD303A6A">
      <w:start w:val="1"/>
      <w:numFmt w:val="decimal"/>
      <w:lvlText w:val="%1."/>
      <w:lvlJc w:val="left"/>
      <w:pPr>
        <w:ind w:left="612" w:hanging="332"/>
      </w:pPr>
      <w:rPr>
        <w:rFonts w:ascii="Times New Roman" w:eastAsia="Times New Roman" w:hAnsi="Times New Roman" w:hint="default"/>
        <w:w w:val="114"/>
      </w:rPr>
    </w:lvl>
    <w:lvl w:ilvl="1" w:tplc="578042F2">
      <w:start w:val="1"/>
      <w:numFmt w:val="bullet"/>
      <w:lvlText w:val="•"/>
      <w:lvlJc w:val="left"/>
      <w:pPr>
        <w:ind w:left="1900" w:hanging="332"/>
      </w:pPr>
      <w:rPr>
        <w:rFonts w:hint="default"/>
      </w:rPr>
    </w:lvl>
    <w:lvl w:ilvl="2" w:tplc="AFC22D38">
      <w:start w:val="1"/>
      <w:numFmt w:val="bullet"/>
      <w:lvlText w:val="•"/>
      <w:lvlJc w:val="left"/>
      <w:pPr>
        <w:ind w:left="1940" w:hanging="332"/>
      </w:pPr>
      <w:rPr>
        <w:rFonts w:hint="default"/>
      </w:rPr>
    </w:lvl>
    <w:lvl w:ilvl="3" w:tplc="4712E9C4">
      <w:start w:val="1"/>
      <w:numFmt w:val="bullet"/>
      <w:lvlText w:val="•"/>
      <w:lvlJc w:val="left"/>
      <w:pPr>
        <w:ind w:left="2925" w:hanging="332"/>
      </w:pPr>
      <w:rPr>
        <w:rFonts w:hint="default"/>
      </w:rPr>
    </w:lvl>
    <w:lvl w:ilvl="4" w:tplc="8E061E5E">
      <w:start w:val="1"/>
      <w:numFmt w:val="bullet"/>
      <w:lvlText w:val="•"/>
      <w:lvlJc w:val="left"/>
      <w:pPr>
        <w:ind w:left="3910" w:hanging="332"/>
      </w:pPr>
      <w:rPr>
        <w:rFonts w:hint="default"/>
      </w:rPr>
    </w:lvl>
    <w:lvl w:ilvl="5" w:tplc="78828D62">
      <w:start w:val="1"/>
      <w:numFmt w:val="bullet"/>
      <w:lvlText w:val="•"/>
      <w:lvlJc w:val="left"/>
      <w:pPr>
        <w:ind w:left="4895" w:hanging="332"/>
      </w:pPr>
      <w:rPr>
        <w:rFonts w:hint="default"/>
      </w:rPr>
    </w:lvl>
    <w:lvl w:ilvl="6" w:tplc="5E74FA58">
      <w:start w:val="1"/>
      <w:numFmt w:val="bullet"/>
      <w:lvlText w:val="•"/>
      <w:lvlJc w:val="left"/>
      <w:pPr>
        <w:ind w:left="5880" w:hanging="332"/>
      </w:pPr>
      <w:rPr>
        <w:rFonts w:hint="default"/>
      </w:rPr>
    </w:lvl>
    <w:lvl w:ilvl="7" w:tplc="AC363684">
      <w:start w:val="1"/>
      <w:numFmt w:val="bullet"/>
      <w:lvlText w:val="•"/>
      <w:lvlJc w:val="left"/>
      <w:pPr>
        <w:ind w:left="6865" w:hanging="332"/>
      </w:pPr>
      <w:rPr>
        <w:rFonts w:hint="default"/>
      </w:rPr>
    </w:lvl>
    <w:lvl w:ilvl="8" w:tplc="CD80408A">
      <w:start w:val="1"/>
      <w:numFmt w:val="bullet"/>
      <w:lvlText w:val="•"/>
      <w:lvlJc w:val="left"/>
      <w:pPr>
        <w:ind w:left="7850" w:hanging="332"/>
      </w:pPr>
      <w:rPr>
        <w:rFonts w:hint="default"/>
      </w:rPr>
    </w:lvl>
  </w:abstractNum>
  <w:abstractNum w:abstractNumId="1" w15:restartNumberingAfterBreak="0">
    <w:nsid w:val="0C194C22"/>
    <w:multiLevelType w:val="hybridMultilevel"/>
    <w:tmpl w:val="13AE4790"/>
    <w:lvl w:ilvl="0" w:tplc="B7EC6704">
      <w:start w:val="3"/>
      <w:numFmt w:val="decimal"/>
      <w:lvlText w:val="%1."/>
      <w:lvlJc w:val="left"/>
      <w:pPr>
        <w:ind w:left="115" w:hanging="340"/>
      </w:pPr>
      <w:rPr>
        <w:rFonts w:ascii="Times New Roman" w:eastAsia="Times New Roman" w:hAnsi="Times New Roman" w:hint="default"/>
        <w:color w:val="2D2D2D"/>
        <w:w w:val="109"/>
        <w:sz w:val="22"/>
        <w:szCs w:val="22"/>
      </w:rPr>
    </w:lvl>
    <w:lvl w:ilvl="1" w:tplc="80329CC0">
      <w:start w:val="1"/>
      <w:numFmt w:val="bullet"/>
      <w:lvlText w:val="•"/>
      <w:lvlJc w:val="left"/>
      <w:pPr>
        <w:ind w:left="1088" w:hanging="340"/>
      </w:pPr>
      <w:rPr>
        <w:rFonts w:hint="default"/>
      </w:rPr>
    </w:lvl>
    <w:lvl w:ilvl="2" w:tplc="1A2A3C9E">
      <w:start w:val="1"/>
      <w:numFmt w:val="bullet"/>
      <w:lvlText w:val="•"/>
      <w:lvlJc w:val="left"/>
      <w:pPr>
        <w:ind w:left="2056" w:hanging="340"/>
      </w:pPr>
      <w:rPr>
        <w:rFonts w:hint="default"/>
      </w:rPr>
    </w:lvl>
    <w:lvl w:ilvl="3" w:tplc="E54C5A22">
      <w:start w:val="1"/>
      <w:numFmt w:val="bullet"/>
      <w:lvlText w:val="•"/>
      <w:lvlJc w:val="left"/>
      <w:pPr>
        <w:ind w:left="3024" w:hanging="340"/>
      </w:pPr>
      <w:rPr>
        <w:rFonts w:hint="default"/>
      </w:rPr>
    </w:lvl>
    <w:lvl w:ilvl="4" w:tplc="21A659E8">
      <w:start w:val="1"/>
      <w:numFmt w:val="bullet"/>
      <w:lvlText w:val="•"/>
      <w:lvlJc w:val="left"/>
      <w:pPr>
        <w:ind w:left="3992" w:hanging="340"/>
      </w:pPr>
      <w:rPr>
        <w:rFonts w:hint="default"/>
      </w:rPr>
    </w:lvl>
    <w:lvl w:ilvl="5" w:tplc="B1049BE2">
      <w:start w:val="1"/>
      <w:numFmt w:val="bullet"/>
      <w:lvlText w:val="•"/>
      <w:lvlJc w:val="left"/>
      <w:pPr>
        <w:ind w:left="4960" w:hanging="340"/>
      </w:pPr>
      <w:rPr>
        <w:rFonts w:hint="default"/>
      </w:rPr>
    </w:lvl>
    <w:lvl w:ilvl="6" w:tplc="9B966EA8">
      <w:start w:val="1"/>
      <w:numFmt w:val="bullet"/>
      <w:lvlText w:val="•"/>
      <w:lvlJc w:val="left"/>
      <w:pPr>
        <w:ind w:left="5928" w:hanging="340"/>
      </w:pPr>
      <w:rPr>
        <w:rFonts w:hint="default"/>
      </w:rPr>
    </w:lvl>
    <w:lvl w:ilvl="7" w:tplc="ADFE722E">
      <w:start w:val="1"/>
      <w:numFmt w:val="bullet"/>
      <w:lvlText w:val="•"/>
      <w:lvlJc w:val="left"/>
      <w:pPr>
        <w:ind w:left="6896" w:hanging="340"/>
      </w:pPr>
      <w:rPr>
        <w:rFonts w:hint="default"/>
      </w:rPr>
    </w:lvl>
    <w:lvl w:ilvl="8" w:tplc="E3DACD52">
      <w:start w:val="1"/>
      <w:numFmt w:val="bullet"/>
      <w:lvlText w:val="•"/>
      <w:lvlJc w:val="left"/>
      <w:pPr>
        <w:ind w:left="7864" w:hanging="340"/>
      </w:pPr>
      <w:rPr>
        <w:rFonts w:hint="default"/>
      </w:rPr>
    </w:lvl>
  </w:abstractNum>
  <w:abstractNum w:abstractNumId="2" w15:restartNumberingAfterBreak="0">
    <w:nsid w:val="0F5D15E7"/>
    <w:multiLevelType w:val="hybridMultilevel"/>
    <w:tmpl w:val="5AF865D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074575B"/>
    <w:multiLevelType w:val="hybridMultilevel"/>
    <w:tmpl w:val="821E2520"/>
    <w:lvl w:ilvl="0" w:tplc="E4EE09F0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4" w15:restartNumberingAfterBreak="0">
    <w:nsid w:val="21561F96"/>
    <w:multiLevelType w:val="hybridMultilevel"/>
    <w:tmpl w:val="F77E67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A3D5A"/>
    <w:multiLevelType w:val="hybridMultilevel"/>
    <w:tmpl w:val="EF12435E"/>
    <w:lvl w:ilvl="0" w:tplc="EFE81DB0">
      <w:start w:val="1"/>
      <w:numFmt w:val="decimal"/>
      <w:lvlText w:val="%1."/>
      <w:lvlJc w:val="left"/>
      <w:pPr>
        <w:ind w:left="455" w:hanging="312"/>
      </w:pPr>
      <w:rPr>
        <w:rFonts w:ascii="Times New Roman" w:eastAsia="Times New Roman" w:hAnsi="Times New Roman" w:hint="default"/>
        <w:color w:val="2D2D2D"/>
        <w:w w:val="101"/>
        <w:sz w:val="22"/>
        <w:szCs w:val="22"/>
      </w:rPr>
    </w:lvl>
    <w:lvl w:ilvl="1" w:tplc="3924A80A">
      <w:start w:val="1"/>
      <w:numFmt w:val="bullet"/>
      <w:lvlText w:val="•"/>
      <w:lvlJc w:val="left"/>
      <w:pPr>
        <w:ind w:left="1720" w:hanging="312"/>
      </w:pPr>
      <w:rPr>
        <w:rFonts w:hint="default"/>
      </w:rPr>
    </w:lvl>
    <w:lvl w:ilvl="2" w:tplc="3768E9F8">
      <w:start w:val="1"/>
      <w:numFmt w:val="bullet"/>
      <w:lvlText w:val="•"/>
      <w:lvlJc w:val="left"/>
      <w:pPr>
        <w:ind w:left="1740" w:hanging="312"/>
      </w:pPr>
      <w:rPr>
        <w:rFonts w:hint="default"/>
      </w:rPr>
    </w:lvl>
    <w:lvl w:ilvl="3" w:tplc="72521700">
      <w:start w:val="1"/>
      <w:numFmt w:val="bullet"/>
      <w:lvlText w:val="•"/>
      <w:lvlJc w:val="left"/>
      <w:pPr>
        <w:ind w:left="1760" w:hanging="312"/>
      </w:pPr>
      <w:rPr>
        <w:rFonts w:hint="default"/>
      </w:rPr>
    </w:lvl>
    <w:lvl w:ilvl="4" w:tplc="D5D042CA">
      <w:start w:val="1"/>
      <w:numFmt w:val="bullet"/>
      <w:lvlText w:val="•"/>
      <w:lvlJc w:val="left"/>
      <w:pPr>
        <w:ind w:left="2908" w:hanging="312"/>
      </w:pPr>
      <w:rPr>
        <w:rFonts w:hint="default"/>
      </w:rPr>
    </w:lvl>
    <w:lvl w:ilvl="5" w:tplc="AD3C6F8A">
      <w:start w:val="1"/>
      <w:numFmt w:val="bullet"/>
      <w:lvlText w:val="•"/>
      <w:lvlJc w:val="left"/>
      <w:pPr>
        <w:ind w:left="4057" w:hanging="312"/>
      </w:pPr>
      <w:rPr>
        <w:rFonts w:hint="default"/>
      </w:rPr>
    </w:lvl>
    <w:lvl w:ilvl="6" w:tplc="59161530">
      <w:start w:val="1"/>
      <w:numFmt w:val="bullet"/>
      <w:lvlText w:val="•"/>
      <w:lvlJc w:val="left"/>
      <w:pPr>
        <w:ind w:left="5205" w:hanging="312"/>
      </w:pPr>
      <w:rPr>
        <w:rFonts w:hint="default"/>
      </w:rPr>
    </w:lvl>
    <w:lvl w:ilvl="7" w:tplc="539617F2">
      <w:start w:val="1"/>
      <w:numFmt w:val="bullet"/>
      <w:lvlText w:val="•"/>
      <w:lvlJc w:val="left"/>
      <w:pPr>
        <w:ind w:left="6354" w:hanging="312"/>
      </w:pPr>
      <w:rPr>
        <w:rFonts w:hint="default"/>
      </w:rPr>
    </w:lvl>
    <w:lvl w:ilvl="8" w:tplc="FBB03F5A">
      <w:start w:val="1"/>
      <w:numFmt w:val="bullet"/>
      <w:lvlText w:val="•"/>
      <w:lvlJc w:val="left"/>
      <w:pPr>
        <w:ind w:left="7502" w:hanging="312"/>
      </w:pPr>
      <w:rPr>
        <w:rFonts w:hint="default"/>
      </w:rPr>
    </w:lvl>
  </w:abstractNum>
  <w:abstractNum w:abstractNumId="6" w15:restartNumberingAfterBreak="0">
    <w:nsid w:val="36325005"/>
    <w:multiLevelType w:val="hybridMultilevel"/>
    <w:tmpl w:val="4878A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A97847"/>
    <w:multiLevelType w:val="hybridMultilevel"/>
    <w:tmpl w:val="D8223AE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478924C9"/>
    <w:multiLevelType w:val="hybridMultilevel"/>
    <w:tmpl w:val="CC92BCB4"/>
    <w:lvl w:ilvl="0" w:tplc="EA986220">
      <w:start w:val="1"/>
      <w:numFmt w:val="decimal"/>
      <w:lvlText w:val="%1."/>
      <w:lvlJc w:val="left"/>
      <w:pPr>
        <w:ind w:left="238" w:hanging="274"/>
      </w:pPr>
      <w:rPr>
        <w:rFonts w:ascii="Times New Roman" w:eastAsia="Times New Roman" w:hAnsi="Times New Roman" w:hint="default"/>
        <w:w w:val="114"/>
      </w:rPr>
    </w:lvl>
    <w:lvl w:ilvl="1" w:tplc="F2DA2A74">
      <w:start w:val="1"/>
      <w:numFmt w:val="bullet"/>
      <w:lvlText w:val="•"/>
      <w:lvlJc w:val="left"/>
      <w:pPr>
        <w:ind w:left="1198" w:hanging="274"/>
      </w:pPr>
      <w:rPr>
        <w:rFonts w:hint="default"/>
      </w:rPr>
    </w:lvl>
    <w:lvl w:ilvl="2" w:tplc="2102BB1E">
      <w:start w:val="1"/>
      <w:numFmt w:val="bullet"/>
      <w:lvlText w:val="•"/>
      <w:lvlJc w:val="left"/>
      <w:pPr>
        <w:ind w:left="2156" w:hanging="274"/>
      </w:pPr>
      <w:rPr>
        <w:rFonts w:hint="default"/>
      </w:rPr>
    </w:lvl>
    <w:lvl w:ilvl="3" w:tplc="2774D2C2">
      <w:start w:val="1"/>
      <w:numFmt w:val="bullet"/>
      <w:lvlText w:val="•"/>
      <w:lvlJc w:val="left"/>
      <w:pPr>
        <w:ind w:left="3114" w:hanging="274"/>
      </w:pPr>
      <w:rPr>
        <w:rFonts w:hint="default"/>
      </w:rPr>
    </w:lvl>
    <w:lvl w:ilvl="4" w:tplc="D8E42BBC">
      <w:start w:val="1"/>
      <w:numFmt w:val="bullet"/>
      <w:lvlText w:val="•"/>
      <w:lvlJc w:val="left"/>
      <w:pPr>
        <w:ind w:left="4072" w:hanging="274"/>
      </w:pPr>
      <w:rPr>
        <w:rFonts w:hint="default"/>
      </w:rPr>
    </w:lvl>
    <w:lvl w:ilvl="5" w:tplc="3E2CA466">
      <w:start w:val="1"/>
      <w:numFmt w:val="bullet"/>
      <w:lvlText w:val="•"/>
      <w:lvlJc w:val="left"/>
      <w:pPr>
        <w:ind w:left="5030" w:hanging="274"/>
      </w:pPr>
      <w:rPr>
        <w:rFonts w:hint="default"/>
      </w:rPr>
    </w:lvl>
    <w:lvl w:ilvl="6" w:tplc="4FA62142">
      <w:start w:val="1"/>
      <w:numFmt w:val="bullet"/>
      <w:lvlText w:val="•"/>
      <w:lvlJc w:val="left"/>
      <w:pPr>
        <w:ind w:left="5988" w:hanging="274"/>
      </w:pPr>
      <w:rPr>
        <w:rFonts w:hint="default"/>
      </w:rPr>
    </w:lvl>
    <w:lvl w:ilvl="7" w:tplc="3DCE7B40">
      <w:start w:val="1"/>
      <w:numFmt w:val="bullet"/>
      <w:lvlText w:val="•"/>
      <w:lvlJc w:val="left"/>
      <w:pPr>
        <w:ind w:left="6946" w:hanging="274"/>
      </w:pPr>
      <w:rPr>
        <w:rFonts w:hint="default"/>
      </w:rPr>
    </w:lvl>
    <w:lvl w:ilvl="8" w:tplc="ED7C3720">
      <w:start w:val="1"/>
      <w:numFmt w:val="bullet"/>
      <w:lvlText w:val="•"/>
      <w:lvlJc w:val="left"/>
      <w:pPr>
        <w:ind w:left="7904" w:hanging="274"/>
      </w:pPr>
      <w:rPr>
        <w:rFonts w:hint="default"/>
      </w:rPr>
    </w:lvl>
  </w:abstractNum>
  <w:abstractNum w:abstractNumId="9" w15:restartNumberingAfterBreak="0">
    <w:nsid w:val="785516BC"/>
    <w:multiLevelType w:val="hybridMultilevel"/>
    <w:tmpl w:val="A2E493A8"/>
    <w:lvl w:ilvl="0" w:tplc="26E816CA">
      <w:start w:val="3"/>
      <w:numFmt w:val="decimal"/>
      <w:lvlText w:val="%1."/>
      <w:lvlJc w:val="left"/>
      <w:pPr>
        <w:ind w:left="641" w:hanging="346"/>
      </w:pPr>
      <w:rPr>
        <w:rFonts w:ascii="Times New Roman" w:eastAsia="Times New Roman" w:hAnsi="Times New Roman" w:hint="default"/>
        <w:spacing w:val="-17"/>
        <w:w w:val="120"/>
      </w:rPr>
    </w:lvl>
    <w:lvl w:ilvl="1" w:tplc="9886DEE0">
      <w:start w:val="1"/>
      <w:numFmt w:val="bullet"/>
      <w:lvlText w:val="•"/>
      <w:lvlJc w:val="left"/>
      <w:pPr>
        <w:ind w:left="1558" w:hanging="346"/>
      </w:pPr>
      <w:rPr>
        <w:rFonts w:hint="default"/>
      </w:rPr>
    </w:lvl>
    <w:lvl w:ilvl="2" w:tplc="ECF2C2FA">
      <w:start w:val="1"/>
      <w:numFmt w:val="bullet"/>
      <w:lvlText w:val="•"/>
      <w:lvlJc w:val="left"/>
      <w:pPr>
        <w:ind w:left="2476" w:hanging="346"/>
      </w:pPr>
      <w:rPr>
        <w:rFonts w:hint="default"/>
      </w:rPr>
    </w:lvl>
    <w:lvl w:ilvl="3" w:tplc="8EAE2404">
      <w:start w:val="1"/>
      <w:numFmt w:val="bullet"/>
      <w:lvlText w:val="•"/>
      <w:lvlJc w:val="left"/>
      <w:pPr>
        <w:ind w:left="3394" w:hanging="346"/>
      </w:pPr>
      <w:rPr>
        <w:rFonts w:hint="default"/>
      </w:rPr>
    </w:lvl>
    <w:lvl w:ilvl="4" w:tplc="00366F80">
      <w:start w:val="1"/>
      <w:numFmt w:val="bullet"/>
      <w:lvlText w:val="•"/>
      <w:lvlJc w:val="left"/>
      <w:pPr>
        <w:ind w:left="4312" w:hanging="346"/>
      </w:pPr>
      <w:rPr>
        <w:rFonts w:hint="default"/>
      </w:rPr>
    </w:lvl>
    <w:lvl w:ilvl="5" w:tplc="FCCCC58C">
      <w:start w:val="1"/>
      <w:numFmt w:val="bullet"/>
      <w:lvlText w:val="•"/>
      <w:lvlJc w:val="left"/>
      <w:pPr>
        <w:ind w:left="5230" w:hanging="346"/>
      </w:pPr>
      <w:rPr>
        <w:rFonts w:hint="default"/>
      </w:rPr>
    </w:lvl>
    <w:lvl w:ilvl="6" w:tplc="4698B746">
      <w:start w:val="1"/>
      <w:numFmt w:val="bullet"/>
      <w:lvlText w:val="•"/>
      <w:lvlJc w:val="left"/>
      <w:pPr>
        <w:ind w:left="6148" w:hanging="346"/>
      </w:pPr>
      <w:rPr>
        <w:rFonts w:hint="default"/>
      </w:rPr>
    </w:lvl>
    <w:lvl w:ilvl="7" w:tplc="8930586C">
      <w:start w:val="1"/>
      <w:numFmt w:val="bullet"/>
      <w:lvlText w:val="•"/>
      <w:lvlJc w:val="left"/>
      <w:pPr>
        <w:ind w:left="7066" w:hanging="346"/>
      </w:pPr>
      <w:rPr>
        <w:rFonts w:hint="default"/>
      </w:rPr>
    </w:lvl>
    <w:lvl w:ilvl="8" w:tplc="7E04D5C2">
      <w:start w:val="1"/>
      <w:numFmt w:val="bullet"/>
      <w:lvlText w:val="•"/>
      <w:lvlJc w:val="left"/>
      <w:pPr>
        <w:ind w:left="7984" w:hanging="346"/>
      </w:pPr>
      <w:rPr>
        <w:rFonts w:hint="default"/>
      </w:rPr>
    </w:lvl>
  </w:abstractNum>
  <w:abstractNum w:abstractNumId="10" w15:restartNumberingAfterBreak="0">
    <w:nsid w:val="7A486BF0"/>
    <w:multiLevelType w:val="hybridMultilevel"/>
    <w:tmpl w:val="5866985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7E362B74"/>
    <w:multiLevelType w:val="hybridMultilevel"/>
    <w:tmpl w:val="3002034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8"/>
  </w:num>
  <w:num w:numId="2">
    <w:abstractNumId w:val="1"/>
  </w:num>
  <w:num w:numId="3">
    <w:abstractNumId w:val="5"/>
  </w:num>
  <w:num w:numId="4">
    <w:abstractNumId w:val="9"/>
  </w:num>
  <w:num w:numId="5">
    <w:abstractNumId w:val="0"/>
  </w:num>
  <w:num w:numId="6">
    <w:abstractNumId w:val="10"/>
  </w:num>
  <w:num w:numId="7">
    <w:abstractNumId w:val="11"/>
  </w:num>
  <w:num w:numId="8">
    <w:abstractNumId w:val="7"/>
  </w:num>
  <w:num w:numId="9">
    <w:abstractNumId w:val="2"/>
  </w:num>
  <w:num w:numId="10">
    <w:abstractNumId w:val="4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Nze2MDY1NTA0tTBS0lEKTi0uzszPAykwqQUA8My01CwAAAA="/>
  </w:docVars>
  <w:rsids>
    <w:rsidRoot w:val="00AD1D16"/>
    <w:rsid w:val="00002EB9"/>
    <w:rsid w:val="0003094D"/>
    <w:rsid w:val="000318E4"/>
    <w:rsid w:val="00033995"/>
    <w:rsid w:val="000343C0"/>
    <w:rsid w:val="00083C23"/>
    <w:rsid w:val="00094973"/>
    <w:rsid w:val="000B3792"/>
    <w:rsid w:val="000B4F01"/>
    <w:rsid w:val="000B5988"/>
    <w:rsid w:val="000C7D93"/>
    <w:rsid w:val="000D77B8"/>
    <w:rsid w:val="000E2C71"/>
    <w:rsid w:val="0010620B"/>
    <w:rsid w:val="00124B0D"/>
    <w:rsid w:val="0014181F"/>
    <w:rsid w:val="00157A0D"/>
    <w:rsid w:val="00164030"/>
    <w:rsid w:val="001A0A21"/>
    <w:rsid w:val="001A4196"/>
    <w:rsid w:val="001B61E6"/>
    <w:rsid w:val="001B7B3B"/>
    <w:rsid w:val="001C52CF"/>
    <w:rsid w:val="001F3B33"/>
    <w:rsid w:val="001F4C70"/>
    <w:rsid w:val="00203089"/>
    <w:rsid w:val="0021059D"/>
    <w:rsid w:val="002330C9"/>
    <w:rsid w:val="00253093"/>
    <w:rsid w:val="002656D8"/>
    <w:rsid w:val="0027651C"/>
    <w:rsid w:val="002767A9"/>
    <w:rsid w:val="00283E04"/>
    <w:rsid w:val="0029240D"/>
    <w:rsid w:val="002A0278"/>
    <w:rsid w:val="002A3DBB"/>
    <w:rsid w:val="002C177B"/>
    <w:rsid w:val="002E2873"/>
    <w:rsid w:val="002F201C"/>
    <w:rsid w:val="00323D43"/>
    <w:rsid w:val="0033164C"/>
    <w:rsid w:val="0033193C"/>
    <w:rsid w:val="003352DD"/>
    <w:rsid w:val="0033662A"/>
    <w:rsid w:val="00355229"/>
    <w:rsid w:val="0037143B"/>
    <w:rsid w:val="003836F5"/>
    <w:rsid w:val="00385B63"/>
    <w:rsid w:val="003A762D"/>
    <w:rsid w:val="003B30CB"/>
    <w:rsid w:val="003B461E"/>
    <w:rsid w:val="003B6593"/>
    <w:rsid w:val="003C3F50"/>
    <w:rsid w:val="003D2224"/>
    <w:rsid w:val="003D2312"/>
    <w:rsid w:val="003F6B37"/>
    <w:rsid w:val="00411663"/>
    <w:rsid w:val="00412063"/>
    <w:rsid w:val="00414CAD"/>
    <w:rsid w:val="00415B14"/>
    <w:rsid w:val="00417EEC"/>
    <w:rsid w:val="00420C4F"/>
    <w:rsid w:val="00431A1F"/>
    <w:rsid w:val="004540B4"/>
    <w:rsid w:val="004A5985"/>
    <w:rsid w:val="004D30FA"/>
    <w:rsid w:val="004E089B"/>
    <w:rsid w:val="00502E67"/>
    <w:rsid w:val="00511971"/>
    <w:rsid w:val="00513F0D"/>
    <w:rsid w:val="00533B3C"/>
    <w:rsid w:val="00536329"/>
    <w:rsid w:val="005400A7"/>
    <w:rsid w:val="005540C8"/>
    <w:rsid w:val="00555710"/>
    <w:rsid w:val="00557A62"/>
    <w:rsid w:val="005710FD"/>
    <w:rsid w:val="00596608"/>
    <w:rsid w:val="005A267B"/>
    <w:rsid w:val="005C1130"/>
    <w:rsid w:val="005C748E"/>
    <w:rsid w:val="005D2B66"/>
    <w:rsid w:val="005D4296"/>
    <w:rsid w:val="005E2A7D"/>
    <w:rsid w:val="005E6B86"/>
    <w:rsid w:val="006051E3"/>
    <w:rsid w:val="006065A5"/>
    <w:rsid w:val="00622F55"/>
    <w:rsid w:val="00624C4A"/>
    <w:rsid w:val="006314FD"/>
    <w:rsid w:val="00635B27"/>
    <w:rsid w:val="00674E18"/>
    <w:rsid w:val="00690422"/>
    <w:rsid w:val="00692AE4"/>
    <w:rsid w:val="006A2846"/>
    <w:rsid w:val="006A3080"/>
    <w:rsid w:val="006A38C0"/>
    <w:rsid w:val="006A6F73"/>
    <w:rsid w:val="006B546D"/>
    <w:rsid w:val="006D1293"/>
    <w:rsid w:val="006E6B1B"/>
    <w:rsid w:val="006E7214"/>
    <w:rsid w:val="00702715"/>
    <w:rsid w:val="00704F14"/>
    <w:rsid w:val="00711940"/>
    <w:rsid w:val="00712886"/>
    <w:rsid w:val="007147E4"/>
    <w:rsid w:val="007215BD"/>
    <w:rsid w:val="007254D2"/>
    <w:rsid w:val="007278FF"/>
    <w:rsid w:val="0073668A"/>
    <w:rsid w:val="007467A7"/>
    <w:rsid w:val="007805B7"/>
    <w:rsid w:val="007D1D5B"/>
    <w:rsid w:val="007D27BC"/>
    <w:rsid w:val="007F1D58"/>
    <w:rsid w:val="007F5790"/>
    <w:rsid w:val="00826392"/>
    <w:rsid w:val="0082784E"/>
    <w:rsid w:val="00847665"/>
    <w:rsid w:val="00850B58"/>
    <w:rsid w:val="00883169"/>
    <w:rsid w:val="00897212"/>
    <w:rsid w:val="008B6406"/>
    <w:rsid w:val="008B73A9"/>
    <w:rsid w:val="008C0A9E"/>
    <w:rsid w:val="008C4751"/>
    <w:rsid w:val="008D46AC"/>
    <w:rsid w:val="008E3877"/>
    <w:rsid w:val="00900AE9"/>
    <w:rsid w:val="009240FA"/>
    <w:rsid w:val="00934500"/>
    <w:rsid w:val="0093742B"/>
    <w:rsid w:val="00952F6C"/>
    <w:rsid w:val="009576CF"/>
    <w:rsid w:val="00996F84"/>
    <w:rsid w:val="009A08F9"/>
    <w:rsid w:val="009C2814"/>
    <w:rsid w:val="009D58C0"/>
    <w:rsid w:val="009F3591"/>
    <w:rsid w:val="00A00BFF"/>
    <w:rsid w:val="00A04E05"/>
    <w:rsid w:val="00A11F10"/>
    <w:rsid w:val="00A153B9"/>
    <w:rsid w:val="00A220C5"/>
    <w:rsid w:val="00A2494B"/>
    <w:rsid w:val="00A41E53"/>
    <w:rsid w:val="00A43940"/>
    <w:rsid w:val="00A4767E"/>
    <w:rsid w:val="00A70FF8"/>
    <w:rsid w:val="00A77055"/>
    <w:rsid w:val="00A82010"/>
    <w:rsid w:val="00A97F20"/>
    <w:rsid w:val="00AA26D3"/>
    <w:rsid w:val="00AA362C"/>
    <w:rsid w:val="00AB5896"/>
    <w:rsid w:val="00AD1D16"/>
    <w:rsid w:val="00AD4CAA"/>
    <w:rsid w:val="00AE4034"/>
    <w:rsid w:val="00B109B8"/>
    <w:rsid w:val="00B13407"/>
    <w:rsid w:val="00B2279C"/>
    <w:rsid w:val="00B253E8"/>
    <w:rsid w:val="00B50CA1"/>
    <w:rsid w:val="00B62F51"/>
    <w:rsid w:val="00B66AF2"/>
    <w:rsid w:val="00B73FA4"/>
    <w:rsid w:val="00B90273"/>
    <w:rsid w:val="00B94C58"/>
    <w:rsid w:val="00BC5A55"/>
    <w:rsid w:val="00BC65E1"/>
    <w:rsid w:val="00BD28AA"/>
    <w:rsid w:val="00BD4768"/>
    <w:rsid w:val="00BD58FB"/>
    <w:rsid w:val="00BE264A"/>
    <w:rsid w:val="00BE29BB"/>
    <w:rsid w:val="00BE568C"/>
    <w:rsid w:val="00BF5F6F"/>
    <w:rsid w:val="00C42BC3"/>
    <w:rsid w:val="00C449AB"/>
    <w:rsid w:val="00C50A97"/>
    <w:rsid w:val="00C63D4A"/>
    <w:rsid w:val="00C70480"/>
    <w:rsid w:val="00C75D75"/>
    <w:rsid w:val="00C92DB3"/>
    <w:rsid w:val="00CA0505"/>
    <w:rsid w:val="00CA471A"/>
    <w:rsid w:val="00CD64C1"/>
    <w:rsid w:val="00CF110D"/>
    <w:rsid w:val="00CF130D"/>
    <w:rsid w:val="00CF17CC"/>
    <w:rsid w:val="00D14710"/>
    <w:rsid w:val="00D225E8"/>
    <w:rsid w:val="00D33C98"/>
    <w:rsid w:val="00D354B6"/>
    <w:rsid w:val="00D43819"/>
    <w:rsid w:val="00D70120"/>
    <w:rsid w:val="00D84090"/>
    <w:rsid w:val="00D84FEA"/>
    <w:rsid w:val="00DA51A2"/>
    <w:rsid w:val="00DB6FB3"/>
    <w:rsid w:val="00DC15EF"/>
    <w:rsid w:val="00DC2B28"/>
    <w:rsid w:val="00DC6A46"/>
    <w:rsid w:val="00DE536D"/>
    <w:rsid w:val="00E14AF2"/>
    <w:rsid w:val="00E172F2"/>
    <w:rsid w:val="00E37DE8"/>
    <w:rsid w:val="00E467EB"/>
    <w:rsid w:val="00E7409B"/>
    <w:rsid w:val="00EA5A54"/>
    <w:rsid w:val="00EB72C3"/>
    <w:rsid w:val="00ED2B1B"/>
    <w:rsid w:val="00ED2DE1"/>
    <w:rsid w:val="00EE3DF1"/>
    <w:rsid w:val="00EE6464"/>
    <w:rsid w:val="00EF36C5"/>
    <w:rsid w:val="00EF4081"/>
    <w:rsid w:val="00EF6383"/>
    <w:rsid w:val="00F149C2"/>
    <w:rsid w:val="00F55760"/>
    <w:rsid w:val="00F720B5"/>
    <w:rsid w:val="00F732A2"/>
    <w:rsid w:val="00F95306"/>
    <w:rsid w:val="00F95863"/>
    <w:rsid w:val="00FA57A3"/>
    <w:rsid w:val="00FB2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1D0FD23"/>
  <w15:docId w15:val="{2B76C4B2-628F-48F6-96FE-0BED32287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5"/>
      <w:ind w:left="2528"/>
      <w:outlineLvl w:val="0"/>
    </w:pPr>
    <w:rPr>
      <w:rFonts w:ascii="Times New Roman" w:eastAsia="Times New Roman" w:hAnsi="Times New Roman"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34"/>
      <w:ind w:left="2082"/>
      <w:outlineLvl w:val="1"/>
    </w:pPr>
    <w:rPr>
      <w:rFonts w:ascii="Times New Roman" w:eastAsia="Times New Roman" w:hAnsi="Times New Roman"/>
      <w:b/>
      <w:bCs/>
      <w:sz w:val="30"/>
      <w:szCs w:val="30"/>
    </w:rPr>
  </w:style>
  <w:style w:type="paragraph" w:styleId="Heading3">
    <w:name w:val="heading 3"/>
    <w:basedOn w:val="Normal"/>
    <w:uiPriority w:val="1"/>
    <w:qFormat/>
    <w:pPr>
      <w:ind w:left="484"/>
      <w:outlineLvl w:val="2"/>
    </w:pPr>
    <w:rPr>
      <w:rFonts w:ascii="Times New Roman" w:eastAsia="Times New Roman" w:hAnsi="Times New Roman"/>
      <w:sz w:val="28"/>
      <w:szCs w:val="28"/>
    </w:rPr>
  </w:style>
  <w:style w:type="paragraph" w:styleId="Heading4">
    <w:name w:val="heading 4"/>
    <w:basedOn w:val="Normal"/>
    <w:uiPriority w:val="1"/>
    <w:qFormat/>
    <w:pPr>
      <w:spacing w:before="21"/>
      <w:ind w:left="253"/>
      <w:outlineLvl w:val="3"/>
    </w:pPr>
    <w:rPr>
      <w:rFonts w:ascii="Times New Roman" w:eastAsia="Times New Roman" w:hAnsi="Times New Roman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3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354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4B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4B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B0D"/>
  </w:style>
  <w:style w:type="paragraph" w:styleId="Footer">
    <w:name w:val="footer"/>
    <w:basedOn w:val="Normal"/>
    <w:link w:val="FooterChar"/>
    <w:uiPriority w:val="99"/>
    <w:unhideWhenUsed/>
    <w:rsid w:val="00124B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B0D"/>
  </w:style>
  <w:style w:type="table" w:styleId="TableGrid">
    <w:name w:val="Table Grid"/>
    <w:basedOn w:val="TableNormal"/>
    <w:uiPriority w:val="39"/>
    <w:rsid w:val="00624C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7A62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DC2B28"/>
    <w:rPr>
      <w:rFonts w:ascii="Times New Roman" w:eastAsia="Times New Roman" w:hAnsi="Times New Roman"/>
    </w:rPr>
  </w:style>
  <w:style w:type="paragraph" w:customStyle="1" w:styleId="Style1">
    <w:name w:val="Style1"/>
    <w:basedOn w:val="Normal"/>
    <w:link w:val="Style1Char"/>
    <w:uiPriority w:val="1"/>
    <w:qFormat/>
    <w:rsid w:val="00C75D75"/>
    <w:rPr>
      <w:rFonts w:ascii="Arial" w:eastAsia="Times New Roman" w:hAnsi="Arial" w:cs="Arial"/>
      <w:w w:val="115"/>
    </w:rPr>
  </w:style>
  <w:style w:type="character" w:customStyle="1" w:styleId="Style1Char">
    <w:name w:val="Style1 Char"/>
    <w:basedOn w:val="DefaultParagraphFont"/>
    <w:link w:val="Style1"/>
    <w:uiPriority w:val="1"/>
    <w:rsid w:val="00C75D75"/>
    <w:rPr>
      <w:rFonts w:ascii="Arial" w:eastAsia="Times New Roman" w:hAnsi="Arial" w:cs="Arial"/>
      <w:w w:val="115"/>
    </w:rPr>
  </w:style>
  <w:style w:type="character" w:styleId="FollowedHyperlink">
    <w:name w:val="FollowedHyperlink"/>
    <w:basedOn w:val="DefaultParagraphFont"/>
    <w:uiPriority w:val="99"/>
    <w:semiHidden/>
    <w:unhideWhenUsed/>
    <w:rsid w:val="00D438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atsuk12.us/cms/lib/AK01000953/Centricity/domain/5416/counseling%20forms/HS%20Program%20of%20Studies%202018.pdf" TargetMode="Externa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matsuk12.us/Page/31575" TargetMode="External"/><Relationship Id="rId10" Type="http://schemas.openxmlformats.org/officeDocument/2006/relationships/hyperlink" Target="https://www.matsuk12.us/cms/lib/AK01000953/Centricity/domain/5416/counseling%20forms/HS%20Program%20of%20Studies%202018.pdf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ducation.alaska.gov/standar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56506636EBE243B74FBE183CE3473A" ma:contentTypeVersion="13" ma:contentTypeDescription="Create a new document." ma:contentTypeScope="" ma:versionID="9e288df0d0be0445d0f1fe8cc7cc3eab">
  <xsd:schema xmlns:xsd="http://www.w3.org/2001/XMLSchema" xmlns:xs="http://www.w3.org/2001/XMLSchema" xmlns:p="http://schemas.microsoft.com/office/2006/metadata/properties" xmlns:ns3="991058d5-4377-425f-a0f4-f8239d2c0f9b" xmlns:ns4="86e99af0-6e7c-4215-87fc-2c13d3ed79f8" targetNamespace="http://schemas.microsoft.com/office/2006/metadata/properties" ma:root="true" ma:fieldsID="e58ca3e061278728fcebb5990cce37f9" ns3:_="" ns4:_="">
    <xsd:import namespace="991058d5-4377-425f-a0f4-f8239d2c0f9b"/>
    <xsd:import namespace="86e99af0-6e7c-4215-87fc-2c13d3ed79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058d5-4377-425f-a0f4-f8239d2c0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99af0-6e7c-4215-87fc-2c13d3ed7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3726DB-E9EF-40EF-976B-27C2BE098BB4}">
  <ds:schemaRefs>
    <ds:schemaRef ds:uri="http://purl.org/dc/terms/"/>
    <ds:schemaRef ds:uri="http://www.w3.org/XML/1998/namespace"/>
    <ds:schemaRef ds:uri="http://purl.org/dc/dcmitype/"/>
    <ds:schemaRef ds:uri="991058d5-4377-425f-a0f4-f8239d2c0f9b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86e99af0-6e7c-4215-87fc-2c13d3ed79f8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FAE3239-EB5E-4A9B-8B07-72F5E34874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DD6BFE-AF8D-47CC-83D6-EEEABD7EFE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1058d5-4377-425f-a0f4-f8239d2c0f9b"/>
    <ds:schemaRef ds:uri="86e99af0-6e7c-4215-87fc-2c13d3ed7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85</Words>
  <Characters>447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BCHALL---CPRT1-20170810091418</vt:lpstr>
    </vt:vector>
  </TitlesOfParts>
  <Company>Matanuska Susitna Borough School District</Company>
  <LinksUpToDate>false</LinksUpToDate>
  <CharactersWithSpaces>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BCHALL---CPRT1-20170810091418</dc:title>
  <dc:creator>ERIC RAINS</dc:creator>
  <cp:lastModifiedBy>ERIC RAINS</cp:lastModifiedBy>
  <cp:revision>2</cp:revision>
  <cp:lastPrinted>2018-08-24T23:21:00Z</cp:lastPrinted>
  <dcterms:created xsi:type="dcterms:W3CDTF">2021-08-21T00:44:00Z</dcterms:created>
  <dcterms:modified xsi:type="dcterms:W3CDTF">2021-08-21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0T00:00:00Z</vt:filetime>
  </property>
  <property fmtid="{D5CDD505-2E9C-101B-9397-08002B2CF9AE}" pid="3" name="Creator">
    <vt:lpwstr>TBCHALL---CPRT1</vt:lpwstr>
  </property>
  <property fmtid="{D5CDD505-2E9C-101B-9397-08002B2CF9AE}" pid="4" name="LastSaved">
    <vt:filetime>2017-08-10T00:00:00Z</vt:filetime>
  </property>
  <property fmtid="{D5CDD505-2E9C-101B-9397-08002B2CF9AE}" pid="5" name="ContentTypeId">
    <vt:lpwstr>0x0101005F56506636EBE243B74FBE183CE3473A</vt:lpwstr>
  </property>
</Properties>
</file>